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03754" w:rsidRDefault="00203754" w:rsidP="00203754">
      <w:pPr>
        <w:pStyle w:val="Nagwek2"/>
        <w:jc w:val="center"/>
        <w:rPr>
          <w:color w:val="auto"/>
        </w:rPr>
      </w:pPr>
      <w:r w:rsidRPr="00203754">
        <w:rPr>
          <w:color w:val="auto"/>
        </w:rPr>
        <w:t xml:space="preserve">Wniosek o </w:t>
      </w:r>
      <w:r w:rsidR="00A550FA">
        <w:rPr>
          <w:color w:val="auto"/>
        </w:rPr>
        <w:t>wszczęcie postępowania w sprawie nadania stopnia doktora</w:t>
      </w:r>
    </w:p>
    <w:p w:rsidR="0061694C" w:rsidRPr="0061694C" w:rsidRDefault="0061694C" w:rsidP="0061694C"/>
    <w:p w:rsidR="004B0FFE" w:rsidRPr="004B0FFE" w:rsidRDefault="004B0FFE" w:rsidP="004B0FFE"/>
    <w:tbl>
      <w:tblPr>
        <w:tblStyle w:val="Tabela-Siatka"/>
        <w:tblW w:w="104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04"/>
        <w:gridCol w:w="4252"/>
      </w:tblGrid>
      <w:tr w:rsidR="004B0FFE" w:rsidTr="004B0FFE">
        <w:tc>
          <w:tcPr>
            <w:tcW w:w="6204" w:type="dxa"/>
          </w:tcPr>
          <w:p w:rsidR="004B0FFE" w:rsidRDefault="004B0FFE" w:rsidP="0061694C">
            <w:pPr>
              <w:tabs>
                <w:tab w:val="left" w:pos="10065"/>
              </w:tabs>
              <w:spacing w:after="0"/>
              <w:ind w:left="709" w:right="401" w:hanging="142"/>
              <w:jc w:val="both"/>
            </w:pPr>
            <w:r>
              <w:t xml:space="preserve">Imię i nazwisko:  </w:t>
            </w:r>
            <w:sdt>
              <w:sdtPr>
                <w:id w:val="394851580"/>
                <w:placeholder>
                  <w:docPart w:val="640A9BA89BFB4F44B8EBD5D0FF8D3019"/>
                </w:placeholder>
                <w:showingPlcHdr/>
              </w:sdtPr>
              <w:sdtEndPr/>
              <w:sdtContent>
                <w:r>
                  <w:rPr>
                    <w:rFonts w:cs="Times New Roman"/>
                  </w:rPr>
                  <w:t>……………………………………………</w:t>
                </w:r>
              </w:sdtContent>
            </w:sdt>
          </w:p>
          <w:p w:rsidR="004B0FFE" w:rsidRDefault="00BD3173" w:rsidP="0061694C">
            <w:pPr>
              <w:tabs>
                <w:tab w:val="left" w:pos="10065"/>
              </w:tabs>
              <w:spacing w:after="0"/>
              <w:ind w:left="709" w:right="401" w:hanging="142"/>
              <w:jc w:val="both"/>
            </w:pPr>
            <w:r>
              <w:t>Tytuł zawodowy</w:t>
            </w:r>
            <w:r w:rsidR="004B0FFE">
              <w:t xml:space="preserve">  </w:t>
            </w:r>
            <w:sdt>
              <w:sdtPr>
                <w:id w:val="394851581"/>
                <w:placeholder>
                  <w:docPart w:val="BAD8B06B20EC46C7B4A30BB728A3A0D3"/>
                </w:placeholder>
              </w:sdtPr>
              <w:sdtEndPr/>
              <w:sdtContent>
                <w:sdt>
                  <w:sdtPr>
                    <w:id w:val="-1361276390"/>
                    <w:placeholder>
                      <w:docPart w:val="2D5C2B6E97554555ABBC1BBC2234236C"/>
                    </w:placeholder>
                  </w:sdtPr>
                  <w:sdtEndPr/>
                  <w:sdtContent>
                    <w:sdt>
                      <w:sdtPr>
                        <w:id w:val="953300244"/>
                        <w:placeholder>
                          <w:docPart w:val="3FD5EDE0A2DF4B08BDA8EF7807442DFD"/>
                        </w:placeholder>
                        <w:showingPlcHdr/>
                      </w:sdtPr>
                      <w:sdtEndPr/>
                      <w:sdtContent>
                        <w:r w:rsidR="007C04D2">
                          <w:rPr>
                            <w:rFonts w:cs="Times New Roman"/>
                          </w:rPr>
                          <w:t>……………………………………………</w:t>
                        </w:r>
                      </w:sdtContent>
                    </w:sdt>
                  </w:sdtContent>
                </w:sdt>
              </w:sdtContent>
            </w:sdt>
          </w:p>
          <w:p w:rsidR="004B0FFE" w:rsidRPr="004B0FFE" w:rsidRDefault="004B0FFE" w:rsidP="0061694C">
            <w:pPr>
              <w:tabs>
                <w:tab w:val="left" w:pos="10065"/>
              </w:tabs>
              <w:spacing w:after="0"/>
              <w:ind w:left="709" w:right="401" w:hanging="142"/>
              <w:jc w:val="both"/>
            </w:pPr>
            <w:r>
              <w:t>Adres do korespondencji:</w:t>
            </w:r>
            <w:sdt>
              <w:sdtPr>
                <w:id w:val="409501985"/>
                <w:placeholder>
                  <w:docPart w:val="475DB91FA2634BAB9978D8C735F0A99F"/>
                </w:placeholder>
              </w:sdtPr>
              <w:sdtEndPr/>
              <w:sdtContent>
                <w:sdt>
                  <w:sdtPr>
                    <w:id w:val="1117027437"/>
                    <w:placeholder>
                      <w:docPart w:val="1A00CF0168DF4DF98717C0A71724556C"/>
                    </w:placeholder>
                    <w:showingPlcHdr/>
                  </w:sdtPr>
                  <w:sdtEndPr/>
                  <w:sdtContent>
                    <w:r w:rsidR="007C04D2">
                      <w:rPr>
                        <w:rFonts w:cs="Times New Roman"/>
                      </w:rPr>
                      <w:t>……………………………………………</w:t>
                    </w:r>
                  </w:sdtContent>
                </w:sdt>
              </w:sdtContent>
            </w:sdt>
          </w:p>
        </w:tc>
        <w:tc>
          <w:tcPr>
            <w:tcW w:w="4252" w:type="dxa"/>
            <w:hideMark/>
          </w:tcPr>
          <w:p w:rsidR="004B0FFE" w:rsidRDefault="004B0FFE" w:rsidP="007C04D2">
            <w:pPr>
              <w:tabs>
                <w:tab w:val="left" w:pos="10065"/>
              </w:tabs>
              <w:ind w:left="884" w:right="401"/>
              <w:rPr>
                <w:rFonts w:ascii="Times New Roman" w:eastAsia="Times New Roman" w:hAnsi="Times New Roman" w:cs="Times New Roman"/>
                <w:sz w:val="20"/>
                <w:lang w:eastAsia="en-US"/>
              </w:rPr>
            </w:pPr>
            <w:r>
              <w:rPr>
                <w:rFonts w:eastAsiaTheme="majorEastAsia"/>
                <w:sz w:val="20"/>
                <w:lang w:eastAsia="en-US"/>
              </w:rPr>
              <w:t xml:space="preserve">Poznań, dnia: </w:t>
            </w:r>
            <w:sdt>
              <w:sdtPr>
                <w:rPr>
                  <w:rFonts w:eastAsiaTheme="majorEastAsia"/>
                  <w:b/>
                  <w:sz w:val="20"/>
                  <w:szCs w:val="20"/>
                  <w:lang w:eastAsia="en-US"/>
                </w:rPr>
                <w:id w:val="388470490"/>
                <w:placeholder>
                  <w:docPart w:val="53543F91453043E38281F4583983881A"/>
                </w:placeholder>
                <w:date>
                  <w:dateFormat w:val="dd.MM.yyyy"/>
                  <w:lid w:val="pl-PL"/>
                  <w:storeMappedDataAs w:val="dateTime"/>
                  <w:calendar w:val="gregorian"/>
                </w:date>
              </w:sdtPr>
              <w:sdtEndPr/>
              <w:sdtContent>
                <w:r>
                  <w:rPr>
                    <w:rFonts w:eastAsiaTheme="majorEastAsia"/>
                    <w:b/>
                    <w:sz w:val="20"/>
                    <w:szCs w:val="20"/>
                    <w:lang w:eastAsia="en-US"/>
                  </w:rPr>
                  <w:t>…</w:t>
                </w:r>
                <w:r w:rsidR="007C04D2">
                  <w:rPr>
                    <w:rFonts w:eastAsiaTheme="majorEastAsia"/>
                    <w:b/>
                    <w:sz w:val="20"/>
                    <w:szCs w:val="20"/>
                    <w:lang w:eastAsia="en-US"/>
                  </w:rPr>
                  <w:t>…………………….</w:t>
                </w:r>
                <w:r>
                  <w:rPr>
                    <w:rFonts w:eastAsiaTheme="majorEastAsia"/>
                    <w:b/>
                    <w:sz w:val="20"/>
                    <w:szCs w:val="20"/>
                    <w:lang w:eastAsia="en-US"/>
                  </w:rPr>
                  <w:t>…..</w:t>
                </w:r>
              </w:sdtContent>
            </w:sdt>
          </w:p>
        </w:tc>
      </w:tr>
      <w:tr w:rsidR="007C04D2" w:rsidTr="004B0FFE">
        <w:tc>
          <w:tcPr>
            <w:tcW w:w="6204" w:type="dxa"/>
          </w:tcPr>
          <w:p w:rsidR="007C04D2" w:rsidRDefault="007C04D2" w:rsidP="007C04D2">
            <w:pPr>
              <w:tabs>
                <w:tab w:val="left" w:pos="10065"/>
              </w:tabs>
              <w:spacing w:after="0"/>
              <w:ind w:left="426" w:right="401"/>
              <w:jc w:val="both"/>
            </w:pPr>
          </w:p>
        </w:tc>
        <w:tc>
          <w:tcPr>
            <w:tcW w:w="4252" w:type="dxa"/>
          </w:tcPr>
          <w:p w:rsidR="007C04D2" w:rsidRDefault="007C04D2" w:rsidP="007C04D2">
            <w:pPr>
              <w:tabs>
                <w:tab w:val="left" w:pos="10065"/>
              </w:tabs>
              <w:ind w:right="401"/>
              <w:rPr>
                <w:rFonts w:eastAsiaTheme="majorEastAsia"/>
                <w:sz w:val="20"/>
                <w:lang w:eastAsia="en-US"/>
              </w:rPr>
            </w:pPr>
          </w:p>
        </w:tc>
      </w:tr>
    </w:tbl>
    <w:p w:rsidR="00203754" w:rsidRDefault="00203754" w:rsidP="007C04D2">
      <w:pPr>
        <w:tabs>
          <w:tab w:val="left" w:pos="10065"/>
        </w:tabs>
        <w:spacing w:after="0"/>
        <w:ind w:left="426" w:right="401"/>
        <w:jc w:val="right"/>
      </w:pPr>
    </w:p>
    <w:p w:rsidR="00203754" w:rsidRDefault="00203754" w:rsidP="007C04D2">
      <w:pPr>
        <w:tabs>
          <w:tab w:val="left" w:pos="10065"/>
        </w:tabs>
        <w:spacing w:after="0"/>
        <w:ind w:left="426" w:right="401"/>
        <w:jc w:val="both"/>
      </w:pPr>
    </w:p>
    <w:p w:rsidR="004B0FFE" w:rsidRDefault="004B0FFE" w:rsidP="007C04D2">
      <w:pPr>
        <w:tabs>
          <w:tab w:val="left" w:pos="10065"/>
        </w:tabs>
        <w:spacing w:after="0"/>
        <w:ind w:left="426" w:right="401"/>
        <w:jc w:val="both"/>
      </w:pPr>
    </w:p>
    <w:p w:rsidR="00644447" w:rsidRPr="004F3D8C" w:rsidRDefault="00644447" w:rsidP="007C04D2">
      <w:pPr>
        <w:tabs>
          <w:tab w:val="left" w:pos="10065"/>
        </w:tabs>
        <w:spacing w:after="0"/>
        <w:ind w:left="426" w:right="401"/>
        <w:jc w:val="both"/>
      </w:pPr>
    </w:p>
    <w:p w:rsidR="00644447" w:rsidRPr="004F3D8C" w:rsidRDefault="00644447" w:rsidP="00644447">
      <w:pPr>
        <w:spacing w:after="0"/>
        <w:jc w:val="both"/>
      </w:pPr>
    </w:p>
    <w:tbl>
      <w:tblPr>
        <w:tblStyle w:val="Tabela-Siatka"/>
        <w:tblW w:w="0" w:type="auto"/>
        <w:tblInd w:w="62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4"/>
      </w:tblGrid>
      <w:tr w:rsidR="00644447" w:rsidRPr="004F3D8C" w:rsidTr="00644447">
        <w:tc>
          <w:tcPr>
            <w:tcW w:w="4394" w:type="dxa"/>
          </w:tcPr>
          <w:p w:rsidR="00644447" w:rsidRPr="004F3D8C" w:rsidRDefault="007C04D2" w:rsidP="00E26B57">
            <w:pPr>
              <w:spacing w:after="0"/>
              <w:jc w:val="both"/>
            </w:pPr>
            <w:r>
              <w:t>p</w:t>
            </w:r>
            <w:r w:rsidR="00644447" w:rsidRPr="004F3D8C">
              <w:t xml:space="preserve">rof. dr hab.  </w:t>
            </w:r>
            <w:sdt>
              <w:sdtPr>
                <w:id w:val="391607177"/>
                <w:placeholder>
                  <w:docPart w:val="CBACD0D2BC5C4165A82DC80C606F0F15"/>
                </w:placeholder>
                <w:showingPlcHdr/>
              </w:sdtPr>
              <w:sdtEndPr/>
              <w:sdtContent>
                <w:r w:rsidR="00644447" w:rsidRPr="004F3D8C">
                  <w:t>………………………………………</w:t>
                </w:r>
              </w:sdtContent>
            </w:sdt>
          </w:p>
          <w:p w:rsidR="00644447" w:rsidRPr="004F3D8C" w:rsidRDefault="00644447" w:rsidP="00E26B57">
            <w:pPr>
              <w:spacing w:after="0"/>
              <w:jc w:val="both"/>
            </w:pPr>
            <w:r w:rsidRPr="004F3D8C">
              <w:t xml:space="preserve">Kanclerz  </w:t>
            </w:r>
            <w:sdt>
              <w:sdtPr>
                <w:id w:val="391607178"/>
                <w:placeholder>
                  <w:docPart w:val="4260CDA83ADA4546BB5F3AEC2CE6E3E1"/>
                </w:placeholder>
                <w:showingPlcHdr/>
                <w:dropDownList>
                  <w:listItem w:displayText="Kolegium Nauk Medycznych" w:value="Kolegium Nauk Medycznych"/>
                  <w:listItem w:displayText="Kolegium Nauk o Zdrowiu" w:value="Kolegium Nauk o Zdrowiu"/>
                  <w:listItem w:displayText="Kolegium Nauk Farmaceutycznych" w:value="Kolegium Nauk Farmaceutycznych"/>
                </w:dropDownList>
              </w:sdtPr>
              <w:sdtEndPr/>
              <w:sdtContent>
                <w:r w:rsidRPr="004F3D8C">
                  <w:t>……………………………………………</w:t>
                </w:r>
              </w:sdtContent>
            </w:sdt>
          </w:p>
          <w:p w:rsidR="00644447" w:rsidRPr="004F3D8C" w:rsidRDefault="00644447" w:rsidP="00E26B57">
            <w:pPr>
              <w:spacing w:after="0"/>
              <w:jc w:val="both"/>
            </w:pPr>
            <w:r w:rsidRPr="004F3D8C">
              <w:t>Uniwersytetu Medycznego w Poznaniu</w:t>
            </w:r>
          </w:p>
        </w:tc>
      </w:tr>
    </w:tbl>
    <w:p w:rsidR="00644447" w:rsidRPr="004F3D8C" w:rsidRDefault="00644447" w:rsidP="00644447">
      <w:pPr>
        <w:spacing w:after="0"/>
        <w:jc w:val="both"/>
      </w:pPr>
    </w:p>
    <w:p w:rsidR="007F0213" w:rsidRDefault="007F0213" w:rsidP="002F0D78">
      <w:pPr>
        <w:spacing w:after="0"/>
        <w:jc w:val="both"/>
      </w:pPr>
    </w:p>
    <w:p w:rsidR="00A550FA" w:rsidRDefault="00A550FA" w:rsidP="00FC7E2D">
      <w:pPr>
        <w:spacing w:after="0"/>
        <w:jc w:val="both"/>
      </w:pPr>
    </w:p>
    <w:p w:rsidR="002F0D78" w:rsidRDefault="002F0D78" w:rsidP="0061694C">
      <w:pPr>
        <w:suppressAutoHyphens/>
        <w:spacing w:after="0" w:line="360" w:lineRule="auto"/>
        <w:ind w:left="567" w:right="686" w:firstLine="992"/>
        <w:jc w:val="both"/>
      </w:pPr>
      <w:r>
        <w:t>Działając na podstawie art. 18</w:t>
      </w:r>
      <w:r w:rsidR="00491EE1">
        <w:t>9</w:t>
      </w:r>
      <w:r>
        <w:t xml:space="preserve"> </w:t>
      </w:r>
      <w:r w:rsidR="00491EE1">
        <w:t xml:space="preserve"> </w:t>
      </w:r>
      <w:r>
        <w:t>ustawy z dnia 20 lipca 2018 r. - Prawo o szkolnictwie wy</w:t>
      </w:r>
      <w:r w:rsidR="007C04D2">
        <w:t>ż</w:t>
      </w:r>
      <w:r>
        <w:t xml:space="preserve">szym i nauce </w:t>
      </w:r>
      <w:r w:rsidR="00EB13A0" w:rsidRPr="0054324C">
        <w:t>(t.j. Dz. U. 202</w:t>
      </w:r>
      <w:r w:rsidR="009816D8">
        <w:t>2.</w:t>
      </w:r>
      <w:r w:rsidR="00EB13A0" w:rsidRPr="0054324C">
        <w:t xml:space="preserve"> </w:t>
      </w:r>
      <w:r w:rsidR="009816D8">
        <w:t>574</w:t>
      </w:r>
      <w:r w:rsidR="00EB13A0" w:rsidRPr="0054324C">
        <w:t xml:space="preserve"> z późn. zm.) </w:t>
      </w:r>
      <w:r>
        <w:t xml:space="preserve"> oraz </w:t>
      </w:r>
      <w:r w:rsidR="00CB5DCB">
        <w:rPr>
          <w:rFonts w:cstheme="minorHAnsi"/>
        </w:rPr>
        <w:t>§</w:t>
      </w:r>
      <w:r w:rsidR="00CB5DCB">
        <w:t xml:space="preserve"> 5 </w:t>
      </w:r>
      <w:r>
        <w:t>Uchwały Senatu</w:t>
      </w:r>
      <w:r w:rsidR="007C04D2">
        <w:t xml:space="preserve"> Uniwersytetu Medycznego im. K. </w:t>
      </w:r>
      <w:r>
        <w:t>Marcinkowskiego w Po</w:t>
      </w:r>
      <w:r w:rsidR="00B36B19">
        <w:t>znaniu</w:t>
      </w:r>
      <w:r w:rsidR="007C04D2">
        <w:t xml:space="preserve"> </w:t>
      </w:r>
      <w:r w:rsidR="00B36B19">
        <w:t xml:space="preserve">nr </w:t>
      </w:r>
      <w:r w:rsidR="00C939FD">
        <w:t>69/2023</w:t>
      </w:r>
      <w:r>
        <w:t xml:space="preserve"> z dnia </w:t>
      </w:r>
      <w:r w:rsidR="00C939FD">
        <w:t>26 kwietnia 2023</w:t>
      </w:r>
      <w:r w:rsidR="007C04D2">
        <w:t xml:space="preserve"> r.</w:t>
      </w:r>
      <w:r>
        <w:t xml:space="preserve"> </w:t>
      </w:r>
      <w:r w:rsidR="007C04D2">
        <w:t xml:space="preserve">zwracam się z prośbą </w:t>
      </w:r>
      <w:r w:rsidR="00F37E6A">
        <w:t xml:space="preserve">                        o </w:t>
      </w:r>
      <w:r w:rsidR="00A550FA">
        <w:t xml:space="preserve">wszczęcie postępowania w sprawie nadania mi stopnia naukowego doktora </w:t>
      </w:r>
      <w:r>
        <w:t>w dziedzinie nauk medycz</w:t>
      </w:r>
      <w:r w:rsidR="0061694C">
        <w:t>nych i </w:t>
      </w:r>
      <w:r>
        <w:t xml:space="preserve">nauk zdrowiu, </w:t>
      </w:r>
      <w:r w:rsidR="00491EE1">
        <w:t xml:space="preserve">w </w:t>
      </w:r>
      <w:r>
        <w:t>dyscyplinie</w:t>
      </w:r>
      <w:r w:rsidR="009E5DC2">
        <w:t xml:space="preserve">  </w:t>
      </w:r>
      <w:sdt>
        <w:sdtPr>
          <w:id w:val="391607180"/>
          <w:placeholder>
            <w:docPart w:val="63E7180CF8AB4323B16D913656E466F7"/>
          </w:placeholder>
          <w:dropDownList>
            <w:listItem w:displayText="nauki medyczne" w:value="nauki medyczne"/>
            <w:listItem w:displayText="nauki farmaceutyczne" w:value="nauki farmaceutyczne"/>
            <w:listItem w:displayText="nauki o zdrowiu" w:value="nauki o zdrowiu"/>
          </w:dropDownList>
        </w:sdtPr>
        <w:sdtEndPr/>
        <w:sdtContent>
          <w:r w:rsidR="00BC6CD3">
            <w:rPr>
              <w:rFonts w:cs="Times New Roman"/>
            </w:rPr>
            <w:t>………………………</w:t>
          </w:r>
        </w:sdtContent>
      </w:sdt>
      <w:r>
        <w:t>.</w:t>
      </w:r>
    </w:p>
    <w:p w:rsidR="00BD3173" w:rsidRDefault="00BD3173" w:rsidP="0061694C">
      <w:pPr>
        <w:spacing w:after="0" w:line="360" w:lineRule="auto"/>
        <w:ind w:left="567" w:right="685" w:firstLine="993"/>
        <w:jc w:val="both"/>
      </w:pPr>
      <w:r>
        <w:t>Tytuł pracy doktorskiej:</w:t>
      </w:r>
      <w:r w:rsidR="00B7660F">
        <w:t xml:space="preserve"> </w:t>
      </w:r>
      <w:sdt>
        <w:sdtPr>
          <w:id w:val="-1210342759"/>
          <w:placeholder>
            <w:docPart w:val="94EEA16B2D9D41B0926E3DFD7E36AB67"/>
          </w:placeholder>
          <w:showingPlcHdr/>
        </w:sdtPr>
        <w:sdtEndPr/>
        <w:sdtContent>
          <w:r w:rsidR="00B7660F" w:rsidRPr="00B7660F">
            <w:rPr>
              <w:rStyle w:val="Tekstzastpczy"/>
              <w:color w:val="auto"/>
            </w:rPr>
            <w:t>…………………………………………………………….</w:t>
          </w:r>
        </w:sdtContent>
      </w:sdt>
    </w:p>
    <w:p w:rsidR="007F0213" w:rsidRDefault="007F0213" w:rsidP="002F0D78">
      <w:pPr>
        <w:spacing w:after="0"/>
        <w:jc w:val="both"/>
      </w:pPr>
    </w:p>
    <w:p w:rsidR="00A550FA" w:rsidRDefault="00A550FA" w:rsidP="002F0D78">
      <w:pPr>
        <w:spacing w:after="0"/>
        <w:jc w:val="both"/>
        <w:rPr>
          <w:sz w:val="20"/>
          <w:szCs w:val="20"/>
        </w:rPr>
      </w:pPr>
    </w:p>
    <w:p w:rsidR="00451D7D" w:rsidRDefault="00451D7D" w:rsidP="00451D7D">
      <w:pPr>
        <w:spacing w:after="0"/>
        <w:jc w:val="both"/>
      </w:pPr>
      <w:r>
        <w:t xml:space="preserve"> </w:t>
      </w:r>
      <w:r w:rsidR="00EB13A0">
        <w:t xml:space="preserve">   .......................................       .......................................</w:t>
      </w:r>
      <w:r>
        <w:tab/>
      </w:r>
      <w:r>
        <w:tab/>
        <w:t>........................................................................</w:t>
      </w:r>
    </w:p>
    <w:p w:rsidR="00451D7D" w:rsidRDefault="00451D7D" w:rsidP="00451D7D">
      <w:pPr>
        <w:spacing w:after="0"/>
        <w:jc w:val="both"/>
        <w:rPr>
          <w:sz w:val="12"/>
          <w:szCs w:val="12"/>
        </w:rPr>
      </w:pPr>
      <w:r>
        <w:rPr>
          <w:sz w:val="12"/>
          <w:szCs w:val="12"/>
        </w:rPr>
        <w:t xml:space="preserve">                          Podpi</w:t>
      </w:r>
      <w:r w:rsidR="0080600E">
        <w:rPr>
          <w:sz w:val="12"/>
          <w:szCs w:val="12"/>
        </w:rPr>
        <w:t>s</w:t>
      </w:r>
      <w:r w:rsidRPr="002F0D78">
        <w:rPr>
          <w:sz w:val="12"/>
          <w:szCs w:val="12"/>
        </w:rPr>
        <w:t xml:space="preserve"> promotora/promotorów</w:t>
      </w:r>
      <w:r w:rsidRPr="002F0D78">
        <w:rPr>
          <w:sz w:val="12"/>
          <w:szCs w:val="12"/>
        </w:rPr>
        <w:tab/>
      </w:r>
      <w:r w:rsidRPr="002F0D78">
        <w:rPr>
          <w:sz w:val="12"/>
          <w:szCs w:val="12"/>
        </w:rPr>
        <w:tab/>
      </w:r>
      <w:r w:rsidRPr="002F0D78">
        <w:rPr>
          <w:sz w:val="12"/>
          <w:szCs w:val="12"/>
        </w:rPr>
        <w:tab/>
      </w:r>
      <w:r>
        <w:rPr>
          <w:sz w:val="12"/>
          <w:szCs w:val="12"/>
        </w:rPr>
        <w:tab/>
      </w:r>
      <w:r>
        <w:rPr>
          <w:sz w:val="12"/>
          <w:szCs w:val="12"/>
        </w:rPr>
        <w:tab/>
        <w:t xml:space="preserve">            P</w:t>
      </w:r>
      <w:r w:rsidRPr="002F0D78">
        <w:rPr>
          <w:sz w:val="12"/>
          <w:szCs w:val="12"/>
        </w:rPr>
        <w:t xml:space="preserve">odpis osoby ubiegającej się o nadanie stopnia naukowego </w:t>
      </w:r>
      <w:r>
        <w:rPr>
          <w:sz w:val="12"/>
          <w:szCs w:val="12"/>
        </w:rPr>
        <w:t>doktora</w:t>
      </w:r>
    </w:p>
    <w:p w:rsidR="00451D7D" w:rsidRDefault="00451D7D" w:rsidP="00451D7D">
      <w:pPr>
        <w:spacing w:after="0"/>
        <w:jc w:val="both"/>
        <w:rPr>
          <w:sz w:val="12"/>
          <w:szCs w:val="12"/>
        </w:rPr>
      </w:pPr>
    </w:p>
    <w:p w:rsidR="00451D7D" w:rsidRDefault="00451D7D" w:rsidP="00451D7D">
      <w:pPr>
        <w:spacing w:after="0"/>
        <w:jc w:val="both"/>
      </w:pPr>
    </w:p>
    <w:p w:rsidR="00451D7D" w:rsidRDefault="00451D7D" w:rsidP="00451D7D">
      <w:pPr>
        <w:spacing w:after="0"/>
        <w:jc w:val="both"/>
      </w:pPr>
    </w:p>
    <w:p w:rsidR="00451D7D" w:rsidRDefault="00451D7D" w:rsidP="00451D7D">
      <w:pPr>
        <w:spacing w:after="0"/>
        <w:jc w:val="both"/>
      </w:pPr>
      <w:r>
        <w:t xml:space="preserve">   ........................................................</w:t>
      </w:r>
      <w:r>
        <w:tab/>
      </w:r>
      <w:r>
        <w:tab/>
      </w:r>
      <w:r>
        <w:tab/>
      </w:r>
      <w:r>
        <w:tab/>
      </w:r>
    </w:p>
    <w:p w:rsidR="00451D7D" w:rsidRDefault="00451D7D" w:rsidP="00451D7D">
      <w:pPr>
        <w:spacing w:after="0"/>
        <w:jc w:val="both"/>
        <w:rPr>
          <w:sz w:val="12"/>
          <w:szCs w:val="12"/>
        </w:rPr>
      </w:pPr>
      <w:r>
        <w:rPr>
          <w:sz w:val="12"/>
          <w:szCs w:val="12"/>
        </w:rPr>
        <w:t xml:space="preserve">                              Podpis promotora pomocniczego</w:t>
      </w:r>
      <w:r w:rsidRPr="002F0D78">
        <w:rPr>
          <w:sz w:val="12"/>
          <w:szCs w:val="12"/>
        </w:rPr>
        <w:tab/>
      </w:r>
      <w:r w:rsidRPr="002F0D78">
        <w:rPr>
          <w:sz w:val="12"/>
          <w:szCs w:val="12"/>
        </w:rPr>
        <w:tab/>
      </w:r>
      <w:r w:rsidRPr="002F0D78">
        <w:rPr>
          <w:sz w:val="12"/>
          <w:szCs w:val="12"/>
        </w:rPr>
        <w:tab/>
      </w:r>
      <w:r>
        <w:rPr>
          <w:sz w:val="12"/>
          <w:szCs w:val="12"/>
        </w:rPr>
        <w:tab/>
      </w:r>
      <w:r>
        <w:rPr>
          <w:sz w:val="12"/>
          <w:szCs w:val="12"/>
        </w:rPr>
        <w:tab/>
        <w:t xml:space="preserve">            </w:t>
      </w:r>
    </w:p>
    <w:p w:rsidR="00451D7D" w:rsidRDefault="00451D7D" w:rsidP="00451D7D">
      <w:pPr>
        <w:spacing w:after="0"/>
        <w:jc w:val="both"/>
        <w:rPr>
          <w:sz w:val="12"/>
          <w:szCs w:val="12"/>
        </w:rPr>
      </w:pPr>
    </w:p>
    <w:p w:rsidR="00451D7D" w:rsidRDefault="00451D7D" w:rsidP="00451D7D">
      <w:pPr>
        <w:spacing w:after="0"/>
        <w:jc w:val="both"/>
      </w:pPr>
    </w:p>
    <w:p w:rsidR="00451D7D" w:rsidRDefault="00451D7D" w:rsidP="00451D7D">
      <w:pPr>
        <w:spacing w:after="0"/>
        <w:jc w:val="both"/>
      </w:pPr>
      <w:r>
        <w:t xml:space="preserve">   ........................................................</w:t>
      </w:r>
      <w:r>
        <w:tab/>
      </w:r>
      <w:r>
        <w:tab/>
      </w:r>
      <w:r>
        <w:tab/>
      </w:r>
      <w:r>
        <w:tab/>
        <w:t>........................................................................</w:t>
      </w:r>
    </w:p>
    <w:p w:rsidR="00451D7D" w:rsidRPr="00EE45D2" w:rsidRDefault="00451D7D" w:rsidP="00451D7D">
      <w:pPr>
        <w:spacing w:after="0"/>
        <w:jc w:val="both"/>
        <w:rPr>
          <w:sz w:val="12"/>
          <w:szCs w:val="12"/>
        </w:rPr>
      </w:pPr>
      <w:r>
        <w:rPr>
          <w:sz w:val="12"/>
          <w:szCs w:val="12"/>
        </w:rPr>
        <w:t xml:space="preserve">                Akceptacja kierownika </w:t>
      </w:r>
      <w:r w:rsidR="0080600E">
        <w:rPr>
          <w:sz w:val="12"/>
          <w:szCs w:val="12"/>
        </w:rPr>
        <w:t>Katedry/Dyrektora Instytutu</w:t>
      </w:r>
      <w:r w:rsidRPr="002F0D78">
        <w:rPr>
          <w:sz w:val="12"/>
          <w:szCs w:val="12"/>
        </w:rPr>
        <w:tab/>
      </w:r>
      <w:r w:rsidRPr="002F0D78">
        <w:rPr>
          <w:sz w:val="12"/>
          <w:szCs w:val="12"/>
        </w:rPr>
        <w:tab/>
      </w:r>
      <w:r w:rsidRPr="002F0D78">
        <w:rPr>
          <w:sz w:val="12"/>
          <w:szCs w:val="12"/>
        </w:rPr>
        <w:tab/>
      </w:r>
      <w:r>
        <w:rPr>
          <w:sz w:val="12"/>
          <w:szCs w:val="12"/>
        </w:rPr>
        <w:tab/>
      </w:r>
      <w:r>
        <w:rPr>
          <w:sz w:val="12"/>
          <w:szCs w:val="12"/>
        </w:rPr>
        <w:tab/>
        <w:t xml:space="preserve">                 Akceptacja Kanclerza Kolegium</w:t>
      </w:r>
    </w:p>
    <w:sectPr w:rsidR="00451D7D" w:rsidRPr="00EE45D2" w:rsidSect="007F0213">
      <w:headerReference w:type="even" r:id="rId8"/>
      <w:headerReference w:type="default" r:id="rId9"/>
      <w:footerReference w:type="default" r:id="rId10"/>
      <w:headerReference w:type="firs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45449" w:rsidRDefault="00D45449" w:rsidP="00196BAE">
      <w:pPr>
        <w:spacing w:after="0" w:line="240" w:lineRule="auto"/>
      </w:pPr>
      <w:r>
        <w:separator/>
      </w:r>
    </w:p>
  </w:endnote>
  <w:endnote w:type="continuationSeparator" w:id="0">
    <w:p w:rsidR="00D45449" w:rsidRDefault="00D45449" w:rsidP="00196B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973D8" w:rsidRPr="007C04D2" w:rsidRDefault="00B973D8" w:rsidP="00B973D8">
    <w:pPr>
      <w:spacing w:after="0"/>
      <w:jc w:val="both"/>
      <w:rPr>
        <w:b/>
        <w:sz w:val="20"/>
        <w:szCs w:val="20"/>
      </w:rPr>
    </w:pPr>
    <w:r w:rsidRPr="007C04D2">
      <w:rPr>
        <w:b/>
        <w:sz w:val="20"/>
        <w:szCs w:val="20"/>
      </w:rPr>
      <w:t>Załączniki:</w:t>
    </w:r>
  </w:p>
  <w:p w:rsidR="006125A7" w:rsidRDefault="00B973D8" w:rsidP="00C326A3">
    <w:pPr>
      <w:pStyle w:val="Akapitzlist"/>
      <w:numPr>
        <w:ilvl w:val="0"/>
        <w:numId w:val="2"/>
      </w:numPr>
      <w:spacing w:after="0" w:line="240" w:lineRule="auto"/>
      <w:ind w:left="284" w:right="401" w:firstLine="0"/>
      <w:jc w:val="both"/>
      <w:rPr>
        <w:rStyle w:val="markedcontent"/>
        <w:rFonts w:cstheme="minorHAnsi"/>
        <w:sz w:val="14"/>
        <w:szCs w:val="14"/>
      </w:rPr>
    </w:pPr>
    <w:r w:rsidRPr="006125A7">
      <w:rPr>
        <w:sz w:val="14"/>
        <w:szCs w:val="14"/>
      </w:rPr>
      <w:t xml:space="preserve">Rozprawa doktorska wraz z załącznikami </w:t>
    </w:r>
    <w:r w:rsidR="00984C20" w:rsidRPr="006125A7">
      <w:rPr>
        <w:sz w:val="14"/>
        <w:szCs w:val="14"/>
      </w:rPr>
      <w:t>(</w:t>
    </w:r>
    <w:r w:rsidR="00984C20" w:rsidRPr="006125A7">
      <w:rPr>
        <w:rStyle w:val="markedcontent"/>
        <w:rFonts w:cstheme="minorHAnsi"/>
        <w:sz w:val="14"/>
        <w:szCs w:val="14"/>
      </w:rPr>
      <w:t>1 zszyty egzemplarz rozprawy doktorskiej oraz wersję elektroniczną w pliku PDF)</w:t>
    </w:r>
  </w:p>
  <w:p w:rsidR="00203ED9" w:rsidRDefault="00203ED9" w:rsidP="00C326A3">
    <w:pPr>
      <w:pStyle w:val="Akapitzlist"/>
      <w:numPr>
        <w:ilvl w:val="0"/>
        <w:numId w:val="2"/>
      </w:numPr>
      <w:spacing w:after="0" w:line="240" w:lineRule="auto"/>
      <w:ind w:left="284" w:right="401" w:firstLine="0"/>
      <w:jc w:val="both"/>
      <w:rPr>
        <w:rFonts w:cstheme="minorHAnsi"/>
        <w:sz w:val="14"/>
        <w:szCs w:val="14"/>
      </w:rPr>
    </w:pPr>
    <w:r>
      <w:rPr>
        <w:rFonts w:cstheme="minorHAnsi"/>
        <w:sz w:val="14"/>
        <w:szCs w:val="14"/>
      </w:rPr>
      <w:t>Streszczenie pracy doktorskiej w języku polskim (1 strona A4)</w:t>
    </w:r>
    <w:r w:rsidR="00061AA4">
      <w:rPr>
        <w:rFonts w:cstheme="minorHAnsi"/>
        <w:sz w:val="14"/>
        <w:szCs w:val="14"/>
      </w:rPr>
      <w:t xml:space="preserve"> </w:t>
    </w:r>
    <w:r>
      <w:rPr>
        <w:rFonts w:cstheme="minorHAnsi"/>
        <w:sz w:val="14"/>
        <w:szCs w:val="14"/>
      </w:rPr>
      <w:t>opatrzone datą i podpisem</w:t>
    </w:r>
  </w:p>
  <w:p w:rsidR="00B54ED7" w:rsidRDefault="00B54ED7" w:rsidP="00B54ED7">
    <w:pPr>
      <w:pStyle w:val="Akapitzlist"/>
      <w:numPr>
        <w:ilvl w:val="0"/>
        <w:numId w:val="2"/>
      </w:numPr>
      <w:spacing w:after="0" w:line="240" w:lineRule="auto"/>
      <w:ind w:left="284" w:right="401" w:firstLine="0"/>
      <w:jc w:val="both"/>
      <w:rPr>
        <w:rFonts w:cstheme="minorHAnsi"/>
        <w:sz w:val="14"/>
        <w:szCs w:val="14"/>
      </w:rPr>
    </w:pPr>
    <w:r>
      <w:rPr>
        <w:rFonts w:cstheme="minorHAnsi"/>
        <w:sz w:val="14"/>
        <w:szCs w:val="14"/>
      </w:rPr>
      <w:t>Streszczenie pracy doktorskiej w języku angielskim (1 strona A4) opatrzone datą i podpisem</w:t>
    </w:r>
  </w:p>
  <w:p w:rsidR="00B973D8" w:rsidRPr="007C04D2" w:rsidRDefault="00B973D8" w:rsidP="00452FD5">
    <w:pPr>
      <w:pStyle w:val="Akapitzlist"/>
      <w:numPr>
        <w:ilvl w:val="0"/>
        <w:numId w:val="2"/>
      </w:numPr>
      <w:spacing w:after="0" w:line="240" w:lineRule="auto"/>
      <w:ind w:left="284" w:right="401" w:firstLine="0"/>
      <w:jc w:val="both"/>
      <w:rPr>
        <w:sz w:val="14"/>
        <w:szCs w:val="14"/>
      </w:rPr>
    </w:pPr>
    <w:r w:rsidRPr="007C04D2">
      <w:rPr>
        <w:sz w:val="14"/>
        <w:szCs w:val="14"/>
      </w:rPr>
      <w:t>Opinia promotora lub promotorów.</w:t>
    </w:r>
  </w:p>
  <w:p w:rsidR="00B973D8" w:rsidRDefault="00B973D8" w:rsidP="00452FD5">
    <w:pPr>
      <w:pStyle w:val="Akapitzlist"/>
      <w:numPr>
        <w:ilvl w:val="0"/>
        <w:numId w:val="2"/>
      </w:numPr>
      <w:spacing w:after="0" w:line="240" w:lineRule="auto"/>
      <w:ind w:left="284" w:right="401" w:firstLine="0"/>
      <w:jc w:val="both"/>
      <w:rPr>
        <w:sz w:val="14"/>
        <w:szCs w:val="14"/>
      </w:rPr>
    </w:pPr>
    <w:r w:rsidRPr="007C04D2">
      <w:rPr>
        <w:sz w:val="14"/>
        <w:szCs w:val="14"/>
      </w:rPr>
      <w:t>Raport systemu antyplagiatowego</w:t>
    </w:r>
    <w:r w:rsidR="00D7437F">
      <w:rPr>
        <w:sz w:val="14"/>
        <w:szCs w:val="14"/>
      </w:rPr>
      <w:t>-skrócony protokół</w:t>
    </w:r>
  </w:p>
  <w:p w:rsidR="00D7437F" w:rsidRPr="00D7437F" w:rsidRDefault="00D7437F" w:rsidP="00452FD5">
    <w:pPr>
      <w:pStyle w:val="Akapitzlist"/>
      <w:numPr>
        <w:ilvl w:val="0"/>
        <w:numId w:val="2"/>
      </w:numPr>
      <w:spacing w:after="0" w:line="240" w:lineRule="auto"/>
      <w:ind w:left="284" w:right="401" w:firstLine="0"/>
      <w:jc w:val="both"/>
      <w:rPr>
        <w:sz w:val="14"/>
        <w:szCs w:val="14"/>
      </w:rPr>
    </w:pPr>
    <w:r w:rsidRPr="00D7437F">
      <w:rPr>
        <w:sz w:val="14"/>
      </w:rPr>
      <w:t>Oświadczenie doktoranta zgodnie z zał.1 do Zarządzenia Rektora</w:t>
    </w:r>
    <w:r>
      <w:rPr>
        <w:sz w:val="14"/>
      </w:rPr>
      <w:t xml:space="preserve"> 90/21</w:t>
    </w:r>
  </w:p>
  <w:p w:rsidR="00440CEB" w:rsidRDefault="00B973D8" w:rsidP="00452FD5">
    <w:pPr>
      <w:pStyle w:val="Akapitzlist"/>
      <w:numPr>
        <w:ilvl w:val="0"/>
        <w:numId w:val="2"/>
      </w:numPr>
      <w:spacing w:after="0" w:line="240" w:lineRule="auto"/>
      <w:ind w:left="284" w:right="401" w:firstLine="0"/>
      <w:jc w:val="both"/>
      <w:rPr>
        <w:color w:val="000000" w:themeColor="text1"/>
        <w:sz w:val="14"/>
        <w:szCs w:val="14"/>
      </w:rPr>
    </w:pPr>
    <w:r w:rsidRPr="007C04D2">
      <w:rPr>
        <w:color w:val="000000" w:themeColor="text1"/>
        <w:sz w:val="14"/>
        <w:szCs w:val="14"/>
      </w:rPr>
      <w:t>Kwestionariusz weryfikacji efektów uczenia się dla kwalifikacji na poziomie 8 PRK</w:t>
    </w:r>
    <w:r w:rsidR="00440CEB">
      <w:rPr>
        <w:color w:val="000000" w:themeColor="text1"/>
        <w:sz w:val="14"/>
        <w:szCs w:val="14"/>
      </w:rPr>
      <w:t xml:space="preserve"> (należy załączyć dotychczasowe osiągnięcia kandydata do uzyskania stopnia nauk</w:t>
    </w:r>
  </w:p>
  <w:p w:rsidR="00C1598F" w:rsidRDefault="00440CEB" w:rsidP="00440CEB">
    <w:pPr>
      <w:pStyle w:val="Akapitzlist"/>
      <w:spacing w:after="0" w:line="240" w:lineRule="auto"/>
      <w:ind w:left="284" w:right="401" w:firstLine="424"/>
      <w:jc w:val="both"/>
      <w:rPr>
        <w:sz w:val="14"/>
        <w:szCs w:val="14"/>
      </w:rPr>
    </w:pPr>
    <w:r>
      <w:rPr>
        <w:color w:val="000000" w:themeColor="text1"/>
        <w:sz w:val="14"/>
        <w:szCs w:val="14"/>
      </w:rPr>
      <w:t xml:space="preserve">owego doktora w </w:t>
    </w:r>
    <w:r w:rsidRPr="00440CEB">
      <w:rPr>
        <w:color w:val="000000" w:themeColor="text1"/>
        <w:sz w:val="14"/>
        <w:szCs w:val="14"/>
      </w:rPr>
      <w:t xml:space="preserve">zakresie: </w:t>
    </w:r>
    <w:r w:rsidR="00C1598F">
      <w:rPr>
        <w:sz w:val="14"/>
        <w:szCs w:val="14"/>
      </w:rPr>
      <w:t>m</w:t>
    </w:r>
    <w:r w:rsidRPr="00440CEB">
      <w:rPr>
        <w:sz w:val="14"/>
        <w:szCs w:val="14"/>
      </w:rPr>
      <w:t xml:space="preserve">etodologii badań naukowych wraz z zagadnieniami statystycznymi i zasadami pisania publikacji, </w:t>
    </w:r>
    <w:r>
      <w:rPr>
        <w:sz w:val="14"/>
        <w:szCs w:val="14"/>
      </w:rPr>
      <w:t>p</w:t>
    </w:r>
    <w:r w:rsidRPr="00440CEB">
      <w:rPr>
        <w:sz w:val="14"/>
        <w:szCs w:val="14"/>
      </w:rPr>
      <w:t>rawa własności intelektualnej i ko</w:t>
    </w:r>
    <w:r w:rsidR="00C1598F">
      <w:rPr>
        <w:sz w:val="14"/>
        <w:szCs w:val="14"/>
      </w:rPr>
      <w:t>-</w:t>
    </w:r>
  </w:p>
  <w:p w:rsidR="00B973D8" w:rsidRPr="00440CEB" w:rsidRDefault="00440CEB" w:rsidP="00440CEB">
    <w:pPr>
      <w:pStyle w:val="Akapitzlist"/>
      <w:spacing w:after="0" w:line="240" w:lineRule="auto"/>
      <w:ind w:left="284" w:right="401" w:firstLine="424"/>
      <w:jc w:val="both"/>
      <w:rPr>
        <w:color w:val="000000" w:themeColor="text1"/>
        <w:sz w:val="14"/>
        <w:szCs w:val="14"/>
      </w:rPr>
    </w:pPr>
    <w:r>
      <w:rPr>
        <w:sz w:val="14"/>
        <w:szCs w:val="14"/>
      </w:rPr>
      <w:t>-</w:t>
    </w:r>
    <w:r w:rsidR="00C1598F">
      <w:rPr>
        <w:sz w:val="14"/>
        <w:szCs w:val="14"/>
      </w:rPr>
      <w:t>m</w:t>
    </w:r>
    <w:r w:rsidRPr="00440CEB">
      <w:rPr>
        <w:sz w:val="14"/>
        <w:szCs w:val="14"/>
      </w:rPr>
      <w:t>ercjalizacji wyników badań oraz etyka badań naukowych</w:t>
    </w:r>
    <w:r>
      <w:rPr>
        <w:sz w:val="14"/>
        <w:szCs w:val="14"/>
      </w:rPr>
      <w:t>)</w:t>
    </w:r>
  </w:p>
  <w:p w:rsidR="00AC7904" w:rsidRDefault="00AC7904" w:rsidP="00452FD5">
    <w:pPr>
      <w:pStyle w:val="Akapitzlist"/>
      <w:numPr>
        <w:ilvl w:val="0"/>
        <w:numId w:val="2"/>
      </w:numPr>
      <w:spacing w:after="0" w:line="240" w:lineRule="auto"/>
      <w:ind w:left="284" w:right="401" w:firstLine="0"/>
      <w:jc w:val="both"/>
      <w:rPr>
        <w:color w:val="000000" w:themeColor="text1"/>
        <w:sz w:val="14"/>
        <w:szCs w:val="14"/>
      </w:rPr>
    </w:pPr>
    <w:r>
      <w:rPr>
        <w:color w:val="000000" w:themeColor="text1"/>
        <w:sz w:val="14"/>
        <w:szCs w:val="14"/>
      </w:rPr>
      <w:t xml:space="preserve">Zaświadczenie Kierownika Studium Języków Obcych UMP o spełnieniu przez Kandydata wymogów niezbędnych do wszczęcia postępowania o nadanie </w:t>
    </w:r>
  </w:p>
  <w:p w:rsidR="00AC7904" w:rsidRDefault="00AC7904" w:rsidP="00AC7904">
    <w:pPr>
      <w:pStyle w:val="Akapitzlist"/>
      <w:spacing w:after="0" w:line="240" w:lineRule="auto"/>
      <w:ind w:left="284" w:right="401" w:firstLine="424"/>
      <w:jc w:val="both"/>
      <w:rPr>
        <w:color w:val="000000" w:themeColor="text1"/>
        <w:sz w:val="14"/>
        <w:szCs w:val="14"/>
      </w:rPr>
    </w:pPr>
    <w:r>
      <w:rPr>
        <w:color w:val="000000" w:themeColor="text1"/>
        <w:sz w:val="14"/>
        <w:szCs w:val="14"/>
      </w:rPr>
      <w:t>stopnia naukowego doktora</w:t>
    </w:r>
  </w:p>
  <w:p w:rsidR="00904FF5" w:rsidRPr="007C04D2" w:rsidRDefault="00904FF5" w:rsidP="00452FD5">
    <w:pPr>
      <w:pStyle w:val="Akapitzlist"/>
      <w:numPr>
        <w:ilvl w:val="0"/>
        <w:numId w:val="2"/>
      </w:numPr>
      <w:spacing w:after="0" w:line="240" w:lineRule="auto"/>
      <w:ind w:left="284" w:right="401" w:firstLine="0"/>
      <w:jc w:val="both"/>
      <w:rPr>
        <w:color w:val="000000" w:themeColor="text1"/>
        <w:sz w:val="14"/>
        <w:szCs w:val="14"/>
      </w:rPr>
    </w:pPr>
    <w:r>
      <w:rPr>
        <w:color w:val="000000" w:themeColor="text1"/>
        <w:sz w:val="14"/>
        <w:szCs w:val="14"/>
      </w:rPr>
      <w:t>Kwestionariusz osobowy.</w:t>
    </w:r>
  </w:p>
  <w:p w:rsidR="00B973D8" w:rsidRPr="007C04D2" w:rsidRDefault="00B973D8" w:rsidP="00452FD5">
    <w:pPr>
      <w:pStyle w:val="Akapitzlist"/>
      <w:numPr>
        <w:ilvl w:val="0"/>
        <w:numId w:val="2"/>
      </w:numPr>
      <w:spacing w:after="0" w:line="240" w:lineRule="auto"/>
      <w:ind w:left="284" w:right="401" w:firstLine="0"/>
      <w:jc w:val="both"/>
      <w:rPr>
        <w:color w:val="000000" w:themeColor="text1"/>
        <w:sz w:val="14"/>
        <w:szCs w:val="14"/>
      </w:rPr>
    </w:pPr>
    <w:r w:rsidRPr="007C04D2">
      <w:rPr>
        <w:color w:val="000000" w:themeColor="text1"/>
        <w:sz w:val="14"/>
        <w:szCs w:val="14"/>
      </w:rPr>
      <w:t>Artykuł naukowy opublikowany w czasopiśmie z aktualnego wykazu czasopism</w:t>
    </w:r>
    <w:r w:rsidR="00203ED9">
      <w:rPr>
        <w:color w:val="000000" w:themeColor="text1"/>
        <w:sz w:val="14"/>
        <w:szCs w:val="14"/>
      </w:rPr>
      <w:t>.</w:t>
    </w:r>
  </w:p>
  <w:p w:rsidR="00B973D8" w:rsidRPr="009C7995" w:rsidRDefault="00B973D8" w:rsidP="00452FD5">
    <w:pPr>
      <w:pStyle w:val="Akapitzlist"/>
      <w:numPr>
        <w:ilvl w:val="0"/>
        <w:numId w:val="2"/>
      </w:numPr>
      <w:suppressAutoHyphens/>
      <w:spacing w:after="0" w:line="240" w:lineRule="auto"/>
      <w:ind w:left="709" w:right="403" w:hanging="425"/>
      <w:jc w:val="both"/>
      <w:rPr>
        <w:rFonts w:cstheme="minorHAnsi"/>
        <w:color w:val="000000" w:themeColor="text1"/>
        <w:sz w:val="16"/>
        <w:szCs w:val="16"/>
      </w:rPr>
    </w:pPr>
    <w:r w:rsidRPr="007C04D2">
      <w:rPr>
        <w:color w:val="000000" w:themeColor="text1"/>
        <w:sz w:val="14"/>
        <w:szCs w:val="14"/>
      </w:rPr>
      <w:t xml:space="preserve">Protokół z </w:t>
    </w:r>
    <w:r w:rsidR="009C7995">
      <w:rPr>
        <w:color w:val="000000" w:themeColor="text1"/>
        <w:sz w:val="14"/>
        <w:szCs w:val="14"/>
      </w:rPr>
      <w:t>p</w:t>
    </w:r>
    <w:r w:rsidR="009C7995" w:rsidRPr="009C7995">
      <w:rPr>
        <w:rFonts w:cstheme="minorHAnsi"/>
        <w:sz w:val="14"/>
        <w:szCs w:val="14"/>
      </w:rPr>
      <w:t>rezentacj</w:t>
    </w:r>
    <w:r w:rsidR="009C7995">
      <w:rPr>
        <w:rFonts w:cstheme="minorHAnsi"/>
        <w:sz w:val="14"/>
        <w:szCs w:val="14"/>
      </w:rPr>
      <w:t>i</w:t>
    </w:r>
    <w:r w:rsidR="009C7995" w:rsidRPr="009C7995">
      <w:rPr>
        <w:rFonts w:cstheme="minorHAnsi"/>
        <w:sz w:val="14"/>
        <w:szCs w:val="14"/>
      </w:rPr>
      <w:t xml:space="preserve"> ustn</w:t>
    </w:r>
    <w:r w:rsidR="009C7995">
      <w:rPr>
        <w:rFonts w:cstheme="minorHAnsi"/>
        <w:sz w:val="14"/>
        <w:szCs w:val="14"/>
      </w:rPr>
      <w:t>ej</w:t>
    </w:r>
    <w:r w:rsidR="009C7995" w:rsidRPr="009C7995">
      <w:rPr>
        <w:rFonts w:cstheme="minorHAnsi"/>
        <w:sz w:val="14"/>
        <w:szCs w:val="14"/>
      </w:rPr>
      <w:t xml:space="preserve"> wyników badań własnych w języku polskim lub angielskim przedstawiona na właściwej Radzie Kolegium, Instytutu bądź Katedry z zachowaniem konieczności udziału co najmniej 10 samodzielnych pracowników nauki  z tożsamych lub pokrewnych specjalności</w:t>
    </w:r>
    <w:r w:rsidRPr="009C7995">
      <w:rPr>
        <w:rFonts w:cstheme="minorHAnsi"/>
        <w:color w:val="000000" w:themeColor="text1"/>
        <w:sz w:val="14"/>
        <w:szCs w:val="14"/>
      </w:rPr>
      <w:t>.</w:t>
    </w:r>
    <w:r w:rsidRPr="009C7995">
      <w:rPr>
        <w:rFonts w:cstheme="minorHAnsi"/>
        <w:color w:val="000000" w:themeColor="text1"/>
        <w:sz w:val="16"/>
        <w:szCs w:val="16"/>
      </w:rPr>
      <w:t xml:space="preserve"> </w:t>
    </w:r>
  </w:p>
  <w:p w:rsidR="007C04D2" w:rsidRPr="007C04D2" w:rsidRDefault="00B973D8" w:rsidP="00452FD5">
    <w:pPr>
      <w:pStyle w:val="Akapitzlist"/>
      <w:numPr>
        <w:ilvl w:val="0"/>
        <w:numId w:val="2"/>
      </w:numPr>
      <w:spacing w:after="0" w:line="240" w:lineRule="auto"/>
      <w:ind w:left="284" w:right="401" w:firstLine="0"/>
      <w:jc w:val="both"/>
      <w:rPr>
        <w:color w:val="000000" w:themeColor="text1"/>
        <w:sz w:val="14"/>
        <w:szCs w:val="14"/>
      </w:rPr>
    </w:pPr>
    <w:r w:rsidRPr="007C04D2">
      <w:rPr>
        <w:color w:val="000000" w:themeColor="text1"/>
        <w:sz w:val="14"/>
        <w:szCs w:val="14"/>
      </w:rPr>
      <w:t xml:space="preserve">Zgoda lokalnej Komisji Bioetycznej lub lokalnej Komisji Etyki Badań na Zwierzętach lub oświadczenie kandydata na promotora (kandydatów na </w:t>
    </w:r>
  </w:p>
  <w:p w:rsidR="00B973D8" w:rsidRPr="007C04D2" w:rsidRDefault="00B973D8" w:rsidP="00452FD5">
    <w:pPr>
      <w:pStyle w:val="Akapitzlist"/>
      <w:spacing w:after="0" w:line="240" w:lineRule="auto"/>
      <w:ind w:left="284" w:right="401" w:firstLine="424"/>
      <w:jc w:val="both"/>
      <w:rPr>
        <w:color w:val="000000" w:themeColor="text1"/>
        <w:sz w:val="14"/>
        <w:szCs w:val="14"/>
      </w:rPr>
    </w:pPr>
    <w:r w:rsidRPr="007C04D2">
      <w:rPr>
        <w:color w:val="000000" w:themeColor="text1"/>
        <w:sz w:val="14"/>
        <w:szCs w:val="14"/>
      </w:rPr>
      <w:t>promotorów) wraz z uzasadnieniem, że taka zgoda nie jest wymagana.</w:t>
    </w:r>
  </w:p>
  <w:p w:rsidR="00B973D8" w:rsidRPr="007C04D2" w:rsidRDefault="00B973D8" w:rsidP="00452FD5">
    <w:pPr>
      <w:pStyle w:val="Akapitzlist"/>
      <w:numPr>
        <w:ilvl w:val="0"/>
        <w:numId w:val="2"/>
      </w:numPr>
      <w:spacing w:after="0" w:line="240" w:lineRule="auto"/>
      <w:ind w:left="284" w:right="401" w:firstLine="0"/>
      <w:jc w:val="both"/>
      <w:rPr>
        <w:color w:val="000000" w:themeColor="text1"/>
        <w:sz w:val="14"/>
        <w:szCs w:val="14"/>
      </w:rPr>
    </w:pPr>
    <w:r w:rsidRPr="007C04D2">
      <w:rPr>
        <w:color w:val="000000" w:themeColor="text1"/>
        <w:sz w:val="14"/>
        <w:szCs w:val="14"/>
      </w:rPr>
      <w:t xml:space="preserve">Pismo od promotora (promotorów) ze wskazaniem propozycji 2 kandydatów </w:t>
    </w:r>
    <w:r w:rsidR="00491EE1" w:rsidRPr="007C04D2">
      <w:rPr>
        <w:color w:val="000000" w:themeColor="text1"/>
        <w:sz w:val="14"/>
        <w:szCs w:val="14"/>
      </w:rPr>
      <w:t xml:space="preserve">do </w:t>
    </w:r>
    <w:r w:rsidRPr="007C04D2">
      <w:rPr>
        <w:color w:val="000000" w:themeColor="text1"/>
        <w:sz w:val="14"/>
        <w:szCs w:val="14"/>
      </w:rPr>
      <w:t>Komisji Doktorskiej.</w:t>
    </w:r>
  </w:p>
  <w:p w:rsidR="00B973D8" w:rsidRPr="00491EE1" w:rsidRDefault="00B973D8">
    <w:pPr>
      <w:pStyle w:val="Stopka"/>
      <w:rPr>
        <w:color w:val="000000" w:themeColor="text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45449" w:rsidRDefault="00D45449" w:rsidP="00196BAE">
      <w:pPr>
        <w:spacing w:after="0" w:line="240" w:lineRule="auto"/>
      </w:pPr>
      <w:r>
        <w:separator/>
      </w:r>
    </w:p>
  </w:footnote>
  <w:footnote w:type="continuationSeparator" w:id="0">
    <w:p w:rsidR="00D45449" w:rsidRDefault="00D45449" w:rsidP="00196B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B3A87" w:rsidRDefault="00D45449">
    <w:pPr>
      <w:pStyle w:val="Nagwek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441414" o:spid="_x0000_s2051" type="#_x0000_t75" alt="/Users/marcinr/Desktop/folder bez nazwy/12_703_logo_ump wm.jpg" style="position:absolute;margin-left:0;margin-top:0;width:453.05pt;height:452.45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12_703_logo_ump wm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B3A87" w:rsidRDefault="00D45449">
    <w:pPr>
      <w:pStyle w:val="Nagwek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441415" o:spid="_x0000_s2050" type="#_x0000_t75" alt="/Users/marcinr/Desktop/folder bez nazwy/12_703_logo_ump wm.jpg" style="position:absolute;margin-left:0;margin-top:0;width:453.05pt;height:452.45pt;z-index:-25165004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12_703_logo_ump wm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B3A87" w:rsidRDefault="00D45449">
    <w:pPr>
      <w:pStyle w:val="Nagwek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441413" o:spid="_x0000_s2049" type="#_x0000_t75" alt="/Users/marcinr/Desktop/folder bez nazwy/12_703_logo_ump wm.jpg" style="position:absolute;margin-left:0;margin-top:0;width:453.05pt;height:452.45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12_703_logo_ump wm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B946FC"/>
    <w:multiLevelType w:val="hybridMultilevel"/>
    <w:tmpl w:val="FE1E539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4507E4A"/>
    <w:multiLevelType w:val="hybridMultilevel"/>
    <w:tmpl w:val="47BE9EFE"/>
    <w:lvl w:ilvl="0" w:tplc="0415000F">
      <w:start w:val="1"/>
      <w:numFmt w:val="decimal"/>
      <w:lvlText w:val="%1."/>
      <w:lvlJc w:val="left"/>
      <w:pPr>
        <w:ind w:left="2340" w:hanging="360"/>
      </w:pPr>
    </w:lvl>
    <w:lvl w:ilvl="1" w:tplc="04150019">
      <w:start w:val="1"/>
      <w:numFmt w:val="lowerLetter"/>
      <w:lvlText w:val="%2."/>
      <w:lvlJc w:val="left"/>
      <w:pPr>
        <w:ind w:left="3060" w:hanging="360"/>
      </w:pPr>
    </w:lvl>
    <w:lvl w:ilvl="2" w:tplc="0415001B" w:tentative="1">
      <w:start w:val="1"/>
      <w:numFmt w:val="lowerRoman"/>
      <w:lvlText w:val="%3."/>
      <w:lvlJc w:val="right"/>
      <w:pPr>
        <w:ind w:left="3780" w:hanging="180"/>
      </w:pPr>
    </w:lvl>
    <w:lvl w:ilvl="3" w:tplc="0415000F" w:tentative="1">
      <w:start w:val="1"/>
      <w:numFmt w:val="decimal"/>
      <w:lvlText w:val="%4."/>
      <w:lvlJc w:val="left"/>
      <w:pPr>
        <w:ind w:left="4500" w:hanging="360"/>
      </w:pPr>
    </w:lvl>
    <w:lvl w:ilvl="4" w:tplc="04150019" w:tentative="1">
      <w:start w:val="1"/>
      <w:numFmt w:val="lowerLetter"/>
      <w:lvlText w:val="%5."/>
      <w:lvlJc w:val="left"/>
      <w:pPr>
        <w:ind w:left="5220" w:hanging="360"/>
      </w:pPr>
    </w:lvl>
    <w:lvl w:ilvl="5" w:tplc="0415001B" w:tentative="1">
      <w:start w:val="1"/>
      <w:numFmt w:val="lowerRoman"/>
      <w:lvlText w:val="%6."/>
      <w:lvlJc w:val="right"/>
      <w:pPr>
        <w:ind w:left="5940" w:hanging="180"/>
      </w:pPr>
    </w:lvl>
    <w:lvl w:ilvl="6" w:tplc="0415000F" w:tentative="1">
      <w:start w:val="1"/>
      <w:numFmt w:val="decimal"/>
      <w:lvlText w:val="%7."/>
      <w:lvlJc w:val="left"/>
      <w:pPr>
        <w:ind w:left="6660" w:hanging="360"/>
      </w:pPr>
    </w:lvl>
    <w:lvl w:ilvl="7" w:tplc="04150019" w:tentative="1">
      <w:start w:val="1"/>
      <w:numFmt w:val="lowerLetter"/>
      <w:lvlText w:val="%8."/>
      <w:lvlJc w:val="left"/>
      <w:pPr>
        <w:ind w:left="7380" w:hanging="360"/>
      </w:pPr>
    </w:lvl>
    <w:lvl w:ilvl="8" w:tplc="0415001B" w:tentative="1">
      <w:start w:val="1"/>
      <w:numFmt w:val="lowerRoman"/>
      <w:lvlText w:val="%9."/>
      <w:lvlJc w:val="right"/>
      <w:pPr>
        <w:ind w:left="810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ocumentProtection w:edit="forms" w:enforcement="1"/>
  <w:defaultTabStop w:val="708"/>
  <w:autoHyphenation/>
  <w:hyphenationZone w:val="425"/>
  <w:drawingGridHorizontalSpacing w:val="110"/>
  <w:displayHorizontalDrawingGridEvery w:val="2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wASRpYGJoYGZuaGJko6SsGpxcWZ+XkgBUa1AO7kcJssAAAA"/>
  </w:docVars>
  <w:rsids>
    <w:rsidRoot w:val="002F0D78"/>
    <w:rsid w:val="00000124"/>
    <w:rsid w:val="000002A0"/>
    <w:rsid w:val="0000174B"/>
    <w:rsid w:val="00001E76"/>
    <w:rsid w:val="00002342"/>
    <w:rsid w:val="00002BED"/>
    <w:rsid w:val="00002EB9"/>
    <w:rsid w:val="00003255"/>
    <w:rsid w:val="000039B6"/>
    <w:rsid w:val="00003AA9"/>
    <w:rsid w:val="0000423C"/>
    <w:rsid w:val="000043E0"/>
    <w:rsid w:val="00004E65"/>
    <w:rsid w:val="00005588"/>
    <w:rsid w:val="00005BA6"/>
    <w:rsid w:val="00006CD2"/>
    <w:rsid w:val="00006D11"/>
    <w:rsid w:val="00006D14"/>
    <w:rsid w:val="00006F70"/>
    <w:rsid w:val="0000702D"/>
    <w:rsid w:val="000074E4"/>
    <w:rsid w:val="00007CF1"/>
    <w:rsid w:val="00007D64"/>
    <w:rsid w:val="00010362"/>
    <w:rsid w:val="00010D19"/>
    <w:rsid w:val="00010D63"/>
    <w:rsid w:val="00010F50"/>
    <w:rsid w:val="000112CE"/>
    <w:rsid w:val="0001161B"/>
    <w:rsid w:val="000118D7"/>
    <w:rsid w:val="00011E5D"/>
    <w:rsid w:val="000121EA"/>
    <w:rsid w:val="000129D8"/>
    <w:rsid w:val="00012F46"/>
    <w:rsid w:val="000132FC"/>
    <w:rsid w:val="00013C12"/>
    <w:rsid w:val="00013DEA"/>
    <w:rsid w:val="00013F17"/>
    <w:rsid w:val="0001443A"/>
    <w:rsid w:val="0001537C"/>
    <w:rsid w:val="00015F91"/>
    <w:rsid w:val="000163D0"/>
    <w:rsid w:val="0001747A"/>
    <w:rsid w:val="000175EA"/>
    <w:rsid w:val="00020599"/>
    <w:rsid w:val="00020955"/>
    <w:rsid w:val="00020DCA"/>
    <w:rsid w:val="0002191C"/>
    <w:rsid w:val="00021C7F"/>
    <w:rsid w:val="00021F99"/>
    <w:rsid w:val="000225F9"/>
    <w:rsid w:val="00022720"/>
    <w:rsid w:val="00022FA6"/>
    <w:rsid w:val="0002332D"/>
    <w:rsid w:val="000233BE"/>
    <w:rsid w:val="00023758"/>
    <w:rsid w:val="000237E4"/>
    <w:rsid w:val="00023B47"/>
    <w:rsid w:val="00023F3E"/>
    <w:rsid w:val="000252B7"/>
    <w:rsid w:val="00026A1B"/>
    <w:rsid w:val="00026B39"/>
    <w:rsid w:val="0002713E"/>
    <w:rsid w:val="00027235"/>
    <w:rsid w:val="0002725A"/>
    <w:rsid w:val="000274C8"/>
    <w:rsid w:val="0002756D"/>
    <w:rsid w:val="000275A8"/>
    <w:rsid w:val="000276AA"/>
    <w:rsid w:val="00027902"/>
    <w:rsid w:val="00027A06"/>
    <w:rsid w:val="00027DCA"/>
    <w:rsid w:val="00027F26"/>
    <w:rsid w:val="00027F87"/>
    <w:rsid w:val="00030464"/>
    <w:rsid w:val="0003048E"/>
    <w:rsid w:val="000306AE"/>
    <w:rsid w:val="000309B1"/>
    <w:rsid w:val="00030CF1"/>
    <w:rsid w:val="000311F6"/>
    <w:rsid w:val="000316EF"/>
    <w:rsid w:val="00031919"/>
    <w:rsid w:val="00031B0A"/>
    <w:rsid w:val="00032063"/>
    <w:rsid w:val="000324C0"/>
    <w:rsid w:val="00032641"/>
    <w:rsid w:val="00032654"/>
    <w:rsid w:val="00033094"/>
    <w:rsid w:val="0003366B"/>
    <w:rsid w:val="00033E7A"/>
    <w:rsid w:val="00034C6F"/>
    <w:rsid w:val="0003504A"/>
    <w:rsid w:val="000350D7"/>
    <w:rsid w:val="00035B40"/>
    <w:rsid w:val="00035D23"/>
    <w:rsid w:val="000365A7"/>
    <w:rsid w:val="0003679A"/>
    <w:rsid w:val="00036867"/>
    <w:rsid w:val="00036C91"/>
    <w:rsid w:val="00037066"/>
    <w:rsid w:val="000379E3"/>
    <w:rsid w:val="00037A40"/>
    <w:rsid w:val="000403E1"/>
    <w:rsid w:val="0004046D"/>
    <w:rsid w:val="0004098D"/>
    <w:rsid w:val="0004143D"/>
    <w:rsid w:val="00041731"/>
    <w:rsid w:val="0004231C"/>
    <w:rsid w:val="00042332"/>
    <w:rsid w:val="000423B1"/>
    <w:rsid w:val="00042445"/>
    <w:rsid w:val="00042C33"/>
    <w:rsid w:val="00043029"/>
    <w:rsid w:val="0004396B"/>
    <w:rsid w:val="000441B3"/>
    <w:rsid w:val="00044667"/>
    <w:rsid w:val="00045254"/>
    <w:rsid w:val="00046C40"/>
    <w:rsid w:val="00047ACE"/>
    <w:rsid w:val="0005052E"/>
    <w:rsid w:val="000505E8"/>
    <w:rsid w:val="00050ED0"/>
    <w:rsid w:val="0005100A"/>
    <w:rsid w:val="000514D9"/>
    <w:rsid w:val="0005197E"/>
    <w:rsid w:val="00051996"/>
    <w:rsid w:val="000519CA"/>
    <w:rsid w:val="00051BA8"/>
    <w:rsid w:val="00051FD1"/>
    <w:rsid w:val="00052157"/>
    <w:rsid w:val="00052519"/>
    <w:rsid w:val="0005331B"/>
    <w:rsid w:val="000535F4"/>
    <w:rsid w:val="00053C69"/>
    <w:rsid w:val="00053C71"/>
    <w:rsid w:val="00053FB8"/>
    <w:rsid w:val="0005463E"/>
    <w:rsid w:val="0005489C"/>
    <w:rsid w:val="00054B91"/>
    <w:rsid w:val="00055064"/>
    <w:rsid w:val="00055884"/>
    <w:rsid w:val="000576CD"/>
    <w:rsid w:val="00057ADF"/>
    <w:rsid w:val="00057DF5"/>
    <w:rsid w:val="00060083"/>
    <w:rsid w:val="00060767"/>
    <w:rsid w:val="00060F34"/>
    <w:rsid w:val="00061AA4"/>
    <w:rsid w:val="00061B9C"/>
    <w:rsid w:val="0006229A"/>
    <w:rsid w:val="000624A1"/>
    <w:rsid w:val="00062510"/>
    <w:rsid w:val="000625EF"/>
    <w:rsid w:val="000630BB"/>
    <w:rsid w:val="000635E2"/>
    <w:rsid w:val="00063887"/>
    <w:rsid w:val="000640BC"/>
    <w:rsid w:val="000649FC"/>
    <w:rsid w:val="00064C4B"/>
    <w:rsid w:val="00064CB3"/>
    <w:rsid w:val="000652A0"/>
    <w:rsid w:val="00065517"/>
    <w:rsid w:val="00065775"/>
    <w:rsid w:val="00065EBE"/>
    <w:rsid w:val="000660C3"/>
    <w:rsid w:val="0006675F"/>
    <w:rsid w:val="0006684B"/>
    <w:rsid w:val="000669FD"/>
    <w:rsid w:val="00066B54"/>
    <w:rsid w:val="000675A1"/>
    <w:rsid w:val="00070BA4"/>
    <w:rsid w:val="00070D04"/>
    <w:rsid w:val="00071242"/>
    <w:rsid w:val="00071828"/>
    <w:rsid w:val="00071D52"/>
    <w:rsid w:val="00071E5A"/>
    <w:rsid w:val="0007296A"/>
    <w:rsid w:val="00073080"/>
    <w:rsid w:val="00073096"/>
    <w:rsid w:val="00074147"/>
    <w:rsid w:val="0007472A"/>
    <w:rsid w:val="00075477"/>
    <w:rsid w:val="00075C5F"/>
    <w:rsid w:val="0007709A"/>
    <w:rsid w:val="00077B49"/>
    <w:rsid w:val="00077B7F"/>
    <w:rsid w:val="0008078E"/>
    <w:rsid w:val="00081051"/>
    <w:rsid w:val="00081AA0"/>
    <w:rsid w:val="00081B6A"/>
    <w:rsid w:val="00081D2B"/>
    <w:rsid w:val="00081EE1"/>
    <w:rsid w:val="0008214B"/>
    <w:rsid w:val="000822E6"/>
    <w:rsid w:val="0008269E"/>
    <w:rsid w:val="00083375"/>
    <w:rsid w:val="000836CA"/>
    <w:rsid w:val="00083861"/>
    <w:rsid w:val="00083B85"/>
    <w:rsid w:val="000848B2"/>
    <w:rsid w:val="00084B9E"/>
    <w:rsid w:val="00084FC5"/>
    <w:rsid w:val="0008532B"/>
    <w:rsid w:val="00085530"/>
    <w:rsid w:val="00085B2C"/>
    <w:rsid w:val="00085FB2"/>
    <w:rsid w:val="0008650A"/>
    <w:rsid w:val="000865AA"/>
    <w:rsid w:val="0008674F"/>
    <w:rsid w:val="00086AFD"/>
    <w:rsid w:val="00086BD6"/>
    <w:rsid w:val="0008702A"/>
    <w:rsid w:val="00087318"/>
    <w:rsid w:val="000873FC"/>
    <w:rsid w:val="000876D4"/>
    <w:rsid w:val="00087861"/>
    <w:rsid w:val="00087BEC"/>
    <w:rsid w:val="000901F5"/>
    <w:rsid w:val="0009057B"/>
    <w:rsid w:val="0009088E"/>
    <w:rsid w:val="00090FDB"/>
    <w:rsid w:val="000912FF"/>
    <w:rsid w:val="000916B4"/>
    <w:rsid w:val="00092459"/>
    <w:rsid w:val="00092616"/>
    <w:rsid w:val="000927E7"/>
    <w:rsid w:val="00092E5B"/>
    <w:rsid w:val="00092FFB"/>
    <w:rsid w:val="000936DB"/>
    <w:rsid w:val="0009452B"/>
    <w:rsid w:val="000949D9"/>
    <w:rsid w:val="00094BBF"/>
    <w:rsid w:val="00094F9E"/>
    <w:rsid w:val="000951E4"/>
    <w:rsid w:val="00095EB7"/>
    <w:rsid w:val="00095FE0"/>
    <w:rsid w:val="00096222"/>
    <w:rsid w:val="0009693C"/>
    <w:rsid w:val="00096EC7"/>
    <w:rsid w:val="00097443"/>
    <w:rsid w:val="00097478"/>
    <w:rsid w:val="000A0177"/>
    <w:rsid w:val="000A0852"/>
    <w:rsid w:val="000A0BDB"/>
    <w:rsid w:val="000A0C18"/>
    <w:rsid w:val="000A0CEE"/>
    <w:rsid w:val="000A0ECF"/>
    <w:rsid w:val="000A1796"/>
    <w:rsid w:val="000A1C01"/>
    <w:rsid w:val="000A2254"/>
    <w:rsid w:val="000A29BA"/>
    <w:rsid w:val="000A328B"/>
    <w:rsid w:val="000A344E"/>
    <w:rsid w:val="000A34E6"/>
    <w:rsid w:val="000A3A11"/>
    <w:rsid w:val="000A421F"/>
    <w:rsid w:val="000A48F2"/>
    <w:rsid w:val="000A4E7F"/>
    <w:rsid w:val="000A53D1"/>
    <w:rsid w:val="000A5A01"/>
    <w:rsid w:val="000A5AE9"/>
    <w:rsid w:val="000A62AE"/>
    <w:rsid w:val="000A63E7"/>
    <w:rsid w:val="000A7A76"/>
    <w:rsid w:val="000A7B48"/>
    <w:rsid w:val="000B010A"/>
    <w:rsid w:val="000B0236"/>
    <w:rsid w:val="000B12EE"/>
    <w:rsid w:val="000B143C"/>
    <w:rsid w:val="000B2014"/>
    <w:rsid w:val="000B22EA"/>
    <w:rsid w:val="000B2520"/>
    <w:rsid w:val="000B3283"/>
    <w:rsid w:val="000B460D"/>
    <w:rsid w:val="000B4653"/>
    <w:rsid w:val="000B52EA"/>
    <w:rsid w:val="000B57E3"/>
    <w:rsid w:val="000B5B41"/>
    <w:rsid w:val="000B604C"/>
    <w:rsid w:val="000B6141"/>
    <w:rsid w:val="000C05B6"/>
    <w:rsid w:val="000C0831"/>
    <w:rsid w:val="000C19B8"/>
    <w:rsid w:val="000C1E30"/>
    <w:rsid w:val="000C23A9"/>
    <w:rsid w:val="000C288A"/>
    <w:rsid w:val="000C3241"/>
    <w:rsid w:val="000C340B"/>
    <w:rsid w:val="000C37DF"/>
    <w:rsid w:val="000C3D99"/>
    <w:rsid w:val="000C44C3"/>
    <w:rsid w:val="000C4677"/>
    <w:rsid w:val="000C4956"/>
    <w:rsid w:val="000C4CAC"/>
    <w:rsid w:val="000C4DCB"/>
    <w:rsid w:val="000C4DE4"/>
    <w:rsid w:val="000C5032"/>
    <w:rsid w:val="000C5F67"/>
    <w:rsid w:val="000C62E0"/>
    <w:rsid w:val="000C68CF"/>
    <w:rsid w:val="000C6AAB"/>
    <w:rsid w:val="000C6B59"/>
    <w:rsid w:val="000C6CAC"/>
    <w:rsid w:val="000C6D3E"/>
    <w:rsid w:val="000C6DE2"/>
    <w:rsid w:val="000C70AE"/>
    <w:rsid w:val="000C74E7"/>
    <w:rsid w:val="000C7938"/>
    <w:rsid w:val="000C79BC"/>
    <w:rsid w:val="000D0363"/>
    <w:rsid w:val="000D0ADF"/>
    <w:rsid w:val="000D0F34"/>
    <w:rsid w:val="000D0FEF"/>
    <w:rsid w:val="000D117B"/>
    <w:rsid w:val="000D1494"/>
    <w:rsid w:val="000D15F6"/>
    <w:rsid w:val="000D1A85"/>
    <w:rsid w:val="000D1D33"/>
    <w:rsid w:val="000D24B7"/>
    <w:rsid w:val="000D2970"/>
    <w:rsid w:val="000D2C36"/>
    <w:rsid w:val="000D3745"/>
    <w:rsid w:val="000D37D0"/>
    <w:rsid w:val="000D4A51"/>
    <w:rsid w:val="000D4AC5"/>
    <w:rsid w:val="000D5151"/>
    <w:rsid w:val="000D555F"/>
    <w:rsid w:val="000D57F4"/>
    <w:rsid w:val="000D644A"/>
    <w:rsid w:val="000D6E5D"/>
    <w:rsid w:val="000D70B8"/>
    <w:rsid w:val="000D74B8"/>
    <w:rsid w:val="000D77E0"/>
    <w:rsid w:val="000D7ECC"/>
    <w:rsid w:val="000E0304"/>
    <w:rsid w:val="000E05EB"/>
    <w:rsid w:val="000E14EF"/>
    <w:rsid w:val="000E1CD0"/>
    <w:rsid w:val="000E1DBE"/>
    <w:rsid w:val="000E1F01"/>
    <w:rsid w:val="000E2390"/>
    <w:rsid w:val="000E2FB5"/>
    <w:rsid w:val="000E311C"/>
    <w:rsid w:val="000E3329"/>
    <w:rsid w:val="000E37F1"/>
    <w:rsid w:val="000E3CC4"/>
    <w:rsid w:val="000E3EE9"/>
    <w:rsid w:val="000E435B"/>
    <w:rsid w:val="000E47BD"/>
    <w:rsid w:val="000E4BA1"/>
    <w:rsid w:val="000E4CB5"/>
    <w:rsid w:val="000E4DA7"/>
    <w:rsid w:val="000E4EBB"/>
    <w:rsid w:val="000E4FB4"/>
    <w:rsid w:val="000E5206"/>
    <w:rsid w:val="000E53DD"/>
    <w:rsid w:val="000E557D"/>
    <w:rsid w:val="000E5963"/>
    <w:rsid w:val="000E6748"/>
    <w:rsid w:val="000E695D"/>
    <w:rsid w:val="000E715F"/>
    <w:rsid w:val="000E7C5A"/>
    <w:rsid w:val="000E7E8C"/>
    <w:rsid w:val="000F0A6C"/>
    <w:rsid w:val="000F0D30"/>
    <w:rsid w:val="000F0E08"/>
    <w:rsid w:val="000F11E4"/>
    <w:rsid w:val="000F1416"/>
    <w:rsid w:val="000F14E9"/>
    <w:rsid w:val="000F1F5B"/>
    <w:rsid w:val="000F22B2"/>
    <w:rsid w:val="000F2542"/>
    <w:rsid w:val="000F2E15"/>
    <w:rsid w:val="000F3740"/>
    <w:rsid w:val="000F3DB2"/>
    <w:rsid w:val="000F4267"/>
    <w:rsid w:val="000F489F"/>
    <w:rsid w:val="000F4E25"/>
    <w:rsid w:val="000F4EE0"/>
    <w:rsid w:val="000F5949"/>
    <w:rsid w:val="000F5AF3"/>
    <w:rsid w:val="000F5B53"/>
    <w:rsid w:val="000F5E50"/>
    <w:rsid w:val="000F7F55"/>
    <w:rsid w:val="00100497"/>
    <w:rsid w:val="0010092A"/>
    <w:rsid w:val="00100B8D"/>
    <w:rsid w:val="00100E4D"/>
    <w:rsid w:val="001016B8"/>
    <w:rsid w:val="001024BF"/>
    <w:rsid w:val="0010355F"/>
    <w:rsid w:val="00103968"/>
    <w:rsid w:val="001041B7"/>
    <w:rsid w:val="0010472F"/>
    <w:rsid w:val="00104CF2"/>
    <w:rsid w:val="00104FEE"/>
    <w:rsid w:val="001054A0"/>
    <w:rsid w:val="0010558E"/>
    <w:rsid w:val="00105D5A"/>
    <w:rsid w:val="00105D9E"/>
    <w:rsid w:val="00105FC8"/>
    <w:rsid w:val="00106119"/>
    <w:rsid w:val="00106565"/>
    <w:rsid w:val="00106794"/>
    <w:rsid w:val="00106FC9"/>
    <w:rsid w:val="001071CE"/>
    <w:rsid w:val="001071E7"/>
    <w:rsid w:val="0010754C"/>
    <w:rsid w:val="00107E46"/>
    <w:rsid w:val="00107FC6"/>
    <w:rsid w:val="0011076B"/>
    <w:rsid w:val="00110CE4"/>
    <w:rsid w:val="00111302"/>
    <w:rsid w:val="0011185B"/>
    <w:rsid w:val="00111935"/>
    <w:rsid w:val="001123F7"/>
    <w:rsid w:val="0011267C"/>
    <w:rsid w:val="001133D1"/>
    <w:rsid w:val="00113BF2"/>
    <w:rsid w:val="0011448A"/>
    <w:rsid w:val="001145C7"/>
    <w:rsid w:val="001152D3"/>
    <w:rsid w:val="00115DEF"/>
    <w:rsid w:val="001160B9"/>
    <w:rsid w:val="001161C8"/>
    <w:rsid w:val="00116ACF"/>
    <w:rsid w:val="00116CEC"/>
    <w:rsid w:val="00117366"/>
    <w:rsid w:val="00117831"/>
    <w:rsid w:val="00117968"/>
    <w:rsid w:val="00117B9B"/>
    <w:rsid w:val="001206C3"/>
    <w:rsid w:val="00120796"/>
    <w:rsid w:val="00120AFA"/>
    <w:rsid w:val="00120DEB"/>
    <w:rsid w:val="00121D3C"/>
    <w:rsid w:val="00122177"/>
    <w:rsid w:val="00122CDE"/>
    <w:rsid w:val="00122E25"/>
    <w:rsid w:val="00123B49"/>
    <w:rsid w:val="00123EC8"/>
    <w:rsid w:val="00123F88"/>
    <w:rsid w:val="00123F96"/>
    <w:rsid w:val="00123FBF"/>
    <w:rsid w:val="00124007"/>
    <w:rsid w:val="00124AA8"/>
    <w:rsid w:val="001254E6"/>
    <w:rsid w:val="00125759"/>
    <w:rsid w:val="001257D8"/>
    <w:rsid w:val="00125C62"/>
    <w:rsid w:val="00125D8A"/>
    <w:rsid w:val="0012670A"/>
    <w:rsid w:val="00126766"/>
    <w:rsid w:val="00126827"/>
    <w:rsid w:val="00126A1B"/>
    <w:rsid w:val="001279D4"/>
    <w:rsid w:val="00127D44"/>
    <w:rsid w:val="001308EE"/>
    <w:rsid w:val="00131106"/>
    <w:rsid w:val="00131728"/>
    <w:rsid w:val="001317D4"/>
    <w:rsid w:val="00132159"/>
    <w:rsid w:val="00132699"/>
    <w:rsid w:val="001329DA"/>
    <w:rsid w:val="00133463"/>
    <w:rsid w:val="00133CA4"/>
    <w:rsid w:val="00134114"/>
    <w:rsid w:val="00134607"/>
    <w:rsid w:val="00134632"/>
    <w:rsid w:val="001346D4"/>
    <w:rsid w:val="00135946"/>
    <w:rsid w:val="00135B5D"/>
    <w:rsid w:val="00135C56"/>
    <w:rsid w:val="00135C71"/>
    <w:rsid w:val="00135CA2"/>
    <w:rsid w:val="00136FDD"/>
    <w:rsid w:val="001373D4"/>
    <w:rsid w:val="00137783"/>
    <w:rsid w:val="00137810"/>
    <w:rsid w:val="001379E2"/>
    <w:rsid w:val="0014013B"/>
    <w:rsid w:val="001406E3"/>
    <w:rsid w:val="00140841"/>
    <w:rsid w:val="00141C72"/>
    <w:rsid w:val="00142D4A"/>
    <w:rsid w:val="00142F41"/>
    <w:rsid w:val="00143274"/>
    <w:rsid w:val="00143613"/>
    <w:rsid w:val="0014381E"/>
    <w:rsid w:val="00143DDD"/>
    <w:rsid w:val="00144429"/>
    <w:rsid w:val="00144460"/>
    <w:rsid w:val="00144582"/>
    <w:rsid w:val="00144585"/>
    <w:rsid w:val="00144735"/>
    <w:rsid w:val="001447F8"/>
    <w:rsid w:val="001451A2"/>
    <w:rsid w:val="001453DA"/>
    <w:rsid w:val="0014552A"/>
    <w:rsid w:val="001463C6"/>
    <w:rsid w:val="00146EA1"/>
    <w:rsid w:val="001474D9"/>
    <w:rsid w:val="00147DFE"/>
    <w:rsid w:val="00150DA2"/>
    <w:rsid w:val="00150DE9"/>
    <w:rsid w:val="00150EF7"/>
    <w:rsid w:val="0015129E"/>
    <w:rsid w:val="00151724"/>
    <w:rsid w:val="00151749"/>
    <w:rsid w:val="00151B90"/>
    <w:rsid w:val="00151E4A"/>
    <w:rsid w:val="00151EEF"/>
    <w:rsid w:val="00152383"/>
    <w:rsid w:val="00152F55"/>
    <w:rsid w:val="00152FE8"/>
    <w:rsid w:val="00153498"/>
    <w:rsid w:val="00153DD9"/>
    <w:rsid w:val="00154034"/>
    <w:rsid w:val="00154372"/>
    <w:rsid w:val="0015448C"/>
    <w:rsid w:val="001544D3"/>
    <w:rsid w:val="0015465F"/>
    <w:rsid w:val="0015485C"/>
    <w:rsid w:val="00154C54"/>
    <w:rsid w:val="00155FBB"/>
    <w:rsid w:val="00156348"/>
    <w:rsid w:val="001575B5"/>
    <w:rsid w:val="00157617"/>
    <w:rsid w:val="001579CF"/>
    <w:rsid w:val="00160F63"/>
    <w:rsid w:val="0016161C"/>
    <w:rsid w:val="00161D93"/>
    <w:rsid w:val="001631D1"/>
    <w:rsid w:val="001632C8"/>
    <w:rsid w:val="0016375F"/>
    <w:rsid w:val="0016378E"/>
    <w:rsid w:val="00163C87"/>
    <w:rsid w:val="00163C96"/>
    <w:rsid w:val="00163D6A"/>
    <w:rsid w:val="001649C3"/>
    <w:rsid w:val="00164FC0"/>
    <w:rsid w:val="00165174"/>
    <w:rsid w:val="001656DC"/>
    <w:rsid w:val="00165773"/>
    <w:rsid w:val="00165D01"/>
    <w:rsid w:val="001672EC"/>
    <w:rsid w:val="00167377"/>
    <w:rsid w:val="0016760C"/>
    <w:rsid w:val="00167684"/>
    <w:rsid w:val="00167B52"/>
    <w:rsid w:val="00167DBF"/>
    <w:rsid w:val="001702ED"/>
    <w:rsid w:val="001711DA"/>
    <w:rsid w:val="00171F97"/>
    <w:rsid w:val="0017257D"/>
    <w:rsid w:val="0017260F"/>
    <w:rsid w:val="001728E6"/>
    <w:rsid w:val="00172995"/>
    <w:rsid w:val="00172E47"/>
    <w:rsid w:val="0017313D"/>
    <w:rsid w:val="001731AA"/>
    <w:rsid w:val="0017365F"/>
    <w:rsid w:val="001739C8"/>
    <w:rsid w:val="00174295"/>
    <w:rsid w:val="00174B28"/>
    <w:rsid w:val="00174C7C"/>
    <w:rsid w:val="00175103"/>
    <w:rsid w:val="0017519B"/>
    <w:rsid w:val="0017562D"/>
    <w:rsid w:val="001762C6"/>
    <w:rsid w:val="0017631E"/>
    <w:rsid w:val="00176552"/>
    <w:rsid w:val="00176ED1"/>
    <w:rsid w:val="00176EDD"/>
    <w:rsid w:val="001774FF"/>
    <w:rsid w:val="00177A4F"/>
    <w:rsid w:val="00177B93"/>
    <w:rsid w:val="001800B5"/>
    <w:rsid w:val="001808AC"/>
    <w:rsid w:val="001811AF"/>
    <w:rsid w:val="00181293"/>
    <w:rsid w:val="00181FD8"/>
    <w:rsid w:val="0018236A"/>
    <w:rsid w:val="0018360B"/>
    <w:rsid w:val="001836FB"/>
    <w:rsid w:val="001840D6"/>
    <w:rsid w:val="0018439D"/>
    <w:rsid w:val="00184A1D"/>
    <w:rsid w:val="00184A65"/>
    <w:rsid w:val="00184B40"/>
    <w:rsid w:val="00184C0E"/>
    <w:rsid w:val="00185608"/>
    <w:rsid w:val="00186267"/>
    <w:rsid w:val="00187036"/>
    <w:rsid w:val="0018705B"/>
    <w:rsid w:val="001876F2"/>
    <w:rsid w:val="00187A1C"/>
    <w:rsid w:val="00187CCE"/>
    <w:rsid w:val="00187CEB"/>
    <w:rsid w:val="00190538"/>
    <w:rsid w:val="001908FA"/>
    <w:rsid w:val="001913CF"/>
    <w:rsid w:val="00191453"/>
    <w:rsid w:val="001917D0"/>
    <w:rsid w:val="00191FA7"/>
    <w:rsid w:val="00191FDA"/>
    <w:rsid w:val="00192236"/>
    <w:rsid w:val="00192943"/>
    <w:rsid w:val="00192B68"/>
    <w:rsid w:val="00192BA4"/>
    <w:rsid w:val="001932EF"/>
    <w:rsid w:val="0019372C"/>
    <w:rsid w:val="0019397D"/>
    <w:rsid w:val="00194484"/>
    <w:rsid w:val="00194712"/>
    <w:rsid w:val="00195182"/>
    <w:rsid w:val="00195613"/>
    <w:rsid w:val="001956E5"/>
    <w:rsid w:val="00195CE7"/>
    <w:rsid w:val="00195E0E"/>
    <w:rsid w:val="0019634F"/>
    <w:rsid w:val="00196665"/>
    <w:rsid w:val="00196BAE"/>
    <w:rsid w:val="00196CBD"/>
    <w:rsid w:val="001974A8"/>
    <w:rsid w:val="001979DF"/>
    <w:rsid w:val="00197A07"/>
    <w:rsid w:val="00197BAF"/>
    <w:rsid w:val="00197F80"/>
    <w:rsid w:val="001A08D5"/>
    <w:rsid w:val="001A13E0"/>
    <w:rsid w:val="001A1A27"/>
    <w:rsid w:val="001A2448"/>
    <w:rsid w:val="001A2595"/>
    <w:rsid w:val="001A2AC7"/>
    <w:rsid w:val="001A3193"/>
    <w:rsid w:val="001A33CF"/>
    <w:rsid w:val="001A35F6"/>
    <w:rsid w:val="001A3C01"/>
    <w:rsid w:val="001A3C28"/>
    <w:rsid w:val="001A43CF"/>
    <w:rsid w:val="001A49B2"/>
    <w:rsid w:val="001A4BC7"/>
    <w:rsid w:val="001A57C4"/>
    <w:rsid w:val="001A5FE0"/>
    <w:rsid w:val="001A6552"/>
    <w:rsid w:val="001A676C"/>
    <w:rsid w:val="001A6DDF"/>
    <w:rsid w:val="001A6E66"/>
    <w:rsid w:val="001A7015"/>
    <w:rsid w:val="001B0736"/>
    <w:rsid w:val="001B0C5A"/>
    <w:rsid w:val="001B1552"/>
    <w:rsid w:val="001B15F0"/>
    <w:rsid w:val="001B1785"/>
    <w:rsid w:val="001B2C8D"/>
    <w:rsid w:val="001B34B6"/>
    <w:rsid w:val="001B3AC5"/>
    <w:rsid w:val="001B3AFA"/>
    <w:rsid w:val="001B4C5B"/>
    <w:rsid w:val="001B5433"/>
    <w:rsid w:val="001B5769"/>
    <w:rsid w:val="001B6BB7"/>
    <w:rsid w:val="001B73AB"/>
    <w:rsid w:val="001B7408"/>
    <w:rsid w:val="001B7F82"/>
    <w:rsid w:val="001C00B1"/>
    <w:rsid w:val="001C0EDB"/>
    <w:rsid w:val="001C1541"/>
    <w:rsid w:val="001C1AC2"/>
    <w:rsid w:val="001C2697"/>
    <w:rsid w:val="001C27BB"/>
    <w:rsid w:val="001C31E9"/>
    <w:rsid w:val="001C33E3"/>
    <w:rsid w:val="001C340C"/>
    <w:rsid w:val="001C386E"/>
    <w:rsid w:val="001C46C9"/>
    <w:rsid w:val="001C4BCE"/>
    <w:rsid w:val="001C4C71"/>
    <w:rsid w:val="001C5242"/>
    <w:rsid w:val="001C534D"/>
    <w:rsid w:val="001C5363"/>
    <w:rsid w:val="001C584A"/>
    <w:rsid w:val="001C5927"/>
    <w:rsid w:val="001C5DDD"/>
    <w:rsid w:val="001C6078"/>
    <w:rsid w:val="001C6AC6"/>
    <w:rsid w:val="001C6B0B"/>
    <w:rsid w:val="001C6D1F"/>
    <w:rsid w:val="001C6FAB"/>
    <w:rsid w:val="001C716E"/>
    <w:rsid w:val="001C723F"/>
    <w:rsid w:val="001C7532"/>
    <w:rsid w:val="001C76BD"/>
    <w:rsid w:val="001C7A15"/>
    <w:rsid w:val="001C7B2B"/>
    <w:rsid w:val="001D02F4"/>
    <w:rsid w:val="001D05BF"/>
    <w:rsid w:val="001D0F87"/>
    <w:rsid w:val="001D13DD"/>
    <w:rsid w:val="001D140D"/>
    <w:rsid w:val="001D147F"/>
    <w:rsid w:val="001D1679"/>
    <w:rsid w:val="001D18E7"/>
    <w:rsid w:val="001D1A11"/>
    <w:rsid w:val="001D1BD1"/>
    <w:rsid w:val="001D1F39"/>
    <w:rsid w:val="001D2668"/>
    <w:rsid w:val="001D2B55"/>
    <w:rsid w:val="001D3232"/>
    <w:rsid w:val="001D463A"/>
    <w:rsid w:val="001D4669"/>
    <w:rsid w:val="001D4932"/>
    <w:rsid w:val="001D4A43"/>
    <w:rsid w:val="001D4B4E"/>
    <w:rsid w:val="001D4C52"/>
    <w:rsid w:val="001D4D2B"/>
    <w:rsid w:val="001D4D93"/>
    <w:rsid w:val="001D5043"/>
    <w:rsid w:val="001D54AB"/>
    <w:rsid w:val="001D5983"/>
    <w:rsid w:val="001D5F28"/>
    <w:rsid w:val="001D64C2"/>
    <w:rsid w:val="001D6760"/>
    <w:rsid w:val="001D6F45"/>
    <w:rsid w:val="001D6F99"/>
    <w:rsid w:val="001D77FE"/>
    <w:rsid w:val="001D7AFA"/>
    <w:rsid w:val="001D7F57"/>
    <w:rsid w:val="001E00BD"/>
    <w:rsid w:val="001E07BE"/>
    <w:rsid w:val="001E0D70"/>
    <w:rsid w:val="001E11BE"/>
    <w:rsid w:val="001E1395"/>
    <w:rsid w:val="001E1506"/>
    <w:rsid w:val="001E1A37"/>
    <w:rsid w:val="001E2672"/>
    <w:rsid w:val="001E2D0A"/>
    <w:rsid w:val="001E2DE7"/>
    <w:rsid w:val="001E38CC"/>
    <w:rsid w:val="001E3DD1"/>
    <w:rsid w:val="001E3F88"/>
    <w:rsid w:val="001E4D28"/>
    <w:rsid w:val="001E506B"/>
    <w:rsid w:val="001E5160"/>
    <w:rsid w:val="001E5394"/>
    <w:rsid w:val="001E57A4"/>
    <w:rsid w:val="001E57B8"/>
    <w:rsid w:val="001E599C"/>
    <w:rsid w:val="001E5B0C"/>
    <w:rsid w:val="001E5D64"/>
    <w:rsid w:val="001E6C62"/>
    <w:rsid w:val="001E75CF"/>
    <w:rsid w:val="001E78B0"/>
    <w:rsid w:val="001E7EF2"/>
    <w:rsid w:val="001F0378"/>
    <w:rsid w:val="001F0A34"/>
    <w:rsid w:val="001F18BD"/>
    <w:rsid w:val="001F1AC3"/>
    <w:rsid w:val="001F1DC3"/>
    <w:rsid w:val="001F1E4D"/>
    <w:rsid w:val="001F2320"/>
    <w:rsid w:val="001F2830"/>
    <w:rsid w:val="001F2D81"/>
    <w:rsid w:val="001F3220"/>
    <w:rsid w:val="001F3648"/>
    <w:rsid w:val="001F3B59"/>
    <w:rsid w:val="001F50F5"/>
    <w:rsid w:val="001F55E1"/>
    <w:rsid w:val="001F5853"/>
    <w:rsid w:val="001F5C0C"/>
    <w:rsid w:val="001F5D52"/>
    <w:rsid w:val="001F5EE2"/>
    <w:rsid w:val="001F5FE6"/>
    <w:rsid w:val="001F635A"/>
    <w:rsid w:val="001F6539"/>
    <w:rsid w:val="001F6B1D"/>
    <w:rsid w:val="001F716D"/>
    <w:rsid w:val="001F7402"/>
    <w:rsid w:val="001F7527"/>
    <w:rsid w:val="00200852"/>
    <w:rsid w:val="00200B10"/>
    <w:rsid w:val="00200B4B"/>
    <w:rsid w:val="00201134"/>
    <w:rsid w:val="00201CEB"/>
    <w:rsid w:val="00201CFE"/>
    <w:rsid w:val="0020212F"/>
    <w:rsid w:val="00202269"/>
    <w:rsid w:val="002024B6"/>
    <w:rsid w:val="002026CD"/>
    <w:rsid w:val="002027BC"/>
    <w:rsid w:val="0020350A"/>
    <w:rsid w:val="00203754"/>
    <w:rsid w:val="00203BEE"/>
    <w:rsid w:val="00203ED9"/>
    <w:rsid w:val="00204437"/>
    <w:rsid w:val="00204637"/>
    <w:rsid w:val="002049B6"/>
    <w:rsid w:val="00204BAD"/>
    <w:rsid w:val="00204FBE"/>
    <w:rsid w:val="00205240"/>
    <w:rsid w:val="00205DA9"/>
    <w:rsid w:val="00206A6F"/>
    <w:rsid w:val="00206D55"/>
    <w:rsid w:val="0020717D"/>
    <w:rsid w:val="00207884"/>
    <w:rsid w:val="00207F3F"/>
    <w:rsid w:val="00210892"/>
    <w:rsid w:val="00211758"/>
    <w:rsid w:val="002119E7"/>
    <w:rsid w:val="00212332"/>
    <w:rsid w:val="002125DF"/>
    <w:rsid w:val="00212826"/>
    <w:rsid w:val="00213999"/>
    <w:rsid w:val="0021416F"/>
    <w:rsid w:val="00214776"/>
    <w:rsid w:val="002151C7"/>
    <w:rsid w:val="002155C6"/>
    <w:rsid w:val="00215E7D"/>
    <w:rsid w:val="0021634A"/>
    <w:rsid w:val="0021710B"/>
    <w:rsid w:val="0021734F"/>
    <w:rsid w:val="00217455"/>
    <w:rsid w:val="00217698"/>
    <w:rsid w:val="0022045F"/>
    <w:rsid w:val="00220BFA"/>
    <w:rsid w:val="00220FD0"/>
    <w:rsid w:val="0022144A"/>
    <w:rsid w:val="002217A4"/>
    <w:rsid w:val="00221C7B"/>
    <w:rsid w:val="002220F1"/>
    <w:rsid w:val="0022216F"/>
    <w:rsid w:val="002225DE"/>
    <w:rsid w:val="002228A8"/>
    <w:rsid w:val="00222F58"/>
    <w:rsid w:val="002230E8"/>
    <w:rsid w:val="002231D6"/>
    <w:rsid w:val="002232CE"/>
    <w:rsid w:val="00223B8F"/>
    <w:rsid w:val="002241BA"/>
    <w:rsid w:val="00224324"/>
    <w:rsid w:val="00224807"/>
    <w:rsid w:val="00224BB4"/>
    <w:rsid w:val="002253AE"/>
    <w:rsid w:val="00225439"/>
    <w:rsid w:val="00225932"/>
    <w:rsid w:val="00226504"/>
    <w:rsid w:val="00226549"/>
    <w:rsid w:val="00226A0E"/>
    <w:rsid w:val="00226B1E"/>
    <w:rsid w:val="0022730A"/>
    <w:rsid w:val="002275B6"/>
    <w:rsid w:val="0022765D"/>
    <w:rsid w:val="0022775B"/>
    <w:rsid w:val="00227938"/>
    <w:rsid w:val="00230648"/>
    <w:rsid w:val="00230964"/>
    <w:rsid w:val="00231276"/>
    <w:rsid w:val="00231D64"/>
    <w:rsid w:val="00231E91"/>
    <w:rsid w:val="0023245B"/>
    <w:rsid w:val="0023297D"/>
    <w:rsid w:val="00232DE6"/>
    <w:rsid w:val="0023390A"/>
    <w:rsid w:val="00233C4B"/>
    <w:rsid w:val="00233E2E"/>
    <w:rsid w:val="002343C4"/>
    <w:rsid w:val="00234641"/>
    <w:rsid w:val="002351F1"/>
    <w:rsid w:val="0023525F"/>
    <w:rsid w:val="002367FF"/>
    <w:rsid w:val="00236CBB"/>
    <w:rsid w:val="00236ECA"/>
    <w:rsid w:val="002374C0"/>
    <w:rsid w:val="002376E4"/>
    <w:rsid w:val="00237B21"/>
    <w:rsid w:val="0024001B"/>
    <w:rsid w:val="0024051F"/>
    <w:rsid w:val="00240578"/>
    <w:rsid w:val="00240729"/>
    <w:rsid w:val="00241675"/>
    <w:rsid w:val="00241B10"/>
    <w:rsid w:val="00241DD4"/>
    <w:rsid w:val="00242413"/>
    <w:rsid w:val="002427A8"/>
    <w:rsid w:val="0024335A"/>
    <w:rsid w:val="0024353A"/>
    <w:rsid w:val="002443D9"/>
    <w:rsid w:val="00244463"/>
    <w:rsid w:val="00244FF7"/>
    <w:rsid w:val="00245A7E"/>
    <w:rsid w:val="00246788"/>
    <w:rsid w:val="00246D56"/>
    <w:rsid w:val="00246D84"/>
    <w:rsid w:val="00247D40"/>
    <w:rsid w:val="00247F60"/>
    <w:rsid w:val="002502B6"/>
    <w:rsid w:val="00250534"/>
    <w:rsid w:val="002507B6"/>
    <w:rsid w:val="00250A5D"/>
    <w:rsid w:val="00250C36"/>
    <w:rsid w:val="00250DA9"/>
    <w:rsid w:val="00250EA6"/>
    <w:rsid w:val="00251467"/>
    <w:rsid w:val="00251840"/>
    <w:rsid w:val="0025198E"/>
    <w:rsid w:val="00251F47"/>
    <w:rsid w:val="00252A2F"/>
    <w:rsid w:val="00252B54"/>
    <w:rsid w:val="0025308F"/>
    <w:rsid w:val="00253267"/>
    <w:rsid w:val="00253E9E"/>
    <w:rsid w:val="0025461F"/>
    <w:rsid w:val="002548EA"/>
    <w:rsid w:val="00254AD9"/>
    <w:rsid w:val="00254B4F"/>
    <w:rsid w:val="0025519B"/>
    <w:rsid w:val="002556E0"/>
    <w:rsid w:val="0025657E"/>
    <w:rsid w:val="00256B80"/>
    <w:rsid w:val="002578F1"/>
    <w:rsid w:val="00257A66"/>
    <w:rsid w:val="00257BCC"/>
    <w:rsid w:val="00257DA2"/>
    <w:rsid w:val="00260331"/>
    <w:rsid w:val="00260621"/>
    <w:rsid w:val="00261849"/>
    <w:rsid w:val="002619F0"/>
    <w:rsid w:val="00261A64"/>
    <w:rsid w:val="00261AFC"/>
    <w:rsid w:val="00263283"/>
    <w:rsid w:val="002633E4"/>
    <w:rsid w:val="00263583"/>
    <w:rsid w:val="0026373B"/>
    <w:rsid w:val="00263BAE"/>
    <w:rsid w:val="00263DF9"/>
    <w:rsid w:val="00264239"/>
    <w:rsid w:val="00264999"/>
    <w:rsid w:val="00264B09"/>
    <w:rsid w:val="00264B36"/>
    <w:rsid w:val="002653E0"/>
    <w:rsid w:val="002654CC"/>
    <w:rsid w:val="00266205"/>
    <w:rsid w:val="0026677C"/>
    <w:rsid w:val="00266CF0"/>
    <w:rsid w:val="002670C3"/>
    <w:rsid w:val="00267762"/>
    <w:rsid w:val="00267866"/>
    <w:rsid w:val="002679BD"/>
    <w:rsid w:val="00267BE6"/>
    <w:rsid w:val="00270C0A"/>
    <w:rsid w:val="00270E1B"/>
    <w:rsid w:val="00271A4E"/>
    <w:rsid w:val="00271EE6"/>
    <w:rsid w:val="00272204"/>
    <w:rsid w:val="002728C5"/>
    <w:rsid w:val="002728F4"/>
    <w:rsid w:val="00272C71"/>
    <w:rsid w:val="002731C0"/>
    <w:rsid w:val="002735FB"/>
    <w:rsid w:val="0027373A"/>
    <w:rsid w:val="00273CFE"/>
    <w:rsid w:val="00273E48"/>
    <w:rsid w:val="002740A4"/>
    <w:rsid w:val="002743AE"/>
    <w:rsid w:val="002745C7"/>
    <w:rsid w:val="00275A0B"/>
    <w:rsid w:val="00275B5F"/>
    <w:rsid w:val="00276458"/>
    <w:rsid w:val="002767F3"/>
    <w:rsid w:val="00276CB9"/>
    <w:rsid w:val="00276D31"/>
    <w:rsid w:val="002775AA"/>
    <w:rsid w:val="00277909"/>
    <w:rsid w:val="002800EE"/>
    <w:rsid w:val="00280464"/>
    <w:rsid w:val="00280E52"/>
    <w:rsid w:val="00281246"/>
    <w:rsid w:val="002816B0"/>
    <w:rsid w:val="002818CD"/>
    <w:rsid w:val="00281CE8"/>
    <w:rsid w:val="00282173"/>
    <w:rsid w:val="002827C0"/>
    <w:rsid w:val="00282A43"/>
    <w:rsid w:val="0028332B"/>
    <w:rsid w:val="002836E6"/>
    <w:rsid w:val="002838B1"/>
    <w:rsid w:val="0028424A"/>
    <w:rsid w:val="00284B46"/>
    <w:rsid w:val="00284E80"/>
    <w:rsid w:val="0028576D"/>
    <w:rsid w:val="00286245"/>
    <w:rsid w:val="00286327"/>
    <w:rsid w:val="00286502"/>
    <w:rsid w:val="002866DF"/>
    <w:rsid w:val="0028716E"/>
    <w:rsid w:val="002872A0"/>
    <w:rsid w:val="002873D7"/>
    <w:rsid w:val="00287481"/>
    <w:rsid w:val="0028748D"/>
    <w:rsid w:val="00287786"/>
    <w:rsid w:val="00290235"/>
    <w:rsid w:val="002903A8"/>
    <w:rsid w:val="002912DE"/>
    <w:rsid w:val="00291968"/>
    <w:rsid w:val="00291BC2"/>
    <w:rsid w:val="0029244D"/>
    <w:rsid w:val="00292838"/>
    <w:rsid w:val="002935A7"/>
    <w:rsid w:val="0029360B"/>
    <w:rsid w:val="002936CF"/>
    <w:rsid w:val="002936D8"/>
    <w:rsid w:val="0029370A"/>
    <w:rsid w:val="00294CDE"/>
    <w:rsid w:val="00294E52"/>
    <w:rsid w:val="00294F82"/>
    <w:rsid w:val="00295CA7"/>
    <w:rsid w:val="00295F37"/>
    <w:rsid w:val="0029620A"/>
    <w:rsid w:val="002971AC"/>
    <w:rsid w:val="002978C9"/>
    <w:rsid w:val="002A0933"/>
    <w:rsid w:val="002A0979"/>
    <w:rsid w:val="002A0A7D"/>
    <w:rsid w:val="002A1965"/>
    <w:rsid w:val="002A1B98"/>
    <w:rsid w:val="002A1CAB"/>
    <w:rsid w:val="002A2DCE"/>
    <w:rsid w:val="002A2FEF"/>
    <w:rsid w:val="002A310F"/>
    <w:rsid w:val="002A3279"/>
    <w:rsid w:val="002A3DCE"/>
    <w:rsid w:val="002A4054"/>
    <w:rsid w:val="002A40CC"/>
    <w:rsid w:val="002A42CE"/>
    <w:rsid w:val="002A4D16"/>
    <w:rsid w:val="002A51E8"/>
    <w:rsid w:val="002A5400"/>
    <w:rsid w:val="002A5B5B"/>
    <w:rsid w:val="002A5DCA"/>
    <w:rsid w:val="002A644D"/>
    <w:rsid w:val="002A6626"/>
    <w:rsid w:val="002A681F"/>
    <w:rsid w:val="002A6BFF"/>
    <w:rsid w:val="002A6F71"/>
    <w:rsid w:val="002B085A"/>
    <w:rsid w:val="002B0FBB"/>
    <w:rsid w:val="002B18B9"/>
    <w:rsid w:val="002B1BD1"/>
    <w:rsid w:val="002B2866"/>
    <w:rsid w:val="002B2888"/>
    <w:rsid w:val="002B2F83"/>
    <w:rsid w:val="002B3A87"/>
    <w:rsid w:val="002B460F"/>
    <w:rsid w:val="002B4782"/>
    <w:rsid w:val="002B5310"/>
    <w:rsid w:val="002B575D"/>
    <w:rsid w:val="002B5958"/>
    <w:rsid w:val="002B5B8E"/>
    <w:rsid w:val="002B6671"/>
    <w:rsid w:val="002B66E2"/>
    <w:rsid w:val="002B69F8"/>
    <w:rsid w:val="002B6AFD"/>
    <w:rsid w:val="002B736C"/>
    <w:rsid w:val="002B751E"/>
    <w:rsid w:val="002B754E"/>
    <w:rsid w:val="002B7796"/>
    <w:rsid w:val="002C012A"/>
    <w:rsid w:val="002C0F8C"/>
    <w:rsid w:val="002C1B1D"/>
    <w:rsid w:val="002C1E50"/>
    <w:rsid w:val="002C3063"/>
    <w:rsid w:val="002C32E3"/>
    <w:rsid w:val="002C3509"/>
    <w:rsid w:val="002C3ED8"/>
    <w:rsid w:val="002C3FB6"/>
    <w:rsid w:val="002C4126"/>
    <w:rsid w:val="002C4420"/>
    <w:rsid w:val="002C464F"/>
    <w:rsid w:val="002C4BC3"/>
    <w:rsid w:val="002C4C07"/>
    <w:rsid w:val="002C576C"/>
    <w:rsid w:val="002C57C7"/>
    <w:rsid w:val="002C57F4"/>
    <w:rsid w:val="002C58F5"/>
    <w:rsid w:val="002C5981"/>
    <w:rsid w:val="002C598E"/>
    <w:rsid w:val="002C5AB7"/>
    <w:rsid w:val="002C5D3D"/>
    <w:rsid w:val="002C5DC2"/>
    <w:rsid w:val="002C5E8F"/>
    <w:rsid w:val="002C669E"/>
    <w:rsid w:val="002C6860"/>
    <w:rsid w:val="002C6ABA"/>
    <w:rsid w:val="002C7366"/>
    <w:rsid w:val="002C770A"/>
    <w:rsid w:val="002C78D5"/>
    <w:rsid w:val="002C7C58"/>
    <w:rsid w:val="002D04DE"/>
    <w:rsid w:val="002D0598"/>
    <w:rsid w:val="002D09EC"/>
    <w:rsid w:val="002D0A8E"/>
    <w:rsid w:val="002D0AA4"/>
    <w:rsid w:val="002D1661"/>
    <w:rsid w:val="002D1750"/>
    <w:rsid w:val="002D1EC9"/>
    <w:rsid w:val="002D23D5"/>
    <w:rsid w:val="002D26DC"/>
    <w:rsid w:val="002D2D2C"/>
    <w:rsid w:val="002D305E"/>
    <w:rsid w:val="002D315E"/>
    <w:rsid w:val="002D37B3"/>
    <w:rsid w:val="002D3809"/>
    <w:rsid w:val="002D390F"/>
    <w:rsid w:val="002D3A12"/>
    <w:rsid w:val="002D3D32"/>
    <w:rsid w:val="002D411E"/>
    <w:rsid w:val="002D4394"/>
    <w:rsid w:val="002D4397"/>
    <w:rsid w:val="002D46E7"/>
    <w:rsid w:val="002D48A0"/>
    <w:rsid w:val="002D4AB0"/>
    <w:rsid w:val="002D4CD7"/>
    <w:rsid w:val="002D4DD8"/>
    <w:rsid w:val="002D5481"/>
    <w:rsid w:val="002D5959"/>
    <w:rsid w:val="002D59F7"/>
    <w:rsid w:val="002D6202"/>
    <w:rsid w:val="002D6794"/>
    <w:rsid w:val="002D6C4C"/>
    <w:rsid w:val="002D6F90"/>
    <w:rsid w:val="002D712E"/>
    <w:rsid w:val="002D772B"/>
    <w:rsid w:val="002E09AD"/>
    <w:rsid w:val="002E0A42"/>
    <w:rsid w:val="002E0B3A"/>
    <w:rsid w:val="002E0B8A"/>
    <w:rsid w:val="002E0FE8"/>
    <w:rsid w:val="002E1146"/>
    <w:rsid w:val="002E140E"/>
    <w:rsid w:val="002E18C9"/>
    <w:rsid w:val="002E1921"/>
    <w:rsid w:val="002E1C2B"/>
    <w:rsid w:val="002E1E35"/>
    <w:rsid w:val="002E2250"/>
    <w:rsid w:val="002E23DA"/>
    <w:rsid w:val="002E23E2"/>
    <w:rsid w:val="002E25E0"/>
    <w:rsid w:val="002E2D16"/>
    <w:rsid w:val="002E2F38"/>
    <w:rsid w:val="002E372C"/>
    <w:rsid w:val="002E45D9"/>
    <w:rsid w:val="002E46CA"/>
    <w:rsid w:val="002E4A36"/>
    <w:rsid w:val="002E54C5"/>
    <w:rsid w:val="002E5929"/>
    <w:rsid w:val="002E7446"/>
    <w:rsid w:val="002E7560"/>
    <w:rsid w:val="002E75D6"/>
    <w:rsid w:val="002E77B3"/>
    <w:rsid w:val="002E78F1"/>
    <w:rsid w:val="002E7E57"/>
    <w:rsid w:val="002F0A0A"/>
    <w:rsid w:val="002F0A80"/>
    <w:rsid w:val="002F0B2D"/>
    <w:rsid w:val="002F0D78"/>
    <w:rsid w:val="002F1AAB"/>
    <w:rsid w:val="002F2269"/>
    <w:rsid w:val="002F22C6"/>
    <w:rsid w:val="002F25D9"/>
    <w:rsid w:val="002F2ED4"/>
    <w:rsid w:val="002F3353"/>
    <w:rsid w:val="002F3E84"/>
    <w:rsid w:val="002F3F51"/>
    <w:rsid w:val="002F4523"/>
    <w:rsid w:val="002F4F16"/>
    <w:rsid w:val="002F50F1"/>
    <w:rsid w:val="002F5FA7"/>
    <w:rsid w:val="002F61B5"/>
    <w:rsid w:val="002F625D"/>
    <w:rsid w:val="002F67CF"/>
    <w:rsid w:val="002F6803"/>
    <w:rsid w:val="00300599"/>
    <w:rsid w:val="00301454"/>
    <w:rsid w:val="003016BB"/>
    <w:rsid w:val="00301B42"/>
    <w:rsid w:val="00302911"/>
    <w:rsid w:val="00302DCE"/>
    <w:rsid w:val="00303A56"/>
    <w:rsid w:val="00303A8D"/>
    <w:rsid w:val="00303C58"/>
    <w:rsid w:val="003050B7"/>
    <w:rsid w:val="00305526"/>
    <w:rsid w:val="00305694"/>
    <w:rsid w:val="00305893"/>
    <w:rsid w:val="0030594D"/>
    <w:rsid w:val="003059E0"/>
    <w:rsid w:val="00306231"/>
    <w:rsid w:val="003064F1"/>
    <w:rsid w:val="003068DD"/>
    <w:rsid w:val="00306C0D"/>
    <w:rsid w:val="00306CF5"/>
    <w:rsid w:val="00306EE8"/>
    <w:rsid w:val="00307435"/>
    <w:rsid w:val="0030743B"/>
    <w:rsid w:val="003075CA"/>
    <w:rsid w:val="00307B6A"/>
    <w:rsid w:val="00307EF5"/>
    <w:rsid w:val="00310497"/>
    <w:rsid w:val="003104A1"/>
    <w:rsid w:val="003108A9"/>
    <w:rsid w:val="0031093F"/>
    <w:rsid w:val="00311DD7"/>
    <w:rsid w:val="00311EEB"/>
    <w:rsid w:val="00312461"/>
    <w:rsid w:val="00312B20"/>
    <w:rsid w:val="00313556"/>
    <w:rsid w:val="00313A2A"/>
    <w:rsid w:val="00313C8A"/>
    <w:rsid w:val="00313FA9"/>
    <w:rsid w:val="003144BC"/>
    <w:rsid w:val="003148D6"/>
    <w:rsid w:val="00314934"/>
    <w:rsid w:val="00314D64"/>
    <w:rsid w:val="003156AE"/>
    <w:rsid w:val="00315AEC"/>
    <w:rsid w:val="00315B10"/>
    <w:rsid w:val="00316759"/>
    <w:rsid w:val="003170E4"/>
    <w:rsid w:val="0031762C"/>
    <w:rsid w:val="00317BF6"/>
    <w:rsid w:val="00317D2F"/>
    <w:rsid w:val="00317D8B"/>
    <w:rsid w:val="00317EFD"/>
    <w:rsid w:val="00320399"/>
    <w:rsid w:val="00320640"/>
    <w:rsid w:val="00320FB9"/>
    <w:rsid w:val="00320FC9"/>
    <w:rsid w:val="00321AC3"/>
    <w:rsid w:val="00321B7D"/>
    <w:rsid w:val="00322229"/>
    <w:rsid w:val="00322A9C"/>
    <w:rsid w:val="00322EA2"/>
    <w:rsid w:val="00323099"/>
    <w:rsid w:val="00323585"/>
    <w:rsid w:val="003236AD"/>
    <w:rsid w:val="00323800"/>
    <w:rsid w:val="003246D7"/>
    <w:rsid w:val="00324908"/>
    <w:rsid w:val="00324C16"/>
    <w:rsid w:val="00324E21"/>
    <w:rsid w:val="00324E46"/>
    <w:rsid w:val="00325BA4"/>
    <w:rsid w:val="00325DF6"/>
    <w:rsid w:val="00325EAA"/>
    <w:rsid w:val="0032664A"/>
    <w:rsid w:val="00326D58"/>
    <w:rsid w:val="003276CF"/>
    <w:rsid w:val="003277A8"/>
    <w:rsid w:val="00330242"/>
    <w:rsid w:val="00330590"/>
    <w:rsid w:val="00330BEF"/>
    <w:rsid w:val="00330F31"/>
    <w:rsid w:val="00331372"/>
    <w:rsid w:val="00331D49"/>
    <w:rsid w:val="0033394B"/>
    <w:rsid w:val="00333F6B"/>
    <w:rsid w:val="0033444A"/>
    <w:rsid w:val="00334840"/>
    <w:rsid w:val="00334880"/>
    <w:rsid w:val="003348D1"/>
    <w:rsid w:val="00334D66"/>
    <w:rsid w:val="003351C6"/>
    <w:rsid w:val="003356D7"/>
    <w:rsid w:val="00335B6E"/>
    <w:rsid w:val="00335CB8"/>
    <w:rsid w:val="00335D9C"/>
    <w:rsid w:val="00335EAB"/>
    <w:rsid w:val="003361BE"/>
    <w:rsid w:val="00336762"/>
    <w:rsid w:val="00337032"/>
    <w:rsid w:val="003402A5"/>
    <w:rsid w:val="00340462"/>
    <w:rsid w:val="003406B4"/>
    <w:rsid w:val="003407EB"/>
    <w:rsid w:val="00340B49"/>
    <w:rsid w:val="00340C15"/>
    <w:rsid w:val="00340C6E"/>
    <w:rsid w:val="00340EED"/>
    <w:rsid w:val="0034217C"/>
    <w:rsid w:val="00342748"/>
    <w:rsid w:val="00342CB6"/>
    <w:rsid w:val="00342E8B"/>
    <w:rsid w:val="0034380E"/>
    <w:rsid w:val="00343D8F"/>
    <w:rsid w:val="00343E4B"/>
    <w:rsid w:val="00343E88"/>
    <w:rsid w:val="003453D2"/>
    <w:rsid w:val="00346374"/>
    <w:rsid w:val="00346458"/>
    <w:rsid w:val="00346A49"/>
    <w:rsid w:val="00346B87"/>
    <w:rsid w:val="00346BC3"/>
    <w:rsid w:val="00346BCA"/>
    <w:rsid w:val="00346ECB"/>
    <w:rsid w:val="00347CA0"/>
    <w:rsid w:val="00347E30"/>
    <w:rsid w:val="0035045D"/>
    <w:rsid w:val="003504E8"/>
    <w:rsid w:val="00350BD1"/>
    <w:rsid w:val="00350D46"/>
    <w:rsid w:val="00350D62"/>
    <w:rsid w:val="00350D75"/>
    <w:rsid w:val="003518B2"/>
    <w:rsid w:val="00351FE9"/>
    <w:rsid w:val="00352745"/>
    <w:rsid w:val="0035283B"/>
    <w:rsid w:val="0035294C"/>
    <w:rsid w:val="00352D04"/>
    <w:rsid w:val="00353087"/>
    <w:rsid w:val="003535EA"/>
    <w:rsid w:val="0035395A"/>
    <w:rsid w:val="00354361"/>
    <w:rsid w:val="003544E0"/>
    <w:rsid w:val="00354A0C"/>
    <w:rsid w:val="00354AA4"/>
    <w:rsid w:val="00354FF3"/>
    <w:rsid w:val="0035615D"/>
    <w:rsid w:val="003562BE"/>
    <w:rsid w:val="00356419"/>
    <w:rsid w:val="003568CF"/>
    <w:rsid w:val="0035703D"/>
    <w:rsid w:val="0035723C"/>
    <w:rsid w:val="00357E98"/>
    <w:rsid w:val="00361104"/>
    <w:rsid w:val="00361176"/>
    <w:rsid w:val="003616B5"/>
    <w:rsid w:val="00361CAC"/>
    <w:rsid w:val="003627F3"/>
    <w:rsid w:val="00362EEC"/>
    <w:rsid w:val="00363FB8"/>
    <w:rsid w:val="003647FF"/>
    <w:rsid w:val="00364BAA"/>
    <w:rsid w:val="00364C12"/>
    <w:rsid w:val="00364D0C"/>
    <w:rsid w:val="00364E61"/>
    <w:rsid w:val="003654DE"/>
    <w:rsid w:val="00365924"/>
    <w:rsid w:val="00366DFD"/>
    <w:rsid w:val="00366F84"/>
    <w:rsid w:val="00366F91"/>
    <w:rsid w:val="00367826"/>
    <w:rsid w:val="003679FC"/>
    <w:rsid w:val="00370287"/>
    <w:rsid w:val="0037044F"/>
    <w:rsid w:val="00370BE4"/>
    <w:rsid w:val="00370D08"/>
    <w:rsid w:val="003718A2"/>
    <w:rsid w:val="00371FA1"/>
    <w:rsid w:val="00372CEE"/>
    <w:rsid w:val="003732B0"/>
    <w:rsid w:val="0037388E"/>
    <w:rsid w:val="00373B17"/>
    <w:rsid w:val="00373CE2"/>
    <w:rsid w:val="00374A9E"/>
    <w:rsid w:val="00374E33"/>
    <w:rsid w:val="003754B8"/>
    <w:rsid w:val="00375627"/>
    <w:rsid w:val="00376CEB"/>
    <w:rsid w:val="00377024"/>
    <w:rsid w:val="0037702F"/>
    <w:rsid w:val="003773E1"/>
    <w:rsid w:val="00377D9C"/>
    <w:rsid w:val="00377E78"/>
    <w:rsid w:val="00380268"/>
    <w:rsid w:val="0038026B"/>
    <w:rsid w:val="00380709"/>
    <w:rsid w:val="003807E8"/>
    <w:rsid w:val="00380A34"/>
    <w:rsid w:val="00380CBD"/>
    <w:rsid w:val="00380E5B"/>
    <w:rsid w:val="0038148C"/>
    <w:rsid w:val="003815EB"/>
    <w:rsid w:val="00382241"/>
    <w:rsid w:val="00382FAF"/>
    <w:rsid w:val="003830DC"/>
    <w:rsid w:val="003839F4"/>
    <w:rsid w:val="003839FB"/>
    <w:rsid w:val="00383A64"/>
    <w:rsid w:val="00384BB2"/>
    <w:rsid w:val="00384C41"/>
    <w:rsid w:val="00385079"/>
    <w:rsid w:val="003851C9"/>
    <w:rsid w:val="0038610D"/>
    <w:rsid w:val="00386672"/>
    <w:rsid w:val="003870EA"/>
    <w:rsid w:val="0038743A"/>
    <w:rsid w:val="0038780B"/>
    <w:rsid w:val="00387A75"/>
    <w:rsid w:val="00387F29"/>
    <w:rsid w:val="00390576"/>
    <w:rsid w:val="003909EF"/>
    <w:rsid w:val="00390F39"/>
    <w:rsid w:val="0039215A"/>
    <w:rsid w:val="00392B13"/>
    <w:rsid w:val="00392F17"/>
    <w:rsid w:val="00393691"/>
    <w:rsid w:val="00394302"/>
    <w:rsid w:val="0039431D"/>
    <w:rsid w:val="003943FD"/>
    <w:rsid w:val="0039440C"/>
    <w:rsid w:val="00394A17"/>
    <w:rsid w:val="00395A18"/>
    <w:rsid w:val="0039611B"/>
    <w:rsid w:val="00396739"/>
    <w:rsid w:val="00397A6D"/>
    <w:rsid w:val="003A0082"/>
    <w:rsid w:val="003A01DD"/>
    <w:rsid w:val="003A04DF"/>
    <w:rsid w:val="003A07A3"/>
    <w:rsid w:val="003A0BEA"/>
    <w:rsid w:val="003A12E8"/>
    <w:rsid w:val="003A1355"/>
    <w:rsid w:val="003A1578"/>
    <w:rsid w:val="003A182E"/>
    <w:rsid w:val="003A19C1"/>
    <w:rsid w:val="003A1F26"/>
    <w:rsid w:val="003A22AA"/>
    <w:rsid w:val="003A2DE2"/>
    <w:rsid w:val="003A2FAF"/>
    <w:rsid w:val="003A36EF"/>
    <w:rsid w:val="003A3DB5"/>
    <w:rsid w:val="003A3F20"/>
    <w:rsid w:val="003A4050"/>
    <w:rsid w:val="003A55F4"/>
    <w:rsid w:val="003A678B"/>
    <w:rsid w:val="003A7017"/>
    <w:rsid w:val="003A73BF"/>
    <w:rsid w:val="003A78C6"/>
    <w:rsid w:val="003A78F7"/>
    <w:rsid w:val="003A7C7A"/>
    <w:rsid w:val="003B03A8"/>
    <w:rsid w:val="003B0EFF"/>
    <w:rsid w:val="003B1279"/>
    <w:rsid w:val="003B1353"/>
    <w:rsid w:val="003B1A05"/>
    <w:rsid w:val="003B1EFD"/>
    <w:rsid w:val="003B2624"/>
    <w:rsid w:val="003B26F3"/>
    <w:rsid w:val="003B27F5"/>
    <w:rsid w:val="003B2A5D"/>
    <w:rsid w:val="003B2AC7"/>
    <w:rsid w:val="003B2BE4"/>
    <w:rsid w:val="003B4260"/>
    <w:rsid w:val="003B4C16"/>
    <w:rsid w:val="003B4F2D"/>
    <w:rsid w:val="003B5234"/>
    <w:rsid w:val="003B6061"/>
    <w:rsid w:val="003B63E2"/>
    <w:rsid w:val="003B6885"/>
    <w:rsid w:val="003B70C5"/>
    <w:rsid w:val="003B70D6"/>
    <w:rsid w:val="003B72E0"/>
    <w:rsid w:val="003B7524"/>
    <w:rsid w:val="003B7584"/>
    <w:rsid w:val="003B76B9"/>
    <w:rsid w:val="003B7A37"/>
    <w:rsid w:val="003C080B"/>
    <w:rsid w:val="003C0C67"/>
    <w:rsid w:val="003C1BC5"/>
    <w:rsid w:val="003C2908"/>
    <w:rsid w:val="003C2ABF"/>
    <w:rsid w:val="003C2C24"/>
    <w:rsid w:val="003C2F53"/>
    <w:rsid w:val="003C2FD7"/>
    <w:rsid w:val="003C34FD"/>
    <w:rsid w:val="003C4822"/>
    <w:rsid w:val="003C49A3"/>
    <w:rsid w:val="003C54FB"/>
    <w:rsid w:val="003C5F73"/>
    <w:rsid w:val="003C69AD"/>
    <w:rsid w:val="003C706C"/>
    <w:rsid w:val="003C7385"/>
    <w:rsid w:val="003C7E86"/>
    <w:rsid w:val="003D0779"/>
    <w:rsid w:val="003D0A43"/>
    <w:rsid w:val="003D0ADB"/>
    <w:rsid w:val="003D0B5A"/>
    <w:rsid w:val="003D0F6B"/>
    <w:rsid w:val="003D275C"/>
    <w:rsid w:val="003D2929"/>
    <w:rsid w:val="003D2AF4"/>
    <w:rsid w:val="003D35F4"/>
    <w:rsid w:val="003D451A"/>
    <w:rsid w:val="003D4523"/>
    <w:rsid w:val="003D54A9"/>
    <w:rsid w:val="003D5A60"/>
    <w:rsid w:val="003D5AB0"/>
    <w:rsid w:val="003D5B09"/>
    <w:rsid w:val="003D5C6D"/>
    <w:rsid w:val="003D5CCF"/>
    <w:rsid w:val="003D5D7E"/>
    <w:rsid w:val="003D5EB8"/>
    <w:rsid w:val="003D5FB6"/>
    <w:rsid w:val="003D6197"/>
    <w:rsid w:val="003D64E5"/>
    <w:rsid w:val="003D659E"/>
    <w:rsid w:val="003D681E"/>
    <w:rsid w:val="003D6DEF"/>
    <w:rsid w:val="003D73F2"/>
    <w:rsid w:val="003E0432"/>
    <w:rsid w:val="003E07EB"/>
    <w:rsid w:val="003E10E7"/>
    <w:rsid w:val="003E135A"/>
    <w:rsid w:val="003E1F3D"/>
    <w:rsid w:val="003E2418"/>
    <w:rsid w:val="003E289D"/>
    <w:rsid w:val="003E2A2A"/>
    <w:rsid w:val="003E2C8D"/>
    <w:rsid w:val="003E2F70"/>
    <w:rsid w:val="003E3249"/>
    <w:rsid w:val="003E35BD"/>
    <w:rsid w:val="003E38E0"/>
    <w:rsid w:val="003E3E31"/>
    <w:rsid w:val="003E3E6D"/>
    <w:rsid w:val="003E4561"/>
    <w:rsid w:val="003E48E9"/>
    <w:rsid w:val="003E498B"/>
    <w:rsid w:val="003E519B"/>
    <w:rsid w:val="003E5370"/>
    <w:rsid w:val="003E567E"/>
    <w:rsid w:val="003E5791"/>
    <w:rsid w:val="003E57A9"/>
    <w:rsid w:val="003E771D"/>
    <w:rsid w:val="003E7ED8"/>
    <w:rsid w:val="003F0B73"/>
    <w:rsid w:val="003F0C33"/>
    <w:rsid w:val="003F0EC1"/>
    <w:rsid w:val="003F142E"/>
    <w:rsid w:val="003F1634"/>
    <w:rsid w:val="003F1C5C"/>
    <w:rsid w:val="003F1E95"/>
    <w:rsid w:val="003F1F2E"/>
    <w:rsid w:val="003F2299"/>
    <w:rsid w:val="003F2418"/>
    <w:rsid w:val="003F2CF6"/>
    <w:rsid w:val="003F37C8"/>
    <w:rsid w:val="003F4345"/>
    <w:rsid w:val="003F4374"/>
    <w:rsid w:val="003F4399"/>
    <w:rsid w:val="003F496D"/>
    <w:rsid w:val="003F4982"/>
    <w:rsid w:val="003F4A79"/>
    <w:rsid w:val="003F4C83"/>
    <w:rsid w:val="003F5057"/>
    <w:rsid w:val="003F52CA"/>
    <w:rsid w:val="003F553C"/>
    <w:rsid w:val="003F58E5"/>
    <w:rsid w:val="003F5F84"/>
    <w:rsid w:val="003F62AB"/>
    <w:rsid w:val="003F6394"/>
    <w:rsid w:val="003F6515"/>
    <w:rsid w:val="003F66CD"/>
    <w:rsid w:val="003F6CA2"/>
    <w:rsid w:val="003F6D91"/>
    <w:rsid w:val="003F7500"/>
    <w:rsid w:val="003F7E06"/>
    <w:rsid w:val="003F7FC7"/>
    <w:rsid w:val="0040040C"/>
    <w:rsid w:val="004004F6"/>
    <w:rsid w:val="0040085A"/>
    <w:rsid w:val="004009D9"/>
    <w:rsid w:val="00400FA3"/>
    <w:rsid w:val="004012DB"/>
    <w:rsid w:val="00401DDD"/>
    <w:rsid w:val="00402137"/>
    <w:rsid w:val="0040241F"/>
    <w:rsid w:val="00402978"/>
    <w:rsid w:val="00403266"/>
    <w:rsid w:val="00403817"/>
    <w:rsid w:val="00403C8E"/>
    <w:rsid w:val="00403D6F"/>
    <w:rsid w:val="004046B0"/>
    <w:rsid w:val="00405167"/>
    <w:rsid w:val="00405A4B"/>
    <w:rsid w:val="00405F4B"/>
    <w:rsid w:val="00406038"/>
    <w:rsid w:val="0040631C"/>
    <w:rsid w:val="00406386"/>
    <w:rsid w:val="00406400"/>
    <w:rsid w:val="00406D4C"/>
    <w:rsid w:val="00406E88"/>
    <w:rsid w:val="00407015"/>
    <w:rsid w:val="0041001C"/>
    <w:rsid w:val="004100B3"/>
    <w:rsid w:val="00410701"/>
    <w:rsid w:val="00410E6A"/>
    <w:rsid w:val="00411647"/>
    <w:rsid w:val="00411C1D"/>
    <w:rsid w:val="00411EDF"/>
    <w:rsid w:val="0041240E"/>
    <w:rsid w:val="00412771"/>
    <w:rsid w:val="0041337A"/>
    <w:rsid w:val="004133BF"/>
    <w:rsid w:val="00413728"/>
    <w:rsid w:val="00413ADE"/>
    <w:rsid w:val="00413C53"/>
    <w:rsid w:val="00414055"/>
    <w:rsid w:val="004147C0"/>
    <w:rsid w:val="00414C3C"/>
    <w:rsid w:val="00414D21"/>
    <w:rsid w:val="00415651"/>
    <w:rsid w:val="00415B1D"/>
    <w:rsid w:val="00415F20"/>
    <w:rsid w:val="0041638C"/>
    <w:rsid w:val="004163AA"/>
    <w:rsid w:val="004166D2"/>
    <w:rsid w:val="0041695D"/>
    <w:rsid w:val="00416B2E"/>
    <w:rsid w:val="00416C93"/>
    <w:rsid w:val="00416CF2"/>
    <w:rsid w:val="00416F3E"/>
    <w:rsid w:val="004170F8"/>
    <w:rsid w:val="0041755F"/>
    <w:rsid w:val="00417611"/>
    <w:rsid w:val="00417644"/>
    <w:rsid w:val="0041785F"/>
    <w:rsid w:val="00417B6A"/>
    <w:rsid w:val="00420762"/>
    <w:rsid w:val="004207F6"/>
    <w:rsid w:val="0042085A"/>
    <w:rsid w:val="004208AB"/>
    <w:rsid w:val="004213DA"/>
    <w:rsid w:val="00421491"/>
    <w:rsid w:val="0042170E"/>
    <w:rsid w:val="004222D0"/>
    <w:rsid w:val="004231DE"/>
    <w:rsid w:val="004235A6"/>
    <w:rsid w:val="00423AEE"/>
    <w:rsid w:val="00423C23"/>
    <w:rsid w:val="00424240"/>
    <w:rsid w:val="004249B6"/>
    <w:rsid w:val="00424BFB"/>
    <w:rsid w:val="004254E7"/>
    <w:rsid w:val="004268B5"/>
    <w:rsid w:val="004269CB"/>
    <w:rsid w:val="00426A08"/>
    <w:rsid w:val="00427FC9"/>
    <w:rsid w:val="00430191"/>
    <w:rsid w:val="00430260"/>
    <w:rsid w:val="0043038F"/>
    <w:rsid w:val="0043062B"/>
    <w:rsid w:val="00430AE7"/>
    <w:rsid w:val="00430D4B"/>
    <w:rsid w:val="00431AF2"/>
    <w:rsid w:val="00431B71"/>
    <w:rsid w:val="00431D13"/>
    <w:rsid w:val="00431FBB"/>
    <w:rsid w:val="00431FEE"/>
    <w:rsid w:val="0043273C"/>
    <w:rsid w:val="00432CE1"/>
    <w:rsid w:val="00432DF6"/>
    <w:rsid w:val="00432FAB"/>
    <w:rsid w:val="0043535B"/>
    <w:rsid w:val="004356D4"/>
    <w:rsid w:val="0043576D"/>
    <w:rsid w:val="00435CB3"/>
    <w:rsid w:val="00436084"/>
    <w:rsid w:val="004363D4"/>
    <w:rsid w:val="00436463"/>
    <w:rsid w:val="00436F23"/>
    <w:rsid w:val="00440A6F"/>
    <w:rsid w:val="00440CEB"/>
    <w:rsid w:val="00440FA9"/>
    <w:rsid w:val="00441344"/>
    <w:rsid w:val="00441819"/>
    <w:rsid w:val="00441B2A"/>
    <w:rsid w:val="00441EA6"/>
    <w:rsid w:val="00441F94"/>
    <w:rsid w:val="00442275"/>
    <w:rsid w:val="00442431"/>
    <w:rsid w:val="00442749"/>
    <w:rsid w:val="00443B70"/>
    <w:rsid w:val="00443C9F"/>
    <w:rsid w:val="00443E35"/>
    <w:rsid w:val="004441EC"/>
    <w:rsid w:val="0044454F"/>
    <w:rsid w:val="00444B34"/>
    <w:rsid w:val="00444D69"/>
    <w:rsid w:val="00444DA3"/>
    <w:rsid w:val="00445236"/>
    <w:rsid w:val="00445279"/>
    <w:rsid w:val="004454D6"/>
    <w:rsid w:val="00445A17"/>
    <w:rsid w:val="00445C7D"/>
    <w:rsid w:val="00446217"/>
    <w:rsid w:val="004462A1"/>
    <w:rsid w:val="004462E7"/>
    <w:rsid w:val="004463C6"/>
    <w:rsid w:val="004464EF"/>
    <w:rsid w:val="00446AD6"/>
    <w:rsid w:val="00446B80"/>
    <w:rsid w:val="00446ED1"/>
    <w:rsid w:val="004478E2"/>
    <w:rsid w:val="0045048A"/>
    <w:rsid w:val="004504E3"/>
    <w:rsid w:val="004507B9"/>
    <w:rsid w:val="00450940"/>
    <w:rsid w:val="00450F6B"/>
    <w:rsid w:val="00451091"/>
    <w:rsid w:val="00451247"/>
    <w:rsid w:val="004512F7"/>
    <w:rsid w:val="00451744"/>
    <w:rsid w:val="00451D7D"/>
    <w:rsid w:val="00452014"/>
    <w:rsid w:val="0045201D"/>
    <w:rsid w:val="004523DF"/>
    <w:rsid w:val="004523FA"/>
    <w:rsid w:val="00452A78"/>
    <w:rsid w:val="00452F69"/>
    <w:rsid w:val="00452FD5"/>
    <w:rsid w:val="00453E35"/>
    <w:rsid w:val="00454168"/>
    <w:rsid w:val="004544AE"/>
    <w:rsid w:val="00454941"/>
    <w:rsid w:val="004549CB"/>
    <w:rsid w:val="004549D3"/>
    <w:rsid w:val="00454CE0"/>
    <w:rsid w:val="0045508B"/>
    <w:rsid w:val="00455724"/>
    <w:rsid w:val="0045663C"/>
    <w:rsid w:val="00457196"/>
    <w:rsid w:val="00457838"/>
    <w:rsid w:val="00457974"/>
    <w:rsid w:val="00457A12"/>
    <w:rsid w:val="00457F54"/>
    <w:rsid w:val="004600A3"/>
    <w:rsid w:val="0046088C"/>
    <w:rsid w:val="00460BFE"/>
    <w:rsid w:val="0046144D"/>
    <w:rsid w:val="004619E5"/>
    <w:rsid w:val="00461FA3"/>
    <w:rsid w:val="004620F6"/>
    <w:rsid w:val="00462552"/>
    <w:rsid w:val="00462DA8"/>
    <w:rsid w:val="004635E7"/>
    <w:rsid w:val="004637D9"/>
    <w:rsid w:val="00463F82"/>
    <w:rsid w:val="004646D8"/>
    <w:rsid w:val="004646E4"/>
    <w:rsid w:val="00464E4A"/>
    <w:rsid w:val="0046512C"/>
    <w:rsid w:val="00465541"/>
    <w:rsid w:val="00465E45"/>
    <w:rsid w:val="004667F9"/>
    <w:rsid w:val="00466C4B"/>
    <w:rsid w:val="004671F4"/>
    <w:rsid w:val="004679A1"/>
    <w:rsid w:val="004704B9"/>
    <w:rsid w:val="004708EE"/>
    <w:rsid w:val="004714D0"/>
    <w:rsid w:val="00471826"/>
    <w:rsid w:val="00471FB7"/>
    <w:rsid w:val="00472098"/>
    <w:rsid w:val="004729EC"/>
    <w:rsid w:val="00472CA7"/>
    <w:rsid w:val="00472FC6"/>
    <w:rsid w:val="004730F4"/>
    <w:rsid w:val="00473491"/>
    <w:rsid w:val="004735F6"/>
    <w:rsid w:val="004750F2"/>
    <w:rsid w:val="00475DD4"/>
    <w:rsid w:val="0047619F"/>
    <w:rsid w:val="0047679F"/>
    <w:rsid w:val="00476C7B"/>
    <w:rsid w:val="00476FFB"/>
    <w:rsid w:val="00476FFD"/>
    <w:rsid w:val="004773EE"/>
    <w:rsid w:val="004802BD"/>
    <w:rsid w:val="00480384"/>
    <w:rsid w:val="00480A8B"/>
    <w:rsid w:val="004822CE"/>
    <w:rsid w:val="004823FA"/>
    <w:rsid w:val="00482D21"/>
    <w:rsid w:val="00483ABD"/>
    <w:rsid w:val="00484E9B"/>
    <w:rsid w:val="004854E0"/>
    <w:rsid w:val="00485C71"/>
    <w:rsid w:val="00485E02"/>
    <w:rsid w:val="00486399"/>
    <w:rsid w:val="0048646C"/>
    <w:rsid w:val="00486E63"/>
    <w:rsid w:val="00487977"/>
    <w:rsid w:val="00487D14"/>
    <w:rsid w:val="004903C9"/>
    <w:rsid w:val="0049118A"/>
    <w:rsid w:val="00491255"/>
    <w:rsid w:val="00491758"/>
    <w:rsid w:val="00491EE1"/>
    <w:rsid w:val="00492379"/>
    <w:rsid w:val="00492A51"/>
    <w:rsid w:val="00493041"/>
    <w:rsid w:val="004934AB"/>
    <w:rsid w:val="004935B3"/>
    <w:rsid w:val="0049377D"/>
    <w:rsid w:val="00493856"/>
    <w:rsid w:val="00493C84"/>
    <w:rsid w:val="00493E47"/>
    <w:rsid w:val="00493FC1"/>
    <w:rsid w:val="00494218"/>
    <w:rsid w:val="004956D7"/>
    <w:rsid w:val="00495C0D"/>
    <w:rsid w:val="004962B7"/>
    <w:rsid w:val="004968C8"/>
    <w:rsid w:val="00496E31"/>
    <w:rsid w:val="004970C2"/>
    <w:rsid w:val="00497419"/>
    <w:rsid w:val="00497633"/>
    <w:rsid w:val="004977DE"/>
    <w:rsid w:val="00497C22"/>
    <w:rsid w:val="004A110F"/>
    <w:rsid w:val="004A179D"/>
    <w:rsid w:val="004A19CA"/>
    <w:rsid w:val="004A1E98"/>
    <w:rsid w:val="004A1EE1"/>
    <w:rsid w:val="004A22D9"/>
    <w:rsid w:val="004A3604"/>
    <w:rsid w:val="004A37F6"/>
    <w:rsid w:val="004A3F7B"/>
    <w:rsid w:val="004A4AF5"/>
    <w:rsid w:val="004A4C75"/>
    <w:rsid w:val="004A508A"/>
    <w:rsid w:val="004A53B5"/>
    <w:rsid w:val="004A54CD"/>
    <w:rsid w:val="004A5678"/>
    <w:rsid w:val="004A5C3F"/>
    <w:rsid w:val="004A62BE"/>
    <w:rsid w:val="004A640E"/>
    <w:rsid w:val="004A6494"/>
    <w:rsid w:val="004A7A30"/>
    <w:rsid w:val="004B0E13"/>
    <w:rsid w:val="004B0FFE"/>
    <w:rsid w:val="004B1460"/>
    <w:rsid w:val="004B27B1"/>
    <w:rsid w:val="004B2972"/>
    <w:rsid w:val="004B2CCF"/>
    <w:rsid w:val="004B2F80"/>
    <w:rsid w:val="004B2FA9"/>
    <w:rsid w:val="004B3182"/>
    <w:rsid w:val="004B348A"/>
    <w:rsid w:val="004B393F"/>
    <w:rsid w:val="004B39D2"/>
    <w:rsid w:val="004B3FF5"/>
    <w:rsid w:val="004B4603"/>
    <w:rsid w:val="004B486B"/>
    <w:rsid w:val="004B4A63"/>
    <w:rsid w:val="004B4F75"/>
    <w:rsid w:val="004B57F0"/>
    <w:rsid w:val="004B59BB"/>
    <w:rsid w:val="004B5CE5"/>
    <w:rsid w:val="004B6090"/>
    <w:rsid w:val="004B6216"/>
    <w:rsid w:val="004B64D7"/>
    <w:rsid w:val="004B6534"/>
    <w:rsid w:val="004B6946"/>
    <w:rsid w:val="004B6EAD"/>
    <w:rsid w:val="004B6EFE"/>
    <w:rsid w:val="004B7564"/>
    <w:rsid w:val="004B7691"/>
    <w:rsid w:val="004C0074"/>
    <w:rsid w:val="004C0A9D"/>
    <w:rsid w:val="004C0B17"/>
    <w:rsid w:val="004C1903"/>
    <w:rsid w:val="004C2100"/>
    <w:rsid w:val="004C2145"/>
    <w:rsid w:val="004C23DD"/>
    <w:rsid w:val="004C245F"/>
    <w:rsid w:val="004C3972"/>
    <w:rsid w:val="004C3BE9"/>
    <w:rsid w:val="004C50B9"/>
    <w:rsid w:val="004C50FA"/>
    <w:rsid w:val="004C5849"/>
    <w:rsid w:val="004C59B8"/>
    <w:rsid w:val="004C62BC"/>
    <w:rsid w:val="004C6989"/>
    <w:rsid w:val="004C6EB1"/>
    <w:rsid w:val="004C736C"/>
    <w:rsid w:val="004C73F2"/>
    <w:rsid w:val="004C7762"/>
    <w:rsid w:val="004C7B3E"/>
    <w:rsid w:val="004C7BF1"/>
    <w:rsid w:val="004C7CEA"/>
    <w:rsid w:val="004C7D24"/>
    <w:rsid w:val="004D07E9"/>
    <w:rsid w:val="004D0931"/>
    <w:rsid w:val="004D09E0"/>
    <w:rsid w:val="004D0C9F"/>
    <w:rsid w:val="004D0D6A"/>
    <w:rsid w:val="004D16B6"/>
    <w:rsid w:val="004D18B9"/>
    <w:rsid w:val="004D1BE8"/>
    <w:rsid w:val="004D1EBA"/>
    <w:rsid w:val="004D1F34"/>
    <w:rsid w:val="004D29D1"/>
    <w:rsid w:val="004D2AF6"/>
    <w:rsid w:val="004D2B58"/>
    <w:rsid w:val="004D2B5C"/>
    <w:rsid w:val="004D2E62"/>
    <w:rsid w:val="004D2ECF"/>
    <w:rsid w:val="004D3185"/>
    <w:rsid w:val="004D33B9"/>
    <w:rsid w:val="004D376C"/>
    <w:rsid w:val="004D3D24"/>
    <w:rsid w:val="004D491A"/>
    <w:rsid w:val="004D5822"/>
    <w:rsid w:val="004D5859"/>
    <w:rsid w:val="004D5887"/>
    <w:rsid w:val="004D5B61"/>
    <w:rsid w:val="004D5C7F"/>
    <w:rsid w:val="004D5F96"/>
    <w:rsid w:val="004D5F9C"/>
    <w:rsid w:val="004D6D0D"/>
    <w:rsid w:val="004D6EC0"/>
    <w:rsid w:val="004D7AC7"/>
    <w:rsid w:val="004D7B51"/>
    <w:rsid w:val="004D7F69"/>
    <w:rsid w:val="004E0642"/>
    <w:rsid w:val="004E07A0"/>
    <w:rsid w:val="004E0D7C"/>
    <w:rsid w:val="004E1323"/>
    <w:rsid w:val="004E14A7"/>
    <w:rsid w:val="004E1AED"/>
    <w:rsid w:val="004E1B90"/>
    <w:rsid w:val="004E1D54"/>
    <w:rsid w:val="004E29F0"/>
    <w:rsid w:val="004E2E2C"/>
    <w:rsid w:val="004E3735"/>
    <w:rsid w:val="004E39AC"/>
    <w:rsid w:val="004E3BE6"/>
    <w:rsid w:val="004E4287"/>
    <w:rsid w:val="004E4985"/>
    <w:rsid w:val="004E49F6"/>
    <w:rsid w:val="004E50DF"/>
    <w:rsid w:val="004E57D4"/>
    <w:rsid w:val="004E5F86"/>
    <w:rsid w:val="004E642A"/>
    <w:rsid w:val="004E6B97"/>
    <w:rsid w:val="004E7048"/>
    <w:rsid w:val="004E7B8A"/>
    <w:rsid w:val="004F0309"/>
    <w:rsid w:val="004F05C3"/>
    <w:rsid w:val="004F0DB5"/>
    <w:rsid w:val="004F111A"/>
    <w:rsid w:val="004F164A"/>
    <w:rsid w:val="004F269E"/>
    <w:rsid w:val="004F2DD0"/>
    <w:rsid w:val="004F32BF"/>
    <w:rsid w:val="004F344B"/>
    <w:rsid w:val="004F39F2"/>
    <w:rsid w:val="004F3DB4"/>
    <w:rsid w:val="004F3DD4"/>
    <w:rsid w:val="004F4C4A"/>
    <w:rsid w:val="004F51EA"/>
    <w:rsid w:val="004F5A51"/>
    <w:rsid w:val="004F5C06"/>
    <w:rsid w:val="004F5D7A"/>
    <w:rsid w:val="004F61DF"/>
    <w:rsid w:val="004F6653"/>
    <w:rsid w:val="004F68F4"/>
    <w:rsid w:val="004F6A00"/>
    <w:rsid w:val="004F6D9B"/>
    <w:rsid w:val="004F6FB0"/>
    <w:rsid w:val="004F7CD6"/>
    <w:rsid w:val="004F7D11"/>
    <w:rsid w:val="005002AD"/>
    <w:rsid w:val="00500374"/>
    <w:rsid w:val="005006C3"/>
    <w:rsid w:val="00500994"/>
    <w:rsid w:val="00500B1D"/>
    <w:rsid w:val="005016FF"/>
    <w:rsid w:val="00501B9E"/>
    <w:rsid w:val="00501E6D"/>
    <w:rsid w:val="00502FEA"/>
    <w:rsid w:val="0050307F"/>
    <w:rsid w:val="00503222"/>
    <w:rsid w:val="00503AEC"/>
    <w:rsid w:val="00503B89"/>
    <w:rsid w:val="005040D4"/>
    <w:rsid w:val="00504864"/>
    <w:rsid w:val="00504AE5"/>
    <w:rsid w:val="00504CFF"/>
    <w:rsid w:val="00505D2D"/>
    <w:rsid w:val="0050604C"/>
    <w:rsid w:val="0050634F"/>
    <w:rsid w:val="00506791"/>
    <w:rsid w:val="0050787B"/>
    <w:rsid w:val="005106CE"/>
    <w:rsid w:val="00510CAE"/>
    <w:rsid w:val="00511086"/>
    <w:rsid w:val="0051143D"/>
    <w:rsid w:val="005121B3"/>
    <w:rsid w:val="00512B69"/>
    <w:rsid w:val="0051374A"/>
    <w:rsid w:val="005138D3"/>
    <w:rsid w:val="00513B05"/>
    <w:rsid w:val="00513BFD"/>
    <w:rsid w:val="00513C2F"/>
    <w:rsid w:val="0051409C"/>
    <w:rsid w:val="00515706"/>
    <w:rsid w:val="00515A8B"/>
    <w:rsid w:val="00515B36"/>
    <w:rsid w:val="00516230"/>
    <w:rsid w:val="00516454"/>
    <w:rsid w:val="00521028"/>
    <w:rsid w:val="0052173B"/>
    <w:rsid w:val="00521C46"/>
    <w:rsid w:val="00521F13"/>
    <w:rsid w:val="00522559"/>
    <w:rsid w:val="00522C34"/>
    <w:rsid w:val="00522E50"/>
    <w:rsid w:val="005231CA"/>
    <w:rsid w:val="00523464"/>
    <w:rsid w:val="00523F2E"/>
    <w:rsid w:val="00524A33"/>
    <w:rsid w:val="00524F13"/>
    <w:rsid w:val="005252C5"/>
    <w:rsid w:val="00525C63"/>
    <w:rsid w:val="00526BFD"/>
    <w:rsid w:val="0052705B"/>
    <w:rsid w:val="005270B6"/>
    <w:rsid w:val="00527329"/>
    <w:rsid w:val="00527446"/>
    <w:rsid w:val="005304F6"/>
    <w:rsid w:val="00530641"/>
    <w:rsid w:val="00530771"/>
    <w:rsid w:val="005318D0"/>
    <w:rsid w:val="00531EB1"/>
    <w:rsid w:val="0053221C"/>
    <w:rsid w:val="00532593"/>
    <w:rsid w:val="00532AE0"/>
    <w:rsid w:val="00533FA1"/>
    <w:rsid w:val="005342FF"/>
    <w:rsid w:val="005348A3"/>
    <w:rsid w:val="00534F68"/>
    <w:rsid w:val="005351A0"/>
    <w:rsid w:val="0053536D"/>
    <w:rsid w:val="00535925"/>
    <w:rsid w:val="005359EA"/>
    <w:rsid w:val="00535B91"/>
    <w:rsid w:val="00535E69"/>
    <w:rsid w:val="005369E1"/>
    <w:rsid w:val="00536D90"/>
    <w:rsid w:val="00537290"/>
    <w:rsid w:val="0053750B"/>
    <w:rsid w:val="005376C9"/>
    <w:rsid w:val="00537891"/>
    <w:rsid w:val="00540A2A"/>
    <w:rsid w:val="00540AD2"/>
    <w:rsid w:val="0054126F"/>
    <w:rsid w:val="00541A4C"/>
    <w:rsid w:val="00542CB8"/>
    <w:rsid w:val="0054324C"/>
    <w:rsid w:val="005436CA"/>
    <w:rsid w:val="005437A1"/>
    <w:rsid w:val="00543A46"/>
    <w:rsid w:val="00543A5C"/>
    <w:rsid w:val="00543D5D"/>
    <w:rsid w:val="00543DB4"/>
    <w:rsid w:val="005443DD"/>
    <w:rsid w:val="005443F4"/>
    <w:rsid w:val="00544AAB"/>
    <w:rsid w:val="00544E39"/>
    <w:rsid w:val="00544F80"/>
    <w:rsid w:val="005450C2"/>
    <w:rsid w:val="00545313"/>
    <w:rsid w:val="00545764"/>
    <w:rsid w:val="00545A1E"/>
    <w:rsid w:val="00545B0C"/>
    <w:rsid w:val="00545ED5"/>
    <w:rsid w:val="00546696"/>
    <w:rsid w:val="0054687B"/>
    <w:rsid w:val="00546981"/>
    <w:rsid w:val="00546A2B"/>
    <w:rsid w:val="00546F43"/>
    <w:rsid w:val="00547A19"/>
    <w:rsid w:val="00547EFD"/>
    <w:rsid w:val="005516C0"/>
    <w:rsid w:val="005523EE"/>
    <w:rsid w:val="00552D43"/>
    <w:rsid w:val="00553257"/>
    <w:rsid w:val="00553457"/>
    <w:rsid w:val="0055394C"/>
    <w:rsid w:val="005544B7"/>
    <w:rsid w:val="00554BCC"/>
    <w:rsid w:val="00554DD2"/>
    <w:rsid w:val="005557E3"/>
    <w:rsid w:val="00555C54"/>
    <w:rsid w:val="00555FC3"/>
    <w:rsid w:val="00556560"/>
    <w:rsid w:val="0055742A"/>
    <w:rsid w:val="00557661"/>
    <w:rsid w:val="005579F0"/>
    <w:rsid w:val="00560908"/>
    <w:rsid w:val="005610D1"/>
    <w:rsid w:val="00561192"/>
    <w:rsid w:val="005618D0"/>
    <w:rsid w:val="00561949"/>
    <w:rsid w:val="00561B9F"/>
    <w:rsid w:val="00561FB2"/>
    <w:rsid w:val="00562BC0"/>
    <w:rsid w:val="00562EB1"/>
    <w:rsid w:val="005631CC"/>
    <w:rsid w:val="005633AD"/>
    <w:rsid w:val="005633E2"/>
    <w:rsid w:val="005634E7"/>
    <w:rsid w:val="00563CDC"/>
    <w:rsid w:val="00563DE1"/>
    <w:rsid w:val="00564030"/>
    <w:rsid w:val="0056471E"/>
    <w:rsid w:val="00564B2D"/>
    <w:rsid w:val="00564BF7"/>
    <w:rsid w:val="0056522E"/>
    <w:rsid w:val="0056536B"/>
    <w:rsid w:val="005656E6"/>
    <w:rsid w:val="005664B4"/>
    <w:rsid w:val="00566606"/>
    <w:rsid w:val="005667F3"/>
    <w:rsid w:val="005668EF"/>
    <w:rsid w:val="00566916"/>
    <w:rsid w:val="005669CF"/>
    <w:rsid w:val="00566B0B"/>
    <w:rsid w:val="00566D10"/>
    <w:rsid w:val="0056785A"/>
    <w:rsid w:val="00567CF9"/>
    <w:rsid w:val="00570F58"/>
    <w:rsid w:val="005714C5"/>
    <w:rsid w:val="00571C83"/>
    <w:rsid w:val="005726BB"/>
    <w:rsid w:val="00572A2D"/>
    <w:rsid w:val="00572C00"/>
    <w:rsid w:val="00572CCC"/>
    <w:rsid w:val="005730EF"/>
    <w:rsid w:val="0057377F"/>
    <w:rsid w:val="00574169"/>
    <w:rsid w:val="005741EB"/>
    <w:rsid w:val="0057480E"/>
    <w:rsid w:val="0057489B"/>
    <w:rsid w:val="00574B17"/>
    <w:rsid w:val="00574C51"/>
    <w:rsid w:val="00574F1D"/>
    <w:rsid w:val="005753F7"/>
    <w:rsid w:val="005756DF"/>
    <w:rsid w:val="00575889"/>
    <w:rsid w:val="00575DC5"/>
    <w:rsid w:val="00575F0A"/>
    <w:rsid w:val="005764AF"/>
    <w:rsid w:val="005767FD"/>
    <w:rsid w:val="00576848"/>
    <w:rsid w:val="00576973"/>
    <w:rsid w:val="00576FD2"/>
    <w:rsid w:val="005777D0"/>
    <w:rsid w:val="00577A4A"/>
    <w:rsid w:val="00577AB5"/>
    <w:rsid w:val="00577D48"/>
    <w:rsid w:val="005801AA"/>
    <w:rsid w:val="0058048D"/>
    <w:rsid w:val="00580E07"/>
    <w:rsid w:val="00581609"/>
    <w:rsid w:val="00581B8E"/>
    <w:rsid w:val="00581F1F"/>
    <w:rsid w:val="00582519"/>
    <w:rsid w:val="0058259A"/>
    <w:rsid w:val="005825A8"/>
    <w:rsid w:val="0058325D"/>
    <w:rsid w:val="005838BC"/>
    <w:rsid w:val="00583AD1"/>
    <w:rsid w:val="005847F2"/>
    <w:rsid w:val="0058515F"/>
    <w:rsid w:val="00585189"/>
    <w:rsid w:val="00585274"/>
    <w:rsid w:val="005852D9"/>
    <w:rsid w:val="00585809"/>
    <w:rsid w:val="00585815"/>
    <w:rsid w:val="00586424"/>
    <w:rsid w:val="00586551"/>
    <w:rsid w:val="005865A7"/>
    <w:rsid w:val="00591809"/>
    <w:rsid w:val="00591A6A"/>
    <w:rsid w:val="00591F51"/>
    <w:rsid w:val="00592456"/>
    <w:rsid w:val="00592865"/>
    <w:rsid w:val="005933D7"/>
    <w:rsid w:val="00594302"/>
    <w:rsid w:val="0059436C"/>
    <w:rsid w:val="00594AA6"/>
    <w:rsid w:val="00594C93"/>
    <w:rsid w:val="0059500D"/>
    <w:rsid w:val="00595022"/>
    <w:rsid w:val="00595079"/>
    <w:rsid w:val="0059510F"/>
    <w:rsid w:val="0059523F"/>
    <w:rsid w:val="00595652"/>
    <w:rsid w:val="00596456"/>
    <w:rsid w:val="0059665B"/>
    <w:rsid w:val="00596898"/>
    <w:rsid w:val="00596A3A"/>
    <w:rsid w:val="00596FFA"/>
    <w:rsid w:val="00597677"/>
    <w:rsid w:val="0059780B"/>
    <w:rsid w:val="00597C48"/>
    <w:rsid w:val="005A0007"/>
    <w:rsid w:val="005A03FB"/>
    <w:rsid w:val="005A0CF3"/>
    <w:rsid w:val="005A0EF2"/>
    <w:rsid w:val="005A127E"/>
    <w:rsid w:val="005A135B"/>
    <w:rsid w:val="005A1830"/>
    <w:rsid w:val="005A1AC9"/>
    <w:rsid w:val="005A212B"/>
    <w:rsid w:val="005A26CD"/>
    <w:rsid w:val="005A2B96"/>
    <w:rsid w:val="005A2F17"/>
    <w:rsid w:val="005A41FF"/>
    <w:rsid w:val="005A4905"/>
    <w:rsid w:val="005A4E65"/>
    <w:rsid w:val="005A4FB1"/>
    <w:rsid w:val="005A4FC0"/>
    <w:rsid w:val="005A5140"/>
    <w:rsid w:val="005A51F0"/>
    <w:rsid w:val="005A5ADA"/>
    <w:rsid w:val="005A6071"/>
    <w:rsid w:val="005A632F"/>
    <w:rsid w:val="005A6CBE"/>
    <w:rsid w:val="005A7198"/>
    <w:rsid w:val="005A7311"/>
    <w:rsid w:val="005A7847"/>
    <w:rsid w:val="005B036F"/>
    <w:rsid w:val="005B08BF"/>
    <w:rsid w:val="005B08EF"/>
    <w:rsid w:val="005B1195"/>
    <w:rsid w:val="005B11A4"/>
    <w:rsid w:val="005B1D3A"/>
    <w:rsid w:val="005B1DB0"/>
    <w:rsid w:val="005B23F5"/>
    <w:rsid w:val="005B25D5"/>
    <w:rsid w:val="005B263B"/>
    <w:rsid w:val="005B352A"/>
    <w:rsid w:val="005B3692"/>
    <w:rsid w:val="005B3B4C"/>
    <w:rsid w:val="005B3F4A"/>
    <w:rsid w:val="005B4A3F"/>
    <w:rsid w:val="005B505D"/>
    <w:rsid w:val="005B5430"/>
    <w:rsid w:val="005B55D2"/>
    <w:rsid w:val="005B5BDD"/>
    <w:rsid w:val="005B6675"/>
    <w:rsid w:val="005B66A1"/>
    <w:rsid w:val="005B6753"/>
    <w:rsid w:val="005B6C75"/>
    <w:rsid w:val="005B7043"/>
    <w:rsid w:val="005B7639"/>
    <w:rsid w:val="005B7C6D"/>
    <w:rsid w:val="005C0C8B"/>
    <w:rsid w:val="005C116C"/>
    <w:rsid w:val="005C2E1C"/>
    <w:rsid w:val="005C3BF1"/>
    <w:rsid w:val="005C4194"/>
    <w:rsid w:val="005C434C"/>
    <w:rsid w:val="005C452A"/>
    <w:rsid w:val="005C4590"/>
    <w:rsid w:val="005C4999"/>
    <w:rsid w:val="005C5602"/>
    <w:rsid w:val="005C5E79"/>
    <w:rsid w:val="005C5F14"/>
    <w:rsid w:val="005C5F60"/>
    <w:rsid w:val="005C6067"/>
    <w:rsid w:val="005C65F4"/>
    <w:rsid w:val="005C6B02"/>
    <w:rsid w:val="005C6E4E"/>
    <w:rsid w:val="005C70F4"/>
    <w:rsid w:val="005C740E"/>
    <w:rsid w:val="005D01FD"/>
    <w:rsid w:val="005D11A0"/>
    <w:rsid w:val="005D1495"/>
    <w:rsid w:val="005D15AF"/>
    <w:rsid w:val="005D1E7A"/>
    <w:rsid w:val="005D20C5"/>
    <w:rsid w:val="005D223A"/>
    <w:rsid w:val="005D2551"/>
    <w:rsid w:val="005D3574"/>
    <w:rsid w:val="005D3A1A"/>
    <w:rsid w:val="005D3E06"/>
    <w:rsid w:val="005D3E0B"/>
    <w:rsid w:val="005D4AC6"/>
    <w:rsid w:val="005D4B6C"/>
    <w:rsid w:val="005D4D31"/>
    <w:rsid w:val="005D4ECF"/>
    <w:rsid w:val="005D4FC2"/>
    <w:rsid w:val="005D525D"/>
    <w:rsid w:val="005D54DB"/>
    <w:rsid w:val="005D62E4"/>
    <w:rsid w:val="005D697E"/>
    <w:rsid w:val="005D71B6"/>
    <w:rsid w:val="005D781F"/>
    <w:rsid w:val="005D798E"/>
    <w:rsid w:val="005D79B3"/>
    <w:rsid w:val="005D7A94"/>
    <w:rsid w:val="005D7D64"/>
    <w:rsid w:val="005E1252"/>
    <w:rsid w:val="005E197F"/>
    <w:rsid w:val="005E1D5D"/>
    <w:rsid w:val="005E1E49"/>
    <w:rsid w:val="005E2C6C"/>
    <w:rsid w:val="005E33B7"/>
    <w:rsid w:val="005E3902"/>
    <w:rsid w:val="005E3DA8"/>
    <w:rsid w:val="005E4C35"/>
    <w:rsid w:val="005E4CC3"/>
    <w:rsid w:val="005E5C2A"/>
    <w:rsid w:val="005E5DB0"/>
    <w:rsid w:val="005E6EDB"/>
    <w:rsid w:val="005E7181"/>
    <w:rsid w:val="005E71C8"/>
    <w:rsid w:val="005E744F"/>
    <w:rsid w:val="005E74E9"/>
    <w:rsid w:val="005E7A75"/>
    <w:rsid w:val="005E7D38"/>
    <w:rsid w:val="005E7F20"/>
    <w:rsid w:val="005F002B"/>
    <w:rsid w:val="005F0E75"/>
    <w:rsid w:val="005F102E"/>
    <w:rsid w:val="005F10AD"/>
    <w:rsid w:val="005F1A2D"/>
    <w:rsid w:val="005F1FC3"/>
    <w:rsid w:val="005F21C5"/>
    <w:rsid w:val="005F3475"/>
    <w:rsid w:val="005F3D82"/>
    <w:rsid w:val="005F485C"/>
    <w:rsid w:val="005F54A8"/>
    <w:rsid w:val="005F60BC"/>
    <w:rsid w:val="005F675A"/>
    <w:rsid w:val="005F6BBE"/>
    <w:rsid w:val="00600407"/>
    <w:rsid w:val="006009B2"/>
    <w:rsid w:val="00600A1C"/>
    <w:rsid w:val="006015C0"/>
    <w:rsid w:val="00601727"/>
    <w:rsid w:val="00601968"/>
    <w:rsid w:val="0060205E"/>
    <w:rsid w:val="0060221A"/>
    <w:rsid w:val="0060264D"/>
    <w:rsid w:val="00602670"/>
    <w:rsid w:val="00602BBF"/>
    <w:rsid w:val="006030B4"/>
    <w:rsid w:val="00604581"/>
    <w:rsid w:val="00604801"/>
    <w:rsid w:val="00604D1D"/>
    <w:rsid w:val="006050D6"/>
    <w:rsid w:val="006053D5"/>
    <w:rsid w:val="00605CC5"/>
    <w:rsid w:val="00606485"/>
    <w:rsid w:val="006067B2"/>
    <w:rsid w:val="00607529"/>
    <w:rsid w:val="00607695"/>
    <w:rsid w:val="00607DA4"/>
    <w:rsid w:val="00610A18"/>
    <w:rsid w:val="00610ADB"/>
    <w:rsid w:val="00610B5E"/>
    <w:rsid w:val="0061127B"/>
    <w:rsid w:val="00612548"/>
    <w:rsid w:val="006125A7"/>
    <w:rsid w:val="00612F7D"/>
    <w:rsid w:val="00615D97"/>
    <w:rsid w:val="00616021"/>
    <w:rsid w:val="0061628E"/>
    <w:rsid w:val="0061694C"/>
    <w:rsid w:val="00616EBF"/>
    <w:rsid w:val="00617629"/>
    <w:rsid w:val="00617ECB"/>
    <w:rsid w:val="0062000D"/>
    <w:rsid w:val="00620111"/>
    <w:rsid w:val="00620DFB"/>
    <w:rsid w:val="00620ED0"/>
    <w:rsid w:val="00620FD7"/>
    <w:rsid w:val="0062103A"/>
    <w:rsid w:val="006210AA"/>
    <w:rsid w:val="006210AF"/>
    <w:rsid w:val="00621397"/>
    <w:rsid w:val="00621BEB"/>
    <w:rsid w:val="00621ECC"/>
    <w:rsid w:val="006221D7"/>
    <w:rsid w:val="0062244E"/>
    <w:rsid w:val="00622560"/>
    <w:rsid w:val="006229C4"/>
    <w:rsid w:val="00623B0F"/>
    <w:rsid w:val="006241E1"/>
    <w:rsid w:val="00624755"/>
    <w:rsid w:val="006248BF"/>
    <w:rsid w:val="00624E3C"/>
    <w:rsid w:val="00625403"/>
    <w:rsid w:val="006254FC"/>
    <w:rsid w:val="00625DD4"/>
    <w:rsid w:val="00626535"/>
    <w:rsid w:val="00626BF4"/>
    <w:rsid w:val="006277A3"/>
    <w:rsid w:val="00627813"/>
    <w:rsid w:val="00627BA7"/>
    <w:rsid w:val="00627CD4"/>
    <w:rsid w:val="00627E84"/>
    <w:rsid w:val="00630284"/>
    <w:rsid w:val="00630866"/>
    <w:rsid w:val="00630F11"/>
    <w:rsid w:val="00630FA3"/>
    <w:rsid w:val="00631182"/>
    <w:rsid w:val="006311AE"/>
    <w:rsid w:val="00631A11"/>
    <w:rsid w:val="006323BD"/>
    <w:rsid w:val="0063251C"/>
    <w:rsid w:val="00632596"/>
    <w:rsid w:val="00632ACB"/>
    <w:rsid w:val="00632D65"/>
    <w:rsid w:val="00632DE6"/>
    <w:rsid w:val="00633A36"/>
    <w:rsid w:val="00634AC2"/>
    <w:rsid w:val="00634EF6"/>
    <w:rsid w:val="0063507E"/>
    <w:rsid w:val="00635132"/>
    <w:rsid w:val="0063537C"/>
    <w:rsid w:val="00635858"/>
    <w:rsid w:val="00635CC6"/>
    <w:rsid w:val="00635DC7"/>
    <w:rsid w:val="00636198"/>
    <w:rsid w:val="00636A1D"/>
    <w:rsid w:val="00637873"/>
    <w:rsid w:val="00637FCE"/>
    <w:rsid w:val="00640E4B"/>
    <w:rsid w:val="006411A9"/>
    <w:rsid w:val="006414B2"/>
    <w:rsid w:val="00641578"/>
    <w:rsid w:val="006416D3"/>
    <w:rsid w:val="00641B12"/>
    <w:rsid w:val="006425D7"/>
    <w:rsid w:val="006425D9"/>
    <w:rsid w:val="006436BA"/>
    <w:rsid w:val="006439A8"/>
    <w:rsid w:val="00643C34"/>
    <w:rsid w:val="00643CDB"/>
    <w:rsid w:val="0064419C"/>
    <w:rsid w:val="00644447"/>
    <w:rsid w:val="00644AE5"/>
    <w:rsid w:val="00644BEF"/>
    <w:rsid w:val="00645372"/>
    <w:rsid w:val="006453B6"/>
    <w:rsid w:val="00645BDE"/>
    <w:rsid w:val="00645C53"/>
    <w:rsid w:val="00646621"/>
    <w:rsid w:val="00646907"/>
    <w:rsid w:val="00646AFC"/>
    <w:rsid w:val="00646DD6"/>
    <w:rsid w:val="00646EB6"/>
    <w:rsid w:val="0064703E"/>
    <w:rsid w:val="0064719C"/>
    <w:rsid w:val="00647994"/>
    <w:rsid w:val="00647FEF"/>
    <w:rsid w:val="00650710"/>
    <w:rsid w:val="00650F7C"/>
    <w:rsid w:val="0065119A"/>
    <w:rsid w:val="00652ACE"/>
    <w:rsid w:val="00653CBA"/>
    <w:rsid w:val="00653FC2"/>
    <w:rsid w:val="00654468"/>
    <w:rsid w:val="0065459F"/>
    <w:rsid w:val="0065504D"/>
    <w:rsid w:val="00655212"/>
    <w:rsid w:val="0065665C"/>
    <w:rsid w:val="006572F6"/>
    <w:rsid w:val="00657DFC"/>
    <w:rsid w:val="00657FFB"/>
    <w:rsid w:val="006609AB"/>
    <w:rsid w:val="00661FF1"/>
    <w:rsid w:val="006627A4"/>
    <w:rsid w:val="0066428F"/>
    <w:rsid w:val="006643C1"/>
    <w:rsid w:val="006654DD"/>
    <w:rsid w:val="00665BB9"/>
    <w:rsid w:val="006665F5"/>
    <w:rsid w:val="00666919"/>
    <w:rsid w:val="00666D15"/>
    <w:rsid w:val="006673F6"/>
    <w:rsid w:val="00670252"/>
    <w:rsid w:val="006703C7"/>
    <w:rsid w:val="00670797"/>
    <w:rsid w:val="00670AF3"/>
    <w:rsid w:val="00670B85"/>
    <w:rsid w:val="00670C06"/>
    <w:rsid w:val="00670DE5"/>
    <w:rsid w:val="00670E60"/>
    <w:rsid w:val="0067131B"/>
    <w:rsid w:val="00671699"/>
    <w:rsid w:val="00671DAE"/>
    <w:rsid w:val="00673109"/>
    <w:rsid w:val="00673770"/>
    <w:rsid w:val="00673863"/>
    <w:rsid w:val="00674940"/>
    <w:rsid w:val="00675361"/>
    <w:rsid w:val="00675404"/>
    <w:rsid w:val="006758E5"/>
    <w:rsid w:val="006759A5"/>
    <w:rsid w:val="00675DA6"/>
    <w:rsid w:val="00675E3A"/>
    <w:rsid w:val="00676772"/>
    <w:rsid w:val="006768D1"/>
    <w:rsid w:val="00676A92"/>
    <w:rsid w:val="0067720D"/>
    <w:rsid w:val="006772FE"/>
    <w:rsid w:val="00677824"/>
    <w:rsid w:val="00677F49"/>
    <w:rsid w:val="00680412"/>
    <w:rsid w:val="0068065E"/>
    <w:rsid w:val="00680B74"/>
    <w:rsid w:val="0068110B"/>
    <w:rsid w:val="00682380"/>
    <w:rsid w:val="0068283F"/>
    <w:rsid w:val="0068293A"/>
    <w:rsid w:val="006831CD"/>
    <w:rsid w:val="00683409"/>
    <w:rsid w:val="0068352B"/>
    <w:rsid w:val="00683746"/>
    <w:rsid w:val="00685075"/>
    <w:rsid w:val="006851F4"/>
    <w:rsid w:val="00685215"/>
    <w:rsid w:val="006852FB"/>
    <w:rsid w:val="0068556E"/>
    <w:rsid w:val="006867C8"/>
    <w:rsid w:val="00687092"/>
    <w:rsid w:val="00687248"/>
    <w:rsid w:val="006879D0"/>
    <w:rsid w:val="00687A1A"/>
    <w:rsid w:val="00687FB5"/>
    <w:rsid w:val="00690102"/>
    <w:rsid w:val="0069074A"/>
    <w:rsid w:val="00690769"/>
    <w:rsid w:val="006909B9"/>
    <w:rsid w:val="006917D4"/>
    <w:rsid w:val="00691E05"/>
    <w:rsid w:val="00691E73"/>
    <w:rsid w:val="006926D8"/>
    <w:rsid w:val="00693871"/>
    <w:rsid w:val="00693938"/>
    <w:rsid w:val="00693C11"/>
    <w:rsid w:val="00693C74"/>
    <w:rsid w:val="00693D82"/>
    <w:rsid w:val="00693E96"/>
    <w:rsid w:val="00694778"/>
    <w:rsid w:val="00694C57"/>
    <w:rsid w:val="00694F04"/>
    <w:rsid w:val="006952A6"/>
    <w:rsid w:val="0069536E"/>
    <w:rsid w:val="00695E09"/>
    <w:rsid w:val="0069633E"/>
    <w:rsid w:val="00696CE0"/>
    <w:rsid w:val="00697446"/>
    <w:rsid w:val="006976F3"/>
    <w:rsid w:val="006A0194"/>
    <w:rsid w:val="006A0ACC"/>
    <w:rsid w:val="006A0DE3"/>
    <w:rsid w:val="006A15B1"/>
    <w:rsid w:val="006A1AB4"/>
    <w:rsid w:val="006A246C"/>
    <w:rsid w:val="006A2851"/>
    <w:rsid w:val="006A2B1B"/>
    <w:rsid w:val="006A2D35"/>
    <w:rsid w:val="006A2F14"/>
    <w:rsid w:val="006A37BF"/>
    <w:rsid w:val="006A3A1E"/>
    <w:rsid w:val="006A3C36"/>
    <w:rsid w:val="006A40BB"/>
    <w:rsid w:val="006A4521"/>
    <w:rsid w:val="006A4C4D"/>
    <w:rsid w:val="006A4CFF"/>
    <w:rsid w:val="006A4FEF"/>
    <w:rsid w:val="006A5425"/>
    <w:rsid w:val="006A54A6"/>
    <w:rsid w:val="006A61A4"/>
    <w:rsid w:val="006A62D6"/>
    <w:rsid w:val="006A6BC6"/>
    <w:rsid w:val="006A6E36"/>
    <w:rsid w:val="006A7279"/>
    <w:rsid w:val="006B0276"/>
    <w:rsid w:val="006B03EF"/>
    <w:rsid w:val="006B0452"/>
    <w:rsid w:val="006B0B7E"/>
    <w:rsid w:val="006B16BD"/>
    <w:rsid w:val="006B1920"/>
    <w:rsid w:val="006B20FA"/>
    <w:rsid w:val="006B2B0F"/>
    <w:rsid w:val="006B3418"/>
    <w:rsid w:val="006B374B"/>
    <w:rsid w:val="006B3872"/>
    <w:rsid w:val="006B3A8B"/>
    <w:rsid w:val="006B44BA"/>
    <w:rsid w:val="006B4C93"/>
    <w:rsid w:val="006B5785"/>
    <w:rsid w:val="006B5D61"/>
    <w:rsid w:val="006B5D92"/>
    <w:rsid w:val="006B63C5"/>
    <w:rsid w:val="006B789B"/>
    <w:rsid w:val="006B7A62"/>
    <w:rsid w:val="006B7C70"/>
    <w:rsid w:val="006B7D03"/>
    <w:rsid w:val="006B7F1C"/>
    <w:rsid w:val="006C0DB1"/>
    <w:rsid w:val="006C1A6E"/>
    <w:rsid w:val="006C2347"/>
    <w:rsid w:val="006C26B1"/>
    <w:rsid w:val="006C27EB"/>
    <w:rsid w:val="006C2911"/>
    <w:rsid w:val="006C2BC9"/>
    <w:rsid w:val="006C2EEF"/>
    <w:rsid w:val="006C3087"/>
    <w:rsid w:val="006C3C35"/>
    <w:rsid w:val="006C3FC9"/>
    <w:rsid w:val="006C42C0"/>
    <w:rsid w:val="006C42E6"/>
    <w:rsid w:val="006C436B"/>
    <w:rsid w:val="006C46BE"/>
    <w:rsid w:val="006C4962"/>
    <w:rsid w:val="006C578E"/>
    <w:rsid w:val="006C5B2C"/>
    <w:rsid w:val="006C5CBC"/>
    <w:rsid w:val="006C6084"/>
    <w:rsid w:val="006C62A7"/>
    <w:rsid w:val="006C68E4"/>
    <w:rsid w:val="006C775A"/>
    <w:rsid w:val="006C7F5F"/>
    <w:rsid w:val="006D028C"/>
    <w:rsid w:val="006D06C9"/>
    <w:rsid w:val="006D1914"/>
    <w:rsid w:val="006D1F2D"/>
    <w:rsid w:val="006D225E"/>
    <w:rsid w:val="006D274E"/>
    <w:rsid w:val="006D2BDA"/>
    <w:rsid w:val="006D2E50"/>
    <w:rsid w:val="006D31AD"/>
    <w:rsid w:val="006D39EB"/>
    <w:rsid w:val="006D3AE2"/>
    <w:rsid w:val="006D47FA"/>
    <w:rsid w:val="006D5B73"/>
    <w:rsid w:val="006D60BB"/>
    <w:rsid w:val="006D6820"/>
    <w:rsid w:val="006D69BD"/>
    <w:rsid w:val="006D6C53"/>
    <w:rsid w:val="006D6C8E"/>
    <w:rsid w:val="006D6E0E"/>
    <w:rsid w:val="006D74EC"/>
    <w:rsid w:val="006D77FD"/>
    <w:rsid w:val="006E02B9"/>
    <w:rsid w:val="006E0946"/>
    <w:rsid w:val="006E09C9"/>
    <w:rsid w:val="006E0AF1"/>
    <w:rsid w:val="006E0E25"/>
    <w:rsid w:val="006E118F"/>
    <w:rsid w:val="006E119C"/>
    <w:rsid w:val="006E12AB"/>
    <w:rsid w:val="006E1932"/>
    <w:rsid w:val="006E1CA3"/>
    <w:rsid w:val="006E28C6"/>
    <w:rsid w:val="006E2FBD"/>
    <w:rsid w:val="006E2FD6"/>
    <w:rsid w:val="006E31B5"/>
    <w:rsid w:val="006E405F"/>
    <w:rsid w:val="006E44C0"/>
    <w:rsid w:val="006E67B3"/>
    <w:rsid w:val="006E727A"/>
    <w:rsid w:val="006E74CF"/>
    <w:rsid w:val="006E74EE"/>
    <w:rsid w:val="006F0175"/>
    <w:rsid w:val="006F0193"/>
    <w:rsid w:val="006F0807"/>
    <w:rsid w:val="006F0EBB"/>
    <w:rsid w:val="006F0F39"/>
    <w:rsid w:val="006F120B"/>
    <w:rsid w:val="006F1278"/>
    <w:rsid w:val="006F150C"/>
    <w:rsid w:val="006F1956"/>
    <w:rsid w:val="006F2246"/>
    <w:rsid w:val="006F237D"/>
    <w:rsid w:val="006F28C4"/>
    <w:rsid w:val="006F2CA9"/>
    <w:rsid w:val="006F2D1E"/>
    <w:rsid w:val="006F2F33"/>
    <w:rsid w:val="006F3A94"/>
    <w:rsid w:val="006F3BE4"/>
    <w:rsid w:val="006F3EAE"/>
    <w:rsid w:val="006F506B"/>
    <w:rsid w:val="006F50A2"/>
    <w:rsid w:val="006F56C1"/>
    <w:rsid w:val="006F58A2"/>
    <w:rsid w:val="006F58D9"/>
    <w:rsid w:val="006F59F1"/>
    <w:rsid w:val="006F5ACD"/>
    <w:rsid w:val="006F7456"/>
    <w:rsid w:val="006F76A7"/>
    <w:rsid w:val="006F7BC0"/>
    <w:rsid w:val="0070061B"/>
    <w:rsid w:val="00700C23"/>
    <w:rsid w:val="0070189D"/>
    <w:rsid w:val="0070208B"/>
    <w:rsid w:val="007029B9"/>
    <w:rsid w:val="00702ABE"/>
    <w:rsid w:val="00702FBF"/>
    <w:rsid w:val="00703010"/>
    <w:rsid w:val="00703B23"/>
    <w:rsid w:val="00704026"/>
    <w:rsid w:val="00704104"/>
    <w:rsid w:val="00704AF5"/>
    <w:rsid w:val="00704B57"/>
    <w:rsid w:val="00704F00"/>
    <w:rsid w:val="007052B2"/>
    <w:rsid w:val="0070545E"/>
    <w:rsid w:val="00705AEB"/>
    <w:rsid w:val="00705BA0"/>
    <w:rsid w:val="00706AC5"/>
    <w:rsid w:val="00706B03"/>
    <w:rsid w:val="00706C4E"/>
    <w:rsid w:val="00706CD8"/>
    <w:rsid w:val="00706DDA"/>
    <w:rsid w:val="007070BA"/>
    <w:rsid w:val="007079AE"/>
    <w:rsid w:val="00707ADF"/>
    <w:rsid w:val="00710685"/>
    <w:rsid w:val="007108D4"/>
    <w:rsid w:val="007112FF"/>
    <w:rsid w:val="00711C97"/>
    <w:rsid w:val="00712699"/>
    <w:rsid w:val="007132ED"/>
    <w:rsid w:val="00713704"/>
    <w:rsid w:val="00713784"/>
    <w:rsid w:val="00713AD4"/>
    <w:rsid w:val="007140D3"/>
    <w:rsid w:val="007148A5"/>
    <w:rsid w:val="00714965"/>
    <w:rsid w:val="00714B40"/>
    <w:rsid w:val="007154CD"/>
    <w:rsid w:val="0071564A"/>
    <w:rsid w:val="00716C42"/>
    <w:rsid w:val="007176EF"/>
    <w:rsid w:val="00717E9D"/>
    <w:rsid w:val="00720800"/>
    <w:rsid w:val="007212AD"/>
    <w:rsid w:val="007214F4"/>
    <w:rsid w:val="007220B2"/>
    <w:rsid w:val="007227B9"/>
    <w:rsid w:val="00722A99"/>
    <w:rsid w:val="00722D53"/>
    <w:rsid w:val="00722DD7"/>
    <w:rsid w:val="00723111"/>
    <w:rsid w:val="007232C4"/>
    <w:rsid w:val="007236E7"/>
    <w:rsid w:val="00723969"/>
    <w:rsid w:val="007239DE"/>
    <w:rsid w:val="00723A2C"/>
    <w:rsid w:val="007243A0"/>
    <w:rsid w:val="00724425"/>
    <w:rsid w:val="0072464D"/>
    <w:rsid w:val="00724D50"/>
    <w:rsid w:val="00724D60"/>
    <w:rsid w:val="007254D2"/>
    <w:rsid w:val="00725871"/>
    <w:rsid w:val="00725C5C"/>
    <w:rsid w:val="00725D4D"/>
    <w:rsid w:val="007261E6"/>
    <w:rsid w:val="0072640B"/>
    <w:rsid w:val="007269A8"/>
    <w:rsid w:val="00726D8E"/>
    <w:rsid w:val="00726F0D"/>
    <w:rsid w:val="00727191"/>
    <w:rsid w:val="007271E7"/>
    <w:rsid w:val="00727656"/>
    <w:rsid w:val="007276C6"/>
    <w:rsid w:val="00727EE8"/>
    <w:rsid w:val="00730579"/>
    <w:rsid w:val="007306F1"/>
    <w:rsid w:val="00730E4D"/>
    <w:rsid w:val="00731301"/>
    <w:rsid w:val="0073131E"/>
    <w:rsid w:val="00731FFC"/>
    <w:rsid w:val="00732145"/>
    <w:rsid w:val="00732181"/>
    <w:rsid w:val="007322D4"/>
    <w:rsid w:val="007325F4"/>
    <w:rsid w:val="00732B9E"/>
    <w:rsid w:val="0073484D"/>
    <w:rsid w:val="00734D50"/>
    <w:rsid w:val="00734FE9"/>
    <w:rsid w:val="00735949"/>
    <w:rsid w:val="00735F68"/>
    <w:rsid w:val="00736A2F"/>
    <w:rsid w:val="00736E3B"/>
    <w:rsid w:val="0073758B"/>
    <w:rsid w:val="007379E5"/>
    <w:rsid w:val="007405A7"/>
    <w:rsid w:val="0074083B"/>
    <w:rsid w:val="00740AA7"/>
    <w:rsid w:val="00740AD4"/>
    <w:rsid w:val="00740FAD"/>
    <w:rsid w:val="0074150E"/>
    <w:rsid w:val="00741823"/>
    <w:rsid w:val="00741A0B"/>
    <w:rsid w:val="00741E3E"/>
    <w:rsid w:val="00742571"/>
    <w:rsid w:val="00742AC0"/>
    <w:rsid w:val="00743264"/>
    <w:rsid w:val="007443CE"/>
    <w:rsid w:val="00744ADC"/>
    <w:rsid w:val="00744C84"/>
    <w:rsid w:val="00744ED2"/>
    <w:rsid w:val="007450C5"/>
    <w:rsid w:val="00745311"/>
    <w:rsid w:val="00745B2D"/>
    <w:rsid w:val="00745E3B"/>
    <w:rsid w:val="00746694"/>
    <w:rsid w:val="00747001"/>
    <w:rsid w:val="007476A2"/>
    <w:rsid w:val="00747A2F"/>
    <w:rsid w:val="00747E8D"/>
    <w:rsid w:val="007500B6"/>
    <w:rsid w:val="007500DF"/>
    <w:rsid w:val="00750283"/>
    <w:rsid w:val="007502BC"/>
    <w:rsid w:val="007502EE"/>
    <w:rsid w:val="00751502"/>
    <w:rsid w:val="007516DC"/>
    <w:rsid w:val="007517ED"/>
    <w:rsid w:val="00751A45"/>
    <w:rsid w:val="00751B68"/>
    <w:rsid w:val="007522E2"/>
    <w:rsid w:val="00752383"/>
    <w:rsid w:val="007525D7"/>
    <w:rsid w:val="0075269F"/>
    <w:rsid w:val="00752D4F"/>
    <w:rsid w:val="00753275"/>
    <w:rsid w:val="00753346"/>
    <w:rsid w:val="007539A9"/>
    <w:rsid w:val="0075420A"/>
    <w:rsid w:val="00754C2D"/>
    <w:rsid w:val="00754F3D"/>
    <w:rsid w:val="00755018"/>
    <w:rsid w:val="007551D4"/>
    <w:rsid w:val="00755D03"/>
    <w:rsid w:val="00756190"/>
    <w:rsid w:val="0075642A"/>
    <w:rsid w:val="00756563"/>
    <w:rsid w:val="00756A5A"/>
    <w:rsid w:val="007570AD"/>
    <w:rsid w:val="00757394"/>
    <w:rsid w:val="007600EA"/>
    <w:rsid w:val="00760911"/>
    <w:rsid w:val="007609E3"/>
    <w:rsid w:val="00761628"/>
    <w:rsid w:val="00761F83"/>
    <w:rsid w:val="00762682"/>
    <w:rsid w:val="00762ED2"/>
    <w:rsid w:val="00763423"/>
    <w:rsid w:val="007637E2"/>
    <w:rsid w:val="00763983"/>
    <w:rsid w:val="00764286"/>
    <w:rsid w:val="007642BD"/>
    <w:rsid w:val="00764467"/>
    <w:rsid w:val="00764E76"/>
    <w:rsid w:val="00764F87"/>
    <w:rsid w:val="007652DB"/>
    <w:rsid w:val="00765693"/>
    <w:rsid w:val="00765697"/>
    <w:rsid w:val="00765974"/>
    <w:rsid w:val="007659E2"/>
    <w:rsid w:val="00766414"/>
    <w:rsid w:val="00766614"/>
    <w:rsid w:val="00766C7B"/>
    <w:rsid w:val="00766ED1"/>
    <w:rsid w:val="007675B3"/>
    <w:rsid w:val="00767632"/>
    <w:rsid w:val="00770540"/>
    <w:rsid w:val="007712E1"/>
    <w:rsid w:val="0077130F"/>
    <w:rsid w:val="0077150C"/>
    <w:rsid w:val="007715DE"/>
    <w:rsid w:val="0077174B"/>
    <w:rsid w:val="007717D7"/>
    <w:rsid w:val="00772274"/>
    <w:rsid w:val="007722F1"/>
    <w:rsid w:val="0077237D"/>
    <w:rsid w:val="0077275C"/>
    <w:rsid w:val="0077280E"/>
    <w:rsid w:val="00772A11"/>
    <w:rsid w:val="00774064"/>
    <w:rsid w:val="007740A0"/>
    <w:rsid w:val="00774515"/>
    <w:rsid w:val="007745CA"/>
    <w:rsid w:val="00775397"/>
    <w:rsid w:val="00775588"/>
    <w:rsid w:val="007755E3"/>
    <w:rsid w:val="00775E84"/>
    <w:rsid w:val="00775FC2"/>
    <w:rsid w:val="00776208"/>
    <w:rsid w:val="007771C3"/>
    <w:rsid w:val="0077737C"/>
    <w:rsid w:val="00777392"/>
    <w:rsid w:val="00777395"/>
    <w:rsid w:val="00780009"/>
    <w:rsid w:val="007802B7"/>
    <w:rsid w:val="007802CD"/>
    <w:rsid w:val="007802F6"/>
    <w:rsid w:val="00780510"/>
    <w:rsid w:val="00780C37"/>
    <w:rsid w:val="007814AE"/>
    <w:rsid w:val="00782396"/>
    <w:rsid w:val="00782546"/>
    <w:rsid w:val="007831B5"/>
    <w:rsid w:val="007833CE"/>
    <w:rsid w:val="007835CB"/>
    <w:rsid w:val="00783675"/>
    <w:rsid w:val="007837C6"/>
    <w:rsid w:val="007837DC"/>
    <w:rsid w:val="00783937"/>
    <w:rsid w:val="00784BCA"/>
    <w:rsid w:val="00784E06"/>
    <w:rsid w:val="007853EF"/>
    <w:rsid w:val="0078560F"/>
    <w:rsid w:val="00786274"/>
    <w:rsid w:val="00786278"/>
    <w:rsid w:val="007864D3"/>
    <w:rsid w:val="00787A1D"/>
    <w:rsid w:val="00787A46"/>
    <w:rsid w:val="00787B47"/>
    <w:rsid w:val="0079008F"/>
    <w:rsid w:val="00790229"/>
    <w:rsid w:val="007903C9"/>
    <w:rsid w:val="007905E1"/>
    <w:rsid w:val="0079069E"/>
    <w:rsid w:val="00790885"/>
    <w:rsid w:val="00790933"/>
    <w:rsid w:val="0079148E"/>
    <w:rsid w:val="00791BD0"/>
    <w:rsid w:val="00791F3C"/>
    <w:rsid w:val="0079263E"/>
    <w:rsid w:val="00792743"/>
    <w:rsid w:val="0079282C"/>
    <w:rsid w:val="007938D2"/>
    <w:rsid w:val="00793D83"/>
    <w:rsid w:val="00794913"/>
    <w:rsid w:val="00794BE8"/>
    <w:rsid w:val="00795149"/>
    <w:rsid w:val="00795927"/>
    <w:rsid w:val="007959C9"/>
    <w:rsid w:val="00795C6C"/>
    <w:rsid w:val="00796671"/>
    <w:rsid w:val="0079672F"/>
    <w:rsid w:val="0079689D"/>
    <w:rsid w:val="00796EBF"/>
    <w:rsid w:val="00797A28"/>
    <w:rsid w:val="00797B8D"/>
    <w:rsid w:val="00797DAA"/>
    <w:rsid w:val="007A0408"/>
    <w:rsid w:val="007A13A9"/>
    <w:rsid w:val="007A1B64"/>
    <w:rsid w:val="007A1E20"/>
    <w:rsid w:val="007A20F6"/>
    <w:rsid w:val="007A2239"/>
    <w:rsid w:val="007A25BF"/>
    <w:rsid w:val="007A3226"/>
    <w:rsid w:val="007A36E5"/>
    <w:rsid w:val="007A42B8"/>
    <w:rsid w:val="007A4387"/>
    <w:rsid w:val="007A4CB0"/>
    <w:rsid w:val="007A4DFC"/>
    <w:rsid w:val="007A4EC9"/>
    <w:rsid w:val="007A61F6"/>
    <w:rsid w:val="007A634E"/>
    <w:rsid w:val="007A651C"/>
    <w:rsid w:val="007A6637"/>
    <w:rsid w:val="007A6A5E"/>
    <w:rsid w:val="007A6B8A"/>
    <w:rsid w:val="007A73D5"/>
    <w:rsid w:val="007A7CBA"/>
    <w:rsid w:val="007A7D7A"/>
    <w:rsid w:val="007A7E02"/>
    <w:rsid w:val="007B0468"/>
    <w:rsid w:val="007B0697"/>
    <w:rsid w:val="007B171A"/>
    <w:rsid w:val="007B1F89"/>
    <w:rsid w:val="007B23EF"/>
    <w:rsid w:val="007B2A34"/>
    <w:rsid w:val="007B2C04"/>
    <w:rsid w:val="007B2E63"/>
    <w:rsid w:val="007B33A4"/>
    <w:rsid w:val="007B371B"/>
    <w:rsid w:val="007B3964"/>
    <w:rsid w:val="007B3BD7"/>
    <w:rsid w:val="007B3BF8"/>
    <w:rsid w:val="007B3C27"/>
    <w:rsid w:val="007B43B9"/>
    <w:rsid w:val="007B47A2"/>
    <w:rsid w:val="007B4FA1"/>
    <w:rsid w:val="007B51F9"/>
    <w:rsid w:val="007B5854"/>
    <w:rsid w:val="007B5A1C"/>
    <w:rsid w:val="007B5C19"/>
    <w:rsid w:val="007B5E4B"/>
    <w:rsid w:val="007B7181"/>
    <w:rsid w:val="007C0010"/>
    <w:rsid w:val="007C04D2"/>
    <w:rsid w:val="007C0A2C"/>
    <w:rsid w:val="007C0E33"/>
    <w:rsid w:val="007C13B0"/>
    <w:rsid w:val="007C16AA"/>
    <w:rsid w:val="007C179F"/>
    <w:rsid w:val="007C187C"/>
    <w:rsid w:val="007C1A43"/>
    <w:rsid w:val="007C1EBA"/>
    <w:rsid w:val="007C27A9"/>
    <w:rsid w:val="007C31B1"/>
    <w:rsid w:val="007C3A01"/>
    <w:rsid w:val="007C3D7A"/>
    <w:rsid w:val="007C5BF1"/>
    <w:rsid w:val="007C5DF1"/>
    <w:rsid w:val="007C6354"/>
    <w:rsid w:val="007C6885"/>
    <w:rsid w:val="007C6DAF"/>
    <w:rsid w:val="007C731F"/>
    <w:rsid w:val="007C7D00"/>
    <w:rsid w:val="007C7D8C"/>
    <w:rsid w:val="007D100C"/>
    <w:rsid w:val="007D10C0"/>
    <w:rsid w:val="007D1244"/>
    <w:rsid w:val="007D1AD7"/>
    <w:rsid w:val="007D1CC9"/>
    <w:rsid w:val="007D20A8"/>
    <w:rsid w:val="007D219A"/>
    <w:rsid w:val="007D2250"/>
    <w:rsid w:val="007D275A"/>
    <w:rsid w:val="007D28A4"/>
    <w:rsid w:val="007D2AAE"/>
    <w:rsid w:val="007D323E"/>
    <w:rsid w:val="007D3B86"/>
    <w:rsid w:val="007D49CB"/>
    <w:rsid w:val="007D4EFC"/>
    <w:rsid w:val="007D53E0"/>
    <w:rsid w:val="007D548D"/>
    <w:rsid w:val="007D5541"/>
    <w:rsid w:val="007D55F5"/>
    <w:rsid w:val="007D5993"/>
    <w:rsid w:val="007D5E67"/>
    <w:rsid w:val="007D62F9"/>
    <w:rsid w:val="007D6C93"/>
    <w:rsid w:val="007D6EF0"/>
    <w:rsid w:val="007D6F2B"/>
    <w:rsid w:val="007D737A"/>
    <w:rsid w:val="007D7E5C"/>
    <w:rsid w:val="007E04CB"/>
    <w:rsid w:val="007E099D"/>
    <w:rsid w:val="007E0B9E"/>
    <w:rsid w:val="007E179D"/>
    <w:rsid w:val="007E1948"/>
    <w:rsid w:val="007E1AC0"/>
    <w:rsid w:val="007E1DBA"/>
    <w:rsid w:val="007E21CF"/>
    <w:rsid w:val="007E224E"/>
    <w:rsid w:val="007E244E"/>
    <w:rsid w:val="007E25E6"/>
    <w:rsid w:val="007E2EC8"/>
    <w:rsid w:val="007E2FC9"/>
    <w:rsid w:val="007E37DE"/>
    <w:rsid w:val="007E389A"/>
    <w:rsid w:val="007E44DB"/>
    <w:rsid w:val="007E4E3C"/>
    <w:rsid w:val="007E574E"/>
    <w:rsid w:val="007E5A86"/>
    <w:rsid w:val="007E6932"/>
    <w:rsid w:val="007E697A"/>
    <w:rsid w:val="007E72FA"/>
    <w:rsid w:val="007E7543"/>
    <w:rsid w:val="007E7763"/>
    <w:rsid w:val="007E7E9E"/>
    <w:rsid w:val="007E7F5C"/>
    <w:rsid w:val="007F007B"/>
    <w:rsid w:val="007F00A9"/>
    <w:rsid w:val="007F0213"/>
    <w:rsid w:val="007F03F9"/>
    <w:rsid w:val="007F0805"/>
    <w:rsid w:val="007F0B0B"/>
    <w:rsid w:val="007F132A"/>
    <w:rsid w:val="007F1BF6"/>
    <w:rsid w:val="007F1EE4"/>
    <w:rsid w:val="007F1FF4"/>
    <w:rsid w:val="007F2335"/>
    <w:rsid w:val="007F233E"/>
    <w:rsid w:val="007F2657"/>
    <w:rsid w:val="007F3203"/>
    <w:rsid w:val="007F32B0"/>
    <w:rsid w:val="007F32CE"/>
    <w:rsid w:val="007F3646"/>
    <w:rsid w:val="007F4449"/>
    <w:rsid w:val="007F58EE"/>
    <w:rsid w:val="007F5B8B"/>
    <w:rsid w:val="007F6805"/>
    <w:rsid w:val="007F6FFF"/>
    <w:rsid w:val="007F71FD"/>
    <w:rsid w:val="007F722C"/>
    <w:rsid w:val="007F7568"/>
    <w:rsid w:val="007F772D"/>
    <w:rsid w:val="007F7C82"/>
    <w:rsid w:val="008001BF"/>
    <w:rsid w:val="0080077D"/>
    <w:rsid w:val="008009E4"/>
    <w:rsid w:val="00800C81"/>
    <w:rsid w:val="008016D8"/>
    <w:rsid w:val="008020B1"/>
    <w:rsid w:val="008026AF"/>
    <w:rsid w:val="00803458"/>
    <w:rsid w:val="00803523"/>
    <w:rsid w:val="00803BBE"/>
    <w:rsid w:val="00803CE9"/>
    <w:rsid w:val="00803D72"/>
    <w:rsid w:val="00804247"/>
    <w:rsid w:val="008044D2"/>
    <w:rsid w:val="00804AB4"/>
    <w:rsid w:val="0080585D"/>
    <w:rsid w:val="00805AC6"/>
    <w:rsid w:val="00805C55"/>
    <w:rsid w:val="00805FF6"/>
    <w:rsid w:val="0080600E"/>
    <w:rsid w:val="00806CB0"/>
    <w:rsid w:val="00806CF3"/>
    <w:rsid w:val="0080735E"/>
    <w:rsid w:val="0080777B"/>
    <w:rsid w:val="00807A6C"/>
    <w:rsid w:val="008100B7"/>
    <w:rsid w:val="008101F2"/>
    <w:rsid w:val="00810216"/>
    <w:rsid w:val="00810F1F"/>
    <w:rsid w:val="00811129"/>
    <w:rsid w:val="008114E2"/>
    <w:rsid w:val="008117D6"/>
    <w:rsid w:val="00811802"/>
    <w:rsid w:val="00811823"/>
    <w:rsid w:val="0081256C"/>
    <w:rsid w:val="00812796"/>
    <w:rsid w:val="00812881"/>
    <w:rsid w:val="00812BD3"/>
    <w:rsid w:val="00812FB4"/>
    <w:rsid w:val="0081346D"/>
    <w:rsid w:val="008137FA"/>
    <w:rsid w:val="008144C1"/>
    <w:rsid w:val="008148A1"/>
    <w:rsid w:val="0081613F"/>
    <w:rsid w:val="008167E4"/>
    <w:rsid w:val="00817C17"/>
    <w:rsid w:val="00817F2B"/>
    <w:rsid w:val="008205EC"/>
    <w:rsid w:val="008211C1"/>
    <w:rsid w:val="008214D1"/>
    <w:rsid w:val="00821571"/>
    <w:rsid w:val="008215A2"/>
    <w:rsid w:val="00821C98"/>
    <w:rsid w:val="00822149"/>
    <w:rsid w:val="00823029"/>
    <w:rsid w:val="00824421"/>
    <w:rsid w:val="00824E67"/>
    <w:rsid w:val="00825472"/>
    <w:rsid w:val="00825C25"/>
    <w:rsid w:val="00825D85"/>
    <w:rsid w:val="00825FF7"/>
    <w:rsid w:val="0082641B"/>
    <w:rsid w:val="00826801"/>
    <w:rsid w:val="00826FF4"/>
    <w:rsid w:val="00827A42"/>
    <w:rsid w:val="00827ED2"/>
    <w:rsid w:val="00830726"/>
    <w:rsid w:val="00830F27"/>
    <w:rsid w:val="008314CB"/>
    <w:rsid w:val="00831E68"/>
    <w:rsid w:val="008320C1"/>
    <w:rsid w:val="00832319"/>
    <w:rsid w:val="00832912"/>
    <w:rsid w:val="00833A66"/>
    <w:rsid w:val="00833F5A"/>
    <w:rsid w:val="008341F4"/>
    <w:rsid w:val="0083484B"/>
    <w:rsid w:val="0083532E"/>
    <w:rsid w:val="008354F7"/>
    <w:rsid w:val="008356CF"/>
    <w:rsid w:val="00835D68"/>
    <w:rsid w:val="00836017"/>
    <w:rsid w:val="00836700"/>
    <w:rsid w:val="008369AE"/>
    <w:rsid w:val="0083725A"/>
    <w:rsid w:val="008376F5"/>
    <w:rsid w:val="00837CFD"/>
    <w:rsid w:val="00837E66"/>
    <w:rsid w:val="00837EB8"/>
    <w:rsid w:val="00837F63"/>
    <w:rsid w:val="008400E0"/>
    <w:rsid w:val="008406DD"/>
    <w:rsid w:val="00840989"/>
    <w:rsid w:val="00840DB5"/>
    <w:rsid w:val="0084154E"/>
    <w:rsid w:val="008428AD"/>
    <w:rsid w:val="008429EE"/>
    <w:rsid w:val="008431B9"/>
    <w:rsid w:val="00844B7A"/>
    <w:rsid w:val="00844FE1"/>
    <w:rsid w:val="00844FFE"/>
    <w:rsid w:val="008450BC"/>
    <w:rsid w:val="00845BF2"/>
    <w:rsid w:val="00846223"/>
    <w:rsid w:val="00846991"/>
    <w:rsid w:val="008470CB"/>
    <w:rsid w:val="00847437"/>
    <w:rsid w:val="00847B2F"/>
    <w:rsid w:val="00850589"/>
    <w:rsid w:val="00850B0C"/>
    <w:rsid w:val="008513C0"/>
    <w:rsid w:val="00851A8B"/>
    <w:rsid w:val="00851C65"/>
    <w:rsid w:val="00851E2F"/>
    <w:rsid w:val="0085384C"/>
    <w:rsid w:val="00854448"/>
    <w:rsid w:val="008546FA"/>
    <w:rsid w:val="00854CC5"/>
    <w:rsid w:val="008550F5"/>
    <w:rsid w:val="0085658C"/>
    <w:rsid w:val="00856A0F"/>
    <w:rsid w:val="00856C09"/>
    <w:rsid w:val="008574CD"/>
    <w:rsid w:val="00857AB5"/>
    <w:rsid w:val="00857D0F"/>
    <w:rsid w:val="00860111"/>
    <w:rsid w:val="008603EC"/>
    <w:rsid w:val="00860C37"/>
    <w:rsid w:val="0086119D"/>
    <w:rsid w:val="0086164F"/>
    <w:rsid w:val="00861651"/>
    <w:rsid w:val="00861CCF"/>
    <w:rsid w:val="00862119"/>
    <w:rsid w:val="0086238A"/>
    <w:rsid w:val="00862A14"/>
    <w:rsid w:val="00862A87"/>
    <w:rsid w:val="00862E6C"/>
    <w:rsid w:val="00863189"/>
    <w:rsid w:val="008631E9"/>
    <w:rsid w:val="00863895"/>
    <w:rsid w:val="00863D2B"/>
    <w:rsid w:val="00864071"/>
    <w:rsid w:val="008642D4"/>
    <w:rsid w:val="00864785"/>
    <w:rsid w:val="008659DF"/>
    <w:rsid w:val="00865B8A"/>
    <w:rsid w:val="008666B4"/>
    <w:rsid w:val="00866947"/>
    <w:rsid w:val="008672AB"/>
    <w:rsid w:val="00867497"/>
    <w:rsid w:val="00867676"/>
    <w:rsid w:val="00867E8A"/>
    <w:rsid w:val="00870035"/>
    <w:rsid w:val="00870179"/>
    <w:rsid w:val="00870477"/>
    <w:rsid w:val="0087056E"/>
    <w:rsid w:val="00871281"/>
    <w:rsid w:val="00871C1D"/>
    <w:rsid w:val="00872409"/>
    <w:rsid w:val="00872597"/>
    <w:rsid w:val="00872CA9"/>
    <w:rsid w:val="0087311A"/>
    <w:rsid w:val="008734F8"/>
    <w:rsid w:val="008735DE"/>
    <w:rsid w:val="00873AFC"/>
    <w:rsid w:val="00873D9D"/>
    <w:rsid w:val="00873E74"/>
    <w:rsid w:val="00874837"/>
    <w:rsid w:val="00874A37"/>
    <w:rsid w:val="00874C7A"/>
    <w:rsid w:val="00874E59"/>
    <w:rsid w:val="00875293"/>
    <w:rsid w:val="00876D92"/>
    <w:rsid w:val="008771B3"/>
    <w:rsid w:val="008773B3"/>
    <w:rsid w:val="0088074B"/>
    <w:rsid w:val="0088118D"/>
    <w:rsid w:val="00881700"/>
    <w:rsid w:val="00881EF9"/>
    <w:rsid w:val="0088212D"/>
    <w:rsid w:val="00882416"/>
    <w:rsid w:val="008826E9"/>
    <w:rsid w:val="00882890"/>
    <w:rsid w:val="008838FA"/>
    <w:rsid w:val="008839D3"/>
    <w:rsid w:val="00884098"/>
    <w:rsid w:val="00884826"/>
    <w:rsid w:val="00884852"/>
    <w:rsid w:val="008849D9"/>
    <w:rsid w:val="00884A51"/>
    <w:rsid w:val="00885180"/>
    <w:rsid w:val="00885301"/>
    <w:rsid w:val="00885513"/>
    <w:rsid w:val="00885F5C"/>
    <w:rsid w:val="00886A06"/>
    <w:rsid w:val="0088741D"/>
    <w:rsid w:val="00887454"/>
    <w:rsid w:val="00890369"/>
    <w:rsid w:val="0089091F"/>
    <w:rsid w:val="00890C22"/>
    <w:rsid w:val="00891D3E"/>
    <w:rsid w:val="00891FFD"/>
    <w:rsid w:val="00892B9E"/>
    <w:rsid w:val="00893131"/>
    <w:rsid w:val="0089332A"/>
    <w:rsid w:val="0089358B"/>
    <w:rsid w:val="00893D2A"/>
    <w:rsid w:val="00893D5D"/>
    <w:rsid w:val="008940DA"/>
    <w:rsid w:val="008942CC"/>
    <w:rsid w:val="0089479A"/>
    <w:rsid w:val="008947D1"/>
    <w:rsid w:val="0089514F"/>
    <w:rsid w:val="0089653A"/>
    <w:rsid w:val="008966AC"/>
    <w:rsid w:val="00896C5B"/>
    <w:rsid w:val="00896D0C"/>
    <w:rsid w:val="008972BD"/>
    <w:rsid w:val="008973AC"/>
    <w:rsid w:val="0089774C"/>
    <w:rsid w:val="00897DD7"/>
    <w:rsid w:val="008A0791"/>
    <w:rsid w:val="008A09A3"/>
    <w:rsid w:val="008A1320"/>
    <w:rsid w:val="008A15F1"/>
    <w:rsid w:val="008A1D8A"/>
    <w:rsid w:val="008A33DC"/>
    <w:rsid w:val="008A3F19"/>
    <w:rsid w:val="008A4406"/>
    <w:rsid w:val="008A4CA8"/>
    <w:rsid w:val="008A4E2C"/>
    <w:rsid w:val="008A5192"/>
    <w:rsid w:val="008A5202"/>
    <w:rsid w:val="008A52C9"/>
    <w:rsid w:val="008A5635"/>
    <w:rsid w:val="008A5A40"/>
    <w:rsid w:val="008A5C0F"/>
    <w:rsid w:val="008A69FD"/>
    <w:rsid w:val="008A6B10"/>
    <w:rsid w:val="008A6D89"/>
    <w:rsid w:val="008A71F0"/>
    <w:rsid w:val="008A79F1"/>
    <w:rsid w:val="008A7A32"/>
    <w:rsid w:val="008A7B37"/>
    <w:rsid w:val="008A7BB2"/>
    <w:rsid w:val="008A7CFE"/>
    <w:rsid w:val="008B0C90"/>
    <w:rsid w:val="008B0D42"/>
    <w:rsid w:val="008B0EF0"/>
    <w:rsid w:val="008B12A7"/>
    <w:rsid w:val="008B1997"/>
    <w:rsid w:val="008B2045"/>
    <w:rsid w:val="008B27DF"/>
    <w:rsid w:val="008B2D5D"/>
    <w:rsid w:val="008B2E19"/>
    <w:rsid w:val="008B314C"/>
    <w:rsid w:val="008B3CFD"/>
    <w:rsid w:val="008B3D69"/>
    <w:rsid w:val="008B3F31"/>
    <w:rsid w:val="008B4061"/>
    <w:rsid w:val="008B4360"/>
    <w:rsid w:val="008B4E14"/>
    <w:rsid w:val="008B4E72"/>
    <w:rsid w:val="008B512D"/>
    <w:rsid w:val="008B5179"/>
    <w:rsid w:val="008B5446"/>
    <w:rsid w:val="008B56F2"/>
    <w:rsid w:val="008B57D8"/>
    <w:rsid w:val="008B5E67"/>
    <w:rsid w:val="008B5F9B"/>
    <w:rsid w:val="008B6107"/>
    <w:rsid w:val="008B614F"/>
    <w:rsid w:val="008B66A5"/>
    <w:rsid w:val="008B6739"/>
    <w:rsid w:val="008B6AE7"/>
    <w:rsid w:val="008B6B13"/>
    <w:rsid w:val="008B7076"/>
    <w:rsid w:val="008B7225"/>
    <w:rsid w:val="008B7CAF"/>
    <w:rsid w:val="008B7EFD"/>
    <w:rsid w:val="008C0347"/>
    <w:rsid w:val="008C046E"/>
    <w:rsid w:val="008C076F"/>
    <w:rsid w:val="008C0ADE"/>
    <w:rsid w:val="008C149D"/>
    <w:rsid w:val="008C1904"/>
    <w:rsid w:val="008C1E19"/>
    <w:rsid w:val="008C20F6"/>
    <w:rsid w:val="008C2358"/>
    <w:rsid w:val="008C2645"/>
    <w:rsid w:val="008C280E"/>
    <w:rsid w:val="008C2B37"/>
    <w:rsid w:val="008C2BEF"/>
    <w:rsid w:val="008C33D6"/>
    <w:rsid w:val="008C38E7"/>
    <w:rsid w:val="008C3BD4"/>
    <w:rsid w:val="008C3D89"/>
    <w:rsid w:val="008C3FAA"/>
    <w:rsid w:val="008C4AB0"/>
    <w:rsid w:val="008C5840"/>
    <w:rsid w:val="008C5912"/>
    <w:rsid w:val="008C5D70"/>
    <w:rsid w:val="008C646C"/>
    <w:rsid w:val="008C66A3"/>
    <w:rsid w:val="008C682B"/>
    <w:rsid w:val="008C6B07"/>
    <w:rsid w:val="008C6B52"/>
    <w:rsid w:val="008C706E"/>
    <w:rsid w:val="008C715C"/>
    <w:rsid w:val="008C7239"/>
    <w:rsid w:val="008C7A8F"/>
    <w:rsid w:val="008C7B46"/>
    <w:rsid w:val="008C7F8B"/>
    <w:rsid w:val="008D0613"/>
    <w:rsid w:val="008D0905"/>
    <w:rsid w:val="008D10E6"/>
    <w:rsid w:val="008D128B"/>
    <w:rsid w:val="008D13CE"/>
    <w:rsid w:val="008D15FE"/>
    <w:rsid w:val="008D17FE"/>
    <w:rsid w:val="008D1DEB"/>
    <w:rsid w:val="008D20C3"/>
    <w:rsid w:val="008D21A5"/>
    <w:rsid w:val="008D33AF"/>
    <w:rsid w:val="008D3A6C"/>
    <w:rsid w:val="008D3D61"/>
    <w:rsid w:val="008D40D0"/>
    <w:rsid w:val="008D40FB"/>
    <w:rsid w:val="008D4705"/>
    <w:rsid w:val="008D4AA3"/>
    <w:rsid w:val="008D4CB7"/>
    <w:rsid w:val="008D4F21"/>
    <w:rsid w:val="008D5039"/>
    <w:rsid w:val="008D5159"/>
    <w:rsid w:val="008D55A5"/>
    <w:rsid w:val="008D645C"/>
    <w:rsid w:val="008D6FF7"/>
    <w:rsid w:val="008D7809"/>
    <w:rsid w:val="008E0C4D"/>
    <w:rsid w:val="008E1A11"/>
    <w:rsid w:val="008E1F96"/>
    <w:rsid w:val="008E2054"/>
    <w:rsid w:val="008E235F"/>
    <w:rsid w:val="008E2450"/>
    <w:rsid w:val="008E3417"/>
    <w:rsid w:val="008E44C5"/>
    <w:rsid w:val="008E49D5"/>
    <w:rsid w:val="008E5E53"/>
    <w:rsid w:val="008E6F20"/>
    <w:rsid w:val="008E7335"/>
    <w:rsid w:val="008E748B"/>
    <w:rsid w:val="008E7921"/>
    <w:rsid w:val="008F06B1"/>
    <w:rsid w:val="008F09CE"/>
    <w:rsid w:val="008F10F1"/>
    <w:rsid w:val="008F11CC"/>
    <w:rsid w:val="008F1370"/>
    <w:rsid w:val="008F13A5"/>
    <w:rsid w:val="008F13C0"/>
    <w:rsid w:val="008F13E6"/>
    <w:rsid w:val="008F1D64"/>
    <w:rsid w:val="008F2263"/>
    <w:rsid w:val="008F2429"/>
    <w:rsid w:val="008F297D"/>
    <w:rsid w:val="008F34CB"/>
    <w:rsid w:val="008F3524"/>
    <w:rsid w:val="008F40BC"/>
    <w:rsid w:val="008F421D"/>
    <w:rsid w:val="008F46B5"/>
    <w:rsid w:val="008F4EF2"/>
    <w:rsid w:val="008F5B30"/>
    <w:rsid w:val="008F649B"/>
    <w:rsid w:val="008F66E0"/>
    <w:rsid w:val="008F69A3"/>
    <w:rsid w:val="008F6C09"/>
    <w:rsid w:val="008F7446"/>
    <w:rsid w:val="008F7673"/>
    <w:rsid w:val="008F7738"/>
    <w:rsid w:val="008F7AAD"/>
    <w:rsid w:val="00900D3C"/>
    <w:rsid w:val="009021D1"/>
    <w:rsid w:val="00902798"/>
    <w:rsid w:val="00902A28"/>
    <w:rsid w:val="00903C7E"/>
    <w:rsid w:val="00903C93"/>
    <w:rsid w:val="0090409E"/>
    <w:rsid w:val="009040FD"/>
    <w:rsid w:val="00904515"/>
    <w:rsid w:val="009047A0"/>
    <w:rsid w:val="0090487E"/>
    <w:rsid w:val="00904E7B"/>
    <w:rsid w:val="00904FF5"/>
    <w:rsid w:val="00905F82"/>
    <w:rsid w:val="0090602B"/>
    <w:rsid w:val="009061A2"/>
    <w:rsid w:val="009061CE"/>
    <w:rsid w:val="00906252"/>
    <w:rsid w:val="009067E5"/>
    <w:rsid w:val="009068AC"/>
    <w:rsid w:val="00906D49"/>
    <w:rsid w:val="00906F45"/>
    <w:rsid w:val="009071DF"/>
    <w:rsid w:val="009074C1"/>
    <w:rsid w:val="009079DE"/>
    <w:rsid w:val="00907AED"/>
    <w:rsid w:val="00910099"/>
    <w:rsid w:val="009105F3"/>
    <w:rsid w:val="00910653"/>
    <w:rsid w:val="00910A3D"/>
    <w:rsid w:val="009119D8"/>
    <w:rsid w:val="00912030"/>
    <w:rsid w:val="00912207"/>
    <w:rsid w:val="00912291"/>
    <w:rsid w:val="009129F1"/>
    <w:rsid w:val="00912C02"/>
    <w:rsid w:val="00914118"/>
    <w:rsid w:val="00914190"/>
    <w:rsid w:val="0091457C"/>
    <w:rsid w:val="0091459D"/>
    <w:rsid w:val="009151A8"/>
    <w:rsid w:val="009151F3"/>
    <w:rsid w:val="00915307"/>
    <w:rsid w:val="009155D5"/>
    <w:rsid w:val="00915CB9"/>
    <w:rsid w:val="00915DD2"/>
    <w:rsid w:val="00916AB3"/>
    <w:rsid w:val="009171D1"/>
    <w:rsid w:val="0091795F"/>
    <w:rsid w:val="00917B0A"/>
    <w:rsid w:val="00917F87"/>
    <w:rsid w:val="0092034D"/>
    <w:rsid w:val="00920A77"/>
    <w:rsid w:val="00920B0A"/>
    <w:rsid w:val="00920CF2"/>
    <w:rsid w:val="009227AA"/>
    <w:rsid w:val="00922809"/>
    <w:rsid w:val="00922FCE"/>
    <w:rsid w:val="00923165"/>
    <w:rsid w:val="00923437"/>
    <w:rsid w:val="0092475B"/>
    <w:rsid w:val="00924DFB"/>
    <w:rsid w:val="0092526B"/>
    <w:rsid w:val="00925871"/>
    <w:rsid w:val="00925C52"/>
    <w:rsid w:val="00926205"/>
    <w:rsid w:val="00926363"/>
    <w:rsid w:val="00926DD7"/>
    <w:rsid w:val="00927055"/>
    <w:rsid w:val="00927362"/>
    <w:rsid w:val="00930C62"/>
    <w:rsid w:val="00930DB9"/>
    <w:rsid w:val="0093101F"/>
    <w:rsid w:val="00931611"/>
    <w:rsid w:val="0093168F"/>
    <w:rsid w:val="009317C0"/>
    <w:rsid w:val="00931C80"/>
    <w:rsid w:val="009325F9"/>
    <w:rsid w:val="009338BB"/>
    <w:rsid w:val="00933AC5"/>
    <w:rsid w:val="009347BA"/>
    <w:rsid w:val="009348AE"/>
    <w:rsid w:val="00934E1D"/>
    <w:rsid w:val="0093617C"/>
    <w:rsid w:val="009362A2"/>
    <w:rsid w:val="0093653F"/>
    <w:rsid w:val="00936648"/>
    <w:rsid w:val="009368B9"/>
    <w:rsid w:val="00936B74"/>
    <w:rsid w:val="00937432"/>
    <w:rsid w:val="00937835"/>
    <w:rsid w:val="0094000E"/>
    <w:rsid w:val="00940283"/>
    <w:rsid w:val="009406CC"/>
    <w:rsid w:val="00940B7C"/>
    <w:rsid w:val="00940C42"/>
    <w:rsid w:val="00940D27"/>
    <w:rsid w:val="00941167"/>
    <w:rsid w:val="00941450"/>
    <w:rsid w:val="00942295"/>
    <w:rsid w:val="00942372"/>
    <w:rsid w:val="009425B3"/>
    <w:rsid w:val="00942C61"/>
    <w:rsid w:val="00942D81"/>
    <w:rsid w:val="0094337E"/>
    <w:rsid w:val="00943885"/>
    <w:rsid w:val="00943BC4"/>
    <w:rsid w:val="00944E64"/>
    <w:rsid w:val="00944F61"/>
    <w:rsid w:val="00945868"/>
    <w:rsid w:val="0094639C"/>
    <w:rsid w:val="00946ED8"/>
    <w:rsid w:val="00947576"/>
    <w:rsid w:val="00947974"/>
    <w:rsid w:val="009501E4"/>
    <w:rsid w:val="009503B7"/>
    <w:rsid w:val="0095041B"/>
    <w:rsid w:val="00950D5E"/>
    <w:rsid w:val="00951329"/>
    <w:rsid w:val="0095136E"/>
    <w:rsid w:val="00951463"/>
    <w:rsid w:val="00951F8C"/>
    <w:rsid w:val="0095264D"/>
    <w:rsid w:val="00952CE8"/>
    <w:rsid w:val="0095416B"/>
    <w:rsid w:val="00954222"/>
    <w:rsid w:val="00954394"/>
    <w:rsid w:val="00954A73"/>
    <w:rsid w:val="00954D4B"/>
    <w:rsid w:val="00954DEF"/>
    <w:rsid w:val="00955B82"/>
    <w:rsid w:val="00955FDB"/>
    <w:rsid w:val="00956501"/>
    <w:rsid w:val="009567A4"/>
    <w:rsid w:val="00956BCE"/>
    <w:rsid w:val="00956DF1"/>
    <w:rsid w:val="0095774D"/>
    <w:rsid w:val="009577BA"/>
    <w:rsid w:val="00957CC6"/>
    <w:rsid w:val="009612BB"/>
    <w:rsid w:val="009612D1"/>
    <w:rsid w:val="00961454"/>
    <w:rsid w:val="00961DC1"/>
    <w:rsid w:val="0096208D"/>
    <w:rsid w:val="00962908"/>
    <w:rsid w:val="00962982"/>
    <w:rsid w:val="00963A05"/>
    <w:rsid w:val="00963CAD"/>
    <w:rsid w:val="00963D9C"/>
    <w:rsid w:val="00963F3A"/>
    <w:rsid w:val="00964BC6"/>
    <w:rsid w:val="009658C9"/>
    <w:rsid w:val="009664D3"/>
    <w:rsid w:val="00966B78"/>
    <w:rsid w:val="0096735D"/>
    <w:rsid w:val="00967936"/>
    <w:rsid w:val="00967A3C"/>
    <w:rsid w:val="00967AFE"/>
    <w:rsid w:val="00967BF7"/>
    <w:rsid w:val="00967C81"/>
    <w:rsid w:val="00967EC5"/>
    <w:rsid w:val="00970027"/>
    <w:rsid w:val="009701F1"/>
    <w:rsid w:val="00970800"/>
    <w:rsid w:val="009711FD"/>
    <w:rsid w:val="00971445"/>
    <w:rsid w:val="009718C7"/>
    <w:rsid w:val="00971AC4"/>
    <w:rsid w:val="00971BE2"/>
    <w:rsid w:val="00971BFB"/>
    <w:rsid w:val="00972192"/>
    <w:rsid w:val="00972EED"/>
    <w:rsid w:val="009731EC"/>
    <w:rsid w:val="00973495"/>
    <w:rsid w:val="00973963"/>
    <w:rsid w:val="009742E9"/>
    <w:rsid w:val="00974792"/>
    <w:rsid w:val="009747C3"/>
    <w:rsid w:val="00974C41"/>
    <w:rsid w:val="00975328"/>
    <w:rsid w:val="009753A4"/>
    <w:rsid w:val="00975F06"/>
    <w:rsid w:val="00977DA1"/>
    <w:rsid w:val="00977EE8"/>
    <w:rsid w:val="00980F42"/>
    <w:rsid w:val="00981321"/>
    <w:rsid w:val="009816D8"/>
    <w:rsid w:val="009822E2"/>
    <w:rsid w:val="00983392"/>
    <w:rsid w:val="009834F6"/>
    <w:rsid w:val="00983937"/>
    <w:rsid w:val="00983F1F"/>
    <w:rsid w:val="009841CB"/>
    <w:rsid w:val="00984526"/>
    <w:rsid w:val="00984C20"/>
    <w:rsid w:val="00984D82"/>
    <w:rsid w:val="009850F7"/>
    <w:rsid w:val="009857D4"/>
    <w:rsid w:val="00985F13"/>
    <w:rsid w:val="00986F7E"/>
    <w:rsid w:val="0098700C"/>
    <w:rsid w:val="00987766"/>
    <w:rsid w:val="009878C2"/>
    <w:rsid w:val="00987BF2"/>
    <w:rsid w:val="00991B50"/>
    <w:rsid w:val="009921A0"/>
    <w:rsid w:val="00992740"/>
    <w:rsid w:val="00992B11"/>
    <w:rsid w:val="00993905"/>
    <w:rsid w:val="00993A52"/>
    <w:rsid w:val="00993D1E"/>
    <w:rsid w:val="00993DC2"/>
    <w:rsid w:val="00994281"/>
    <w:rsid w:val="0099430B"/>
    <w:rsid w:val="009945DD"/>
    <w:rsid w:val="00994AB8"/>
    <w:rsid w:val="00994EB4"/>
    <w:rsid w:val="009951D9"/>
    <w:rsid w:val="00995290"/>
    <w:rsid w:val="009955DB"/>
    <w:rsid w:val="00995AA2"/>
    <w:rsid w:val="00995ACB"/>
    <w:rsid w:val="009960CA"/>
    <w:rsid w:val="0099648E"/>
    <w:rsid w:val="00996FE8"/>
    <w:rsid w:val="0099744F"/>
    <w:rsid w:val="009A070F"/>
    <w:rsid w:val="009A07B3"/>
    <w:rsid w:val="009A0C04"/>
    <w:rsid w:val="009A0E94"/>
    <w:rsid w:val="009A100E"/>
    <w:rsid w:val="009A1466"/>
    <w:rsid w:val="009A1C4B"/>
    <w:rsid w:val="009A1FFE"/>
    <w:rsid w:val="009A22A9"/>
    <w:rsid w:val="009A236E"/>
    <w:rsid w:val="009A27DF"/>
    <w:rsid w:val="009A345C"/>
    <w:rsid w:val="009A39B2"/>
    <w:rsid w:val="009A3D23"/>
    <w:rsid w:val="009A40C3"/>
    <w:rsid w:val="009A43EE"/>
    <w:rsid w:val="009A5291"/>
    <w:rsid w:val="009A5A92"/>
    <w:rsid w:val="009A6072"/>
    <w:rsid w:val="009A6463"/>
    <w:rsid w:val="009A68FC"/>
    <w:rsid w:val="009A7B7D"/>
    <w:rsid w:val="009B0CAA"/>
    <w:rsid w:val="009B16D4"/>
    <w:rsid w:val="009B187D"/>
    <w:rsid w:val="009B1C25"/>
    <w:rsid w:val="009B296F"/>
    <w:rsid w:val="009B2A88"/>
    <w:rsid w:val="009B360B"/>
    <w:rsid w:val="009B3F62"/>
    <w:rsid w:val="009B42A6"/>
    <w:rsid w:val="009B49A4"/>
    <w:rsid w:val="009B4B92"/>
    <w:rsid w:val="009B4F0B"/>
    <w:rsid w:val="009B5996"/>
    <w:rsid w:val="009B627B"/>
    <w:rsid w:val="009B6665"/>
    <w:rsid w:val="009B66B0"/>
    <w:rsid w:val="009B688B"/>
    <w:rsid w:val="009B6D42"/>
    <w:rsid w:val="009B7227"/>
    <w:rsid w:val="009B7609"/>
    <w:rsid w:val="009B77F3"/>
    <w:rsid w:val="009B78E4"/>
    <w:rsid w:val="009B7C18"/>
    <w:rsid w:val="009B7C93"/>
    <w:rsid w:val="009C0230"/>
    <w:rsid w:val="009C02A4"/>
    <w:rsid w:val="009C0537"/>
    <w:rsid w:val="009C092A"/>
    <w:rsid w:val="009C1C85"/>
    <w:rsid w:val="009C1E91"/>
    <w:rsid w:val="009C1F83"/>
    <w:rsid w:val="009C244D"/>
    <w:rsid w:val="009C314A"/>
    <w:rsid w:val="009C34F4"/>
    <w:rsid w:val="009C40AF"/>
    <w:rsid w:val="009C425E"/>
    <w:rsid w:val="009C4B3C"/>
    <w:rsid w:val="009C4F12"/>
    <w:rsid w:val="009C54D5"/>
    <w:rsid w:val="009C6802"/>
    <w:rsid w:val="009C708B"/>
    <w:rsid w:val="009C710F"/>
    <w:rsid w:val="009C7386"/>
    <w:rsid w:val="009C7735"/>
    <w:rsid w:val="009C797D"/>
    <w:rsid w:val="009C7995"/>
    <w:rsid w:val="009C7DA3"/>
    <w:rsid w:val="009D0595"/>
    <w:rsid w:val="009D05BF"/>
    <w:rsid w:val="009D06B0"/>
    <w:rsid w:val="009D0A41"/>
    <w:rsid w:val="009D0D35"/>
    <w:rsid w:val="009D1B2D"/>
    <w:rsid w:val="009D25D2"/>
    <w:rsid w:val="009D2D2B"/>
    <w:rsid w:val="009D3135"/>
    <w:rsid w:val="009D323B"/>
    <w:rsid w:val="009D392D"/>
    <w:rsid w:val="009D3FE9"/>
    <w:rsid w:val="009D417A"/>
    <w:rsid w:val="009D470F"/>
    <w:rsid w:val="009D491D"/>
    <w:rsid w:val="009D4EF6"/>
    <w:rsid w:val="009D515C"/>
    <w:rsid w:val="009D5613"/>
    <w:rsid w:val="009D5936"/>
    <w:rsid w:val="009D69B2"/>
    <w:rsid w:val="009D7B9B"/>
    <w:rsid w:val="009E012A"/>
    <w:rsid w:val="009E02E2"/>
    <w:rsid w:val="009E043C"/>
    <w:rsid w:val="009E04E8"/>
    <w:rsid w:val="009E0B03"/>
    <w:rsid w:val="009E0CDC"/>
    <w:rsid w:val="009E15E4"/>
    <w:rsid w:val="009E17AD"/>
    <w:rsid w:val="009E18CC"/>
    <w:rsid w:val="009E1A6F"/>
    <w:rsid w:val="009E1A79"/>
    <w:rsid w:val="009E1B77"/>
    <w:rsid w:val="009E2425"/>
    <w:rsid w:val="009E25B7"/>
    <w:rsid w:val="009E2EC8"/>
    <w:rsid w:val="009E31CC"/>
    <w:rsid w:val="009E3276"/>
    <w:rsid w:val="009E4312"/>
    <w:rsid w:val="009E45C3"/>
    <w:rsid w:val="009E5A3D"/>
    <w:rsid w:val="009E5DC2"/>
    <w:rsid w:val="009E5DCD"/>
    <w:rsid w:val="009E667A"/>
    <w:rsid w:val="009E6AC2"/>
    <w:rsid w:val="009E6C72"/>
    <w:rsid w:val="009E785D"/>
    <w:rsid w:val="009E7924"/>
    <w:rsid w:val="009E7C70"/>
    <w:rsid w:val="009E7EDD"/>
    <w:rsid w:val="009F0F09"/>
    <w:rsid w:val="009F1173"/>
    <w:rsid w:val="009F153C"/>
    <w:rsid w:val="009F1813"/>
    <w:rsid w:val="009F19AB"/>
    <w:rsid w:val="009F1F01"/>
    <w:rsid w:val="009F286C"/>
    <w:rsid w:val="009F2C65"/>
    <w:rsid w:val="009F30E7"/>
    <w:rsid w:val="009F310A"/>
    <w:rsid w:val="009F36A9"/>
    <w:rsid w:val="009F36E2"/>
    <w:rsid w:val="009F3D65"/>
    <w:rsid w:val="009F3F90"/>
    <w:rsid w:val="009F43BE"/>
    <w:rsid w:val="009F52B2"/>
    <w:rsid w:val="009F5374"/>
    <w:rsid w:val="009F5FA6"/>
    <w:rsid w:val="009F68F0"/>
    <w:rsid w:val="009F6A40"/>
    <w:rsid w:val="009F7200"/>
    <w:rsid w:val="009F77B1"/>
    <w:rsid w:val="009F7B0C"/>
    <w:rsid w:val="009F7C8F"/>
    <w:rsid w:val="00A0006A"/>
    <w:rsid w:val="00A00386"/>
    <w:rsid w:val="00A009E1"/>
    <w:rsid w:val="00A00D48"/>
    <w:rsid w:val="00A00EA4"/>
    <w:rsid w:val="00A01447"/>
    <w:rsid w:val="00A01C9B"/>
    <w:rsid w:val="00A022A2"/>
    <w:rsid w:val="00A0245E"/>
    <w:rsid w:val="00A02726"/>
    <w:rsid w:val="00A02C77"/>
    <w:rsid w:val="00A02DA0"/>
    <w:rsid w:val="00A030FB"/>
    <w:rsid w:val="00A033C5"/>
    <w:rsid w:val="00A037E9"/>
    <w:rsid w:val="00A048D8"/>
    <w:rsid w:val="00A04B78"/>
    <w:rsid w:val="00A04DDB"/>
    <w:rsid w:val="00A0505D"/>
    <w:rsid w:val="00A05142"/>
    <w:rsid w:val="00A061B2"/>
    <w:rsid w:val="00A063B3"/>
    <w:rsid w:val="00A06DDB"/>
    <w:rsid w:val="00A06EC6"/>
    <w:rsid w:val="00A0755C"/>
    <w:rsid w:val="00A10160"/>
    <w:rsid w:val="00A10349"/>
    <w:rsid w:val="00A10CA8"/>
    <w:rsid w:val="00A1141F"/>
    <w:rsid w:val="00A1175C"/>
    <w:rsid w:val="00A12795"/>
    <w:rsid w:val="00A13337"/>
    <w:rsid w:val="00A137EF"/>
    <w:rsid w:val="00A14193"/>
    <w:rsid w:val="00A14280"/>
    <w:rsid w:val="00A143BA"/>
    <w:rsid w:val="00A143C0"/>
    <w:rsid w:val="00A14B32"/>
    <w:rsid w:val="00A14F16"/>
    <w:rsid w:val="00A156CE"/>
    <w:rsid w:val="00A15881"/>
    <w:rsid w:val="00A16C94"/>
    <w:rsid w:val="00A16EB0"/>
    <w:rsid w:val="00A174E7"/>
    <w:rsid w:val="00A17913"/>
    <w:rsid w:val="00A17C6B"/>
    <w:rsid w:val="00A17C83"/>
    <w:rsid w:val="00A204F9"/>
    <w:rsid w:val="00A20A10"/>
    <w:rsid w:val="00A20AE9"/>
    <w:rsid w:val="00A20B45"/>
    <w:rsid w:val="00A20FD5"/>
    <w:rsid w:val="00A211C4"/>
    <w:rsid w:val="00A214BE"/>
    <w:rsid w:val="00A21E4E"/>
    <w:rsid w:val="00A221E3"/>
    <w:rsid w:val="00A2272F"/>
    <w:rsid w:val="00A230FB"/>
    <w:rsid w:val="00A23A5F"/>
    <w:rsid w:val="00A23FF6"/>
    <w:rsid w:val="00A24196"/>
    <w:rsid w:val="00A244E6"/>
    <w:rsid w:val="00A247F8"/>
    <w:rsid w:val="00A24CB4"/>
    <w:rsid w:val="00A25027"/>
    <w:rsid w:val="00A2630A"/>
    <w:rsid w:val="00A26B99"/>
    <w:rsid w:val="00A26D20"/>
    <w:rsid w:val="00A272F6"/>
    <w:rsid w:val="00A27429"/>
    <w:rsid w:val="00A27899"/>
    <w:rsid w:val="00A27B83"/>
    <w:rsid w:val="00A27E03"/>
    <w:rsid w:val="00A30AA8"/>
    <w:rsid w:val="00A316E2"/>
    <w:rsid w:val="00A31BE9"/>
    <w:rsid w:val="00A31CBD"/>
    <w:rsid w:val="00A31F26"/>
    <w:rsid w:val="00A320BD"/>
    <w:rsid w:val="00A320D8"/>
    <w:rsid w:val="00A321B0"/>
    <w:rsid w:val="00A32EF7"/>
    <w:rsid w:val="00A33912"/>
    <w:rsid w:val="00A34339"/>
    <w:rsid w:val="00A34980"/>
    <w:rsid w:val="00A34CCD"/>
    <w:rsid w:val="00A34EAE"/>
    <w:rsid w:val="00A35000"/>
    <w:rsid w:val="00A35188"/>
    <w:rsid w:val="00A351BB"/>
    <w:rsid w:val="00A3524E"/>
    <w:rsid w:val="00A354B8"/>
    <w:rsid w:val="00A35F1E"/>
    <w:rsid w:val="00A35F75"/>
    <w:rsid w:val="00A362E2"/>
    <w:rsid w:val="00A372E2"/>
    <w:rsid w:val="00A375CA"/>
    <w:rsid w:val="00A375F8"/>
    <w:rsid w:val="00A37ABE"/>
    <w:rsid w:val="00A37BA6"/>
    <w:rsid w:val="00A37EFD"/>
    <w:rsid w:val="00A403F2"/>
    <w:rsid w:val="00A407EC"/>
    <w:rsid w:val="00A40938"/>
    <w:rsid w:val="00A410DD"/>
    <w:rsid w:val="00A4194B"/>
    <w:rsid w:val="00A41E5D"/>
    <w:rsid w:val="00A4359E"/>
    <w:rsid w:val="00A43AE8"/>
    <w:rsid w:val="00A43D52"/>
    <w:rsid w:val="00A4495B"/>
    <w:rsid w:val="00A455CA"/>
    <w:rsid w:val="00A4564D"/>
    <w:rsid w:val="00A45903"/>
    <w:rsid w:val="00A45A4A"/>
    <w:rsid w:val="00A45DEE"/>
    <w:rsid w:val="00A45EAA"/>
    <w:rsid w:val="00A46839"/>
    <w:rsid w:val="00A4688B"/>
    <w:rsid w:val="00A468D4"/>
    <w:rsid w:val="00A47F33"/>
    <w:rsid w:val="00A50837"/>
    <w:rsid w:val="00A512B7"/>
    <w:rsid w:val="00A51C74"/>
    <w:rsid w:val="00A5222B"/>
    <w:rsid w:val="00A522FC"/>
    <w:rsid w:val="00A525FA"/>
    <w:rsid w:val="00A5273E"/>
    <w:rsid w:val="00A52D48"/>
    <w:rsid w:val="00A530F9"/>
    <w:rsid w:val="00A531ED"/>
    <w:rsid w:val="00A53885"/>
    <w:rsid w:val="00A5391C"/>
    <w:rsid w:val="00A54685"/>
    <w:rsid w:val="00A550FA"/>
    <w:rsid w:val="00A554BB"/>
    <w:rsid w:val="00A55919"/>
    <w:rsid w:val="00A55AC9"/>
    <w:rsid w:val="00A55B31"/>
    <w:rsid w:val="00A55B8E"/>
    <w:rsid w:val="00A5611A"/>
    <w:rsid w:val="00A56431"/>
    <w:rsid w:val="00A56654"/>
    <w:rsid w:val="00A566F6"/>
    <w:rsid w:val="00A5690F"/>
    <w:rsid w:val="00A56E1C"/>
    <w:rsid w:val="00A57D4E"/>
    <w:rsid w:val="00A6034D"/>
    <w:rsid w:val="00A604BC"/>
    <w:rsid w:val="00A60663"/>
    <w:rsid w:val="00A6090E"/>
    <w:rsid w:val="00A60F1D"/>
    <w:rsid w:val="00A61C7B"/>
    <w:rsid w:val="00A622C1"/>
    <w:rsid w:val="00A623F7"/>
    <w:rsid w:val="00A629A8"/>
    <w:rsid w:val="00A62F4A"/>
    <w:rsid w:val="00A631FD"/>
    <w:rsid w:val="00A6363E"/>
    <w:rsid w:val="00A63A9B"/>
    <w:rsid w:val="00A63FBB"/>
    <w:rsid w:val="00A64124"/>
    <w:rsid w:val="00A65BBE"/>
    <w:rsid w:val="00A66728"/>
    <w:rsid w:val="00A67002"/>
    <w:rsid w:val="00A7008E"/>
    <w:rsid w:val="00A70E48"/>
    <w:rsid w:val="00A70FBA"/>
    <w:rsid w:val="00A7110B"/>
    <w:rsid w:val="00A7113E"/>
    <w:rsid w:val="00A71926"/>
    <w:rsid w:val="00A71B35"/>
    <w:rsid w:val="00A71E3E"/>
    <w:rsid w:val="00A72216"/>
    <w:rsid w:val="00A73008"/>
    <w:rsid w:val="00A746FC"/>
    <w:rsid w:val="00A74A11"/>
    <w:rsid w:val="00A74EE5"/>
    <w:rsid w:val="00A750DD"/>
    <w:rsid w:val="00A75220"/>
    <w:rsid w:val="00A75458"/>
    <w:rsid w:val="00A7554F"/>
    <w:rsid w:val="00A75DC3"/>
    <w:rsid w:val="00A75E3A"/>
    <w:rsid w:val="00A76614"/>
    <w:rsid w:val="00A76811"/>
    <w:rsid w:val="00A76D44"/>
    <w:rsid w:val="00A76F56"/>
    <w:rsid w:val="00A77FDB"/>
    <w:rsid w:val="00A808FC"/>
    <w:rsid w:val="00A8162A"/>
    <w:rsid w:val="00A81D43"/>
    <w:rsid w:val="00A82001"/>
    <w:rsid w:val="00A82063"/>
    <w:rsid w:val="00A822A6"/>
    <w:rsid w:val="00A824E4"/>
    <w:rsid w:val="00A82871"/>
    <w:rsid w:val="00A82982"/>
    <w:rsid w:val="00A82A2F"/>
    <w:rsid w:val="00A82B40"/>
    <w:rsid w:val="00A82EC2"/>
    <w:rsid w:val="00A83049"/>
    <w:rsid w:val="00A830B7"/>
    <w:rsid w:val="00A8313C"/>
    <w:rsid w:val="00A83906"/>
    <w:rsid w:val="00A83B07"/>
    <w:rsid w:val="00A8435F"/>
    <w:rsid w:val="00A846CF"/>
    <w:rsid w:val="00A84916"/>
    <w:rsid w:val="00A84CF7"/>
    <w:rsid w:val="00A84D51"/>
    <w:rsid w:val="00A84E41"/>
    <w:rsid w:val="00A85121"/>
    <w:rsid w:val="00A85A3F"/>
    <w:rsid w:val="00A85A74"/>
    <w:rsid w:val="00A85C08"/>
    <w:rsid w:val="00A86787"/>
    <w:rsid w:val="00A867B5"/>
    <w:rsid w:val="00A86985"/>
    <w:rsid w:val="00A86AD5"/>
    <w:rsid w:val="00A86BB1"/>
    <w:rsid w:val="00A9009A"/>
    <w:rsid w:val="00A9091F"/>
    <w:rsid w:val="00A9098C"/>
    <w:rsid w:val="00A916FD"/>
    <w:rsid w:val="00A91E3B"/>
    <w:rsid w:val="00A91FC3"/>
    <w:rsid w:val="00A92008"/>
    <w:rsid w:val="00A92259"/>
    <w:rsid w:val="00A9320F"/>
    <w:rsid w:val="00A9374A"/>
    <w:rsid w:val="00A949CC"/>
    <w:rsid w:val="00A94C3B"/>
    <w:rsid w:val="00A94D45"/>
    <w:rsid w:val="00A951E1"/>
    <w:rsid w:val="00A958DE"/>
    <w:rsid w:val="00A96731"/>
    <w:rsid w:val="00A96A30"/>
    <w:rsid w:val="00A96F99"/>
    <w:rsid w:val="00A9718D"/>
    <w:rsid w:val="00A97876"/>
    <w:rsid w:val="00A97877"/>
    <w:rsid w:val="00AA00C6"/>
    <w:rsid w:val="00AA04E5"/>
    <w:rsid w:val="00AA0579"/>
    <w:rsid w:val="00AA0859"/>
    <w:rsid w:val="00AA1122"/>
    <w:rsid w:val="00AA15D3"/>
    <w:rsid w:val="00AA19C4"/>
    <w:rsid w:val="00AA19F9"/>
    <w:rsid w:val="00AA262C"/>
    <w:rsid w:val="00AA268E"/>
    <w:rsid w:val="00AA2A44"/>
    <w:rsid w:val="00AA2D13"/>
    <w:rsid w:val="00AA30C9"/>
    <w:rsid w:val="00AA31C3"/>
    <w:rsid w:val="00AA372E"/>
    <w:rsid w:val="00AA431E"/>
    <w:rsid w:val="00AA463D"/>
    <w:rsid w:val="00AA479D"/>
    <w:rsid w:val="00AA4AED"/>
    <w:rsid w:val="00AA4B62"/>
    <w:rsid w:val="00AA590C"/>
    <w:rsid w:val="00AA5920"/>
    <w:rsid w:val="00AA620B"/>
    <w:rsid w:val="00AA6A20"/>
    <w:rsid w:val="00AA7078"/>
    <w:rsid w:val="00AA7302"/>
    <w:rsid w:val="00AA7D96"/>
    <w:rsid w:val="00AB17B5"/>
    <w:rsid w:val="00AB1F47"/>
    <w:rsid w:val="00AB277A"/>
    <w:rsid w:val="00AB2D96"/>
    <w:rsid w:val="00AB30FF"/>
    <w:rsid w:val="00AB3A70"/>
    <w:rsid w:val="00AB4B38"/>
    <w:rsid w:val="00AB4B68"/>
    <w:rsid w:val="00AB4CCE"/>
    <w:rsid w:val="00AB507F"/>
    <w:rsid w:val="00AB50FE"/>
    <w:rsid w:val="00AB594D"/>
    <w:rsid w:val="00AB66E8"/>
    <w:rsid w:val="00AB7064"/>
    <w:rsid w:val="00AB722D"/>
    <w:rsid w:val="00AB74A6"/>
    <w:rsid w:val="00AB751B"/>
    <w:rsid w:val="00AC01DF"/>
    <w:rsid w:val="00AC0338"/>
    <w:rsid w:val="00AC0374"/>
    <w:rsid w:val="00AC0DA4"/>
    <w:rsid w:val="00AC0EEF"/>
    <w:rsid w:val="00AC1409"/>
    <w:rsid w:val="00AC1671"/>
    <w:rsid w:val="00AC1E82"/>
    <w:rsid w:val="00AC2AE5"/>
    <w:rsid w:val="00AC342F"/>
    <w:rsid w:val="00AC34FB"/>
    <w:rsid w:val="00AC3C3C"/>
    <w:rsid w:val="00AC4363"/>
    <w:rsid w:val="00AC4431"/>
    <w:rsid w:val="00AC4533"/>
    <w:rsid w:val="00AC52EE"/>
    <w:rsid w:val="00AC547F"/>
    <w:rsid w:val="00AC5574"/>
    <w:rsid w:val="00AC57E6"/>
    <w:rsid w:val="00AC588D"/>
    <w:rsid w:val="00AC6D2A"/>
    <w:rsid w:val="00AC709C"/>
    <w:rsid w:val="00AC71B6"/>
    <w:rsid w:val="00AC739B"/>
    <w:rsid w:val="00AC744E"/>
    <w:rsid w:val="00AC7904"/>
    <w:rsid w:val="00AD0357"/>
    <w:rsid w:val="00AD0899"/>
    <w:rsid w:val="00AD0CC2"/>
    <w:rsid w:val="00AD1581"/>
    <w:rsid w:val="00AD1D9F"/>
    <w:rsid w:val="00AD1F30"/>
    <w:rsid w:val="00AD2B53"/>
    <w:rsid w:val="00AD4511"/>
    <w:rsid w:val="00AD45C9"/>
    <w:rsid w:val="00AD4ABE"/>
    <w:rsid w:val="00AD4AC1"/>
    <w:rsid w:val="00AD4B64"/>
    <w:rsid w:val="00AD50F2"/>
    <w:rsid w:val="00AD514E"/>
    <w:rsid w:val="00AD537D"/>
    <w:rsid w:val="00AD573E"/>
    <w:rsid w:val="00AD6DDE"/>
    <w:rsid w:val="00AD7304"/>
    <w:rsid w:val="00AD7C7B"/>
    <w:rsid w:val="00AD7EF9"/>
    <w:rsid w:val="00AE02FD"/>
    <w:rsid w:val="00AE0B7B"/>
    <w:rsid w:val="00AE0D1D"/>
    <w:rsid w:val="00AE114C"/>
    <w:rsid w:val="00AE1322"/>
    <w:rsid w:val="00AE176B"/>
    <w:rsid w:val="00AE19B0"/>
    <w:rsid w:val="00AE1A4D"/>
    <w:rsid w:val="00AE208F"/>
    <w:rsid w:val="00AE23E1"/>
    <w:rsid w:val="00AE34BE"/>
    <w:rsid w:val="00AE3928"/>
    <w:rsid w:val="00AE4052"/>
    <w:rsid w:val="00AE4188"/>
    <w:rsid w:val="00AE52E2"/>
    <w:rsid w:val="00AE579F"/>
    <w:rsid w:val="00AE5EEA"/>
    <w:rsid w:val="00AE6011"/>
    <w:rsid w:val="00AE6A37"/>
    <w:rsid w:val="00AE7094"/>
    <w:rsid w:val="00AE7ECE"/>
    <w:rsid w:val="00AF037E"/>
    <w:rsid w:val="00AF1176"/>
    <w:rsid w:val="00AF1B03"/>
    <w:rsid w:val="00AF1F14"/>
    <w:rsid w:val="00AF2469"/>
    <w:rsid w:val="00AF28ED"/>
    <w:rsid w:val="00AF3268"/>
    <w:rsid w:val="00AF418C"/>
    <w:rsid w:val="00AF42CE"/>
    <w:rsid w:val="00AF4EA1"/>
    <w:rsid w:val="00AF52F6"/>
    <w:rsid w:val="00AF59B6"/>
    <w:rsid w:val="00AF5F1B"/>
    <w:rsid w:val="00AF6656"/>
    <w:rsid w:val="00AF671C"/>
    <w:rsid w:val="00AF773D"/>
    <w:rsid w:val="00B006CB"/>
    <w:rsid w:val="00B0078A"/>
    <w:rsid w:val="00B007A0"/>
    <w:rsid w:val="00B00801"/>
    <w:rsid w:val="00B0099A"/>
    <w:rsid w:val="00B00A8F"/>
    <w:rsid w:val="00B011F7"/>
    <w:rsid w:val="00B01568"/>
    <w:rsid w:val="00B01581"/>
    <w:rsid w:val="00B018D5"/>
    <w:rsid w:val="00B01AF0"/>
    <w:rsid w:val="00B01CE0"/>
    <w:rsid w:val="00B01D42"/>
    <w:rsid w:val="00B02146"/>
    <w:rsid w:val="00B02445"/>
    <w:rsid w:val="00B02518"/>
    <w:rsid w:val="00B02631"/>
    <w:rsid w:val="00B027C9"/>
    <w:rsid w:val="00B02A18"/>
    <w:rsid w:val="00B0336B"/>
    <w:rsid w:val="00B033C7"/>
    <w:rsid w:val="00B034E6"/>
    <w:rsid w:val="00B03B4D"/>
    <w:rsid w:val="00B042C1"/>
    <w:rsid w:val="00B045C7"/>
    <w:rsid w:val="00B0469A"/>
    <w:rsid w:val="00B04BC0"/>
    <w:rsid w:val="00B04CB5"/>
    <w:rsid w:val="00B04D22"/>
    <w:rsid w:val="00B04F63"/>
    <w:rsid w:val="00B05056"/>
    <w:rsid w:val="00B05674"/>
    <w:rsid w:val="00B057FC"/>
    <w:rsid w:val="00B05981"/>
    <w:rsid w:val="00B05A07"/>
    <w:rsid w:val="00B05ADF"/>
    <w:rsid w:val="00B05B56"/>
    <w:rsid w:val="00B05C0F"/>
    <w:rsid w:val="00B064BF"/>
    <w:rsid w:val="00B06556"/>
    <w:rsid w:val="00B06759"/>
    <w:rsid w:val="00B068D3"/>
    <w:rsid w:val="00B101D2"/>
    <w:rsid w:val="00B10351"/>
    <w:rsid w:val="00B104D9"/>
    <w:rsid w:val="00B1087A"/>
    <w:rsid w:val="00B108E8"/>
    <w:rsid w:val="00B11D08"/>
    <w:rsid w:val="00B1250F"/>
    <w:rsid w:val="00B12EE6"/>
    <w:rsid w:val="00B132A5"/>
    <w:rsid w:val="00B13862"/>
    <w:rsid w:val="00B13FDA"/>
    <w:rsid w:val="00B14595"/>
    <w:rsid w:val="00B14AA4"/>
    <w:rsid w:val="00B14AD2"/>
    <w:rsid w:val="00B14ADC"/>
    <w:rsid w:val="00B14B67"/>
    <w:rsid w:val="00B14D2E"/>
    <w:rsid w:val="00B154F7"/>
    <w:rsid w:val="00B156E1"/>
    <w:rsid w:val="00B156FB"/>
    <w:rsid w:val="00B1700B"/>
    <w:rsid w:val="00B173B8"/>
    <w:rsid w:val="00B17608"/>
    <w:rsid w:val="00B2006A"/>
    <w:rsid w:val="00B20161"/>
    <w:rsid w:val="00B20BEE"/>
    <w:rsid w:val="00B20D36"/>
    <w:rsid w:val="00B215A8"/>
    <w:rsid w:val="00B21B21"/>
    <w:rsid w:val="00B21D06"/>
    <w:rsid w:val="00B22823"/>
    <w:rsid w:val="00B22E03"/>
    <w:rsid w:val="00B23570"/>
    <w:rsid w:val="00B23C2B"/>
    <w:rsid w:val="00B24769"/>
    <w:rsid w:val="00B24904"/>
    <w:rsid w:val="00B24923"/>
    <w:rsid w:val="00B24AD3"/>
    <w:rsid w:val="00B24EF1"/>
    <w:rsid w:val="00B2505B"/>
    <w:rsid w:val="00B2512B"/>
    <w:rsid w:val="00B25658"/>
    <w:rsid w:val="00B25A8B"/>
    <w:rsid w:val="00B25CE0"/>
    <w:rsid w:val="00B262A9"/>
    <w:rsid w:val="00B264E7"/>
    <w:rsid w:val="00B2771A"/>
    <w:rsid w:val="00B3051E"/>
    <w:rsid w:val="00B3071C"/>
    <w:rsid w:val="00B3078A"/>
    <w:rsid w:val="00B30DD3"/>
    <w:rsid w:val="00B31764"/>
    <w:rsid w:val="00B31AF8"/>
    <w:rsid w:val="00B31B60"/>
    <w:rsid w:val="00B320C8"/>
    <w:rsid w:val="00B32422"/>
    <w:rsid w:val="00B325F6"/>
    <w:rsid w:val="00B328F6"/>
    <w:rsid w:val="00B34386"/>
    <w:rsid w:val="00B34815"/>
    <w:rsid w:val="00B34B33"/>
    <w:rsid w:val="00B350A7"/>
    <w:rsid w:val="00B35E45"/>
    <w:rsid w:val="00B3627B"/>
    <w:rsid w:val="00B36B19"/>
    <w:rsid w:val="00B37762"/>
    <w:rsid w:val="00B37B93"/>
    <w:rsid w:val="00B37E3B"/>
    <w:rsid w:val="00B37E79"/>
    <w:rsid w:val="00B37EF6"/>
    <w:rsid w:val="00B40019"/>
    <w:rsid w:val="00B40275"/>
    <w:rsid w:val="00B404DE"/>
    <w:rsid w:val="00B404F8"/>
    <w:rsid w:val="00B409C5"/>
    <w:rsid w:val="00B40E65"/>
    <w:rsid w:val="00B41EC0"/>
    <w:rsid w:val="00B42A90"/>
    <w:rsid w:val="00B43095"/>
    <w:rsid w:val="00B43272"/>
    <w:rsid w:val="00B4371D"/>
    <w:rsid w:val="00B43C4B"/>
    <w:rsid w:val="00B43D46"/>
    <w:rsid w:val="00B44715"/>
    <w:rsid w:val="00B44F36"/>
    <w:rsid w:val="00B4550F"/>
    <w:rsid w:val="00B4605B"/>
    <w:rsid w:val="00B461BA"/>
    <w:rsid w:val="00B46286"/>
    <w:rsid w:val="00B4739E"/>
    <w:rsid w:val="00B478E9"/>
    <w:rsid w:val="00B47BAC"/>
    <w:rsid w:val="00B47C6E"/>
    <w:rsid w:val="00B47FE8"/>
    <w:rsid w:val="00B5045B"/>
    <w:rsid w:val="00B505C5"/>
    <w:rsid w:val="00B50DBA"/>
    <w:rsid w:val="00B51352"/>
    <w:rsid w:val="00B5198B"/>
    <w:rsid w:val="00B51CB8"/>
    <w:rsid w:val="00B51DF4"/>
    <w:rsid w:val="00B52E11"/>
    <w:rsid w:val="00B53187"/>
    <w:rsid w:val="00B53DB1"/>
    <w:rsid w:val="00B53E99"/>
    <w:rsid w:val="00B5412E"/>
    <w:rsid w:val="00B54304"/>
    <w:rsid w:val="00B54513"/>
    <w:rsid w:val="00B54AAB"/>
    <w:rsid w:val="00B54AF4"/>
    <w:rsid w:val="00B54ED7"/>
    <w:rsid w:val="00B557C5"/>
    <w:rsid w:val="00B5589B"/>
    <w:rsid w:val="00B55920"/>
    <w:rsid w:val="00B55BB2"/>
    <w:rsid w:val="00B55E4E"/>
    <w:rsid w:val="00B561A8"/>
    <w:rsid w:val="00B565D7"/>
    <w:rsid w:val="00B56EB8"/>
    <w:rsid w:val="00B5714F"/>
    <w:rsid w:val="00B57755"/>
    <w:rsid w:val="00B57D29"/>
    <w:rsid w:val="00B604EB"/>
    <w:rsid w:val="00B610E3"/>
    <w:rsid w:val="00B612C9"/>
    <w:rsid w:val="00B61566"/>
    <w:rsid w:val="00B6181D"/>
    <w:rsid w:val="00B61F5A"/>
    <w:rsid w:val="00B62192"/>
    <w:rsid w:val="00B6262D"/>
    <w:rsid w:val="00B62737"/>
    <w:rsid w:val="00B63358"/>
    <w:rsid w:val="00B635A0"/>
    <w:rsid w:val="00B6379C"/>
    <w:rsid w:val="00B6383D"/>
    <w:rsid w:val="00B63F83"/>
    <w:rsid w:val="00B642B1"/>
    <w:rsid w:val="00B6489B"/>
    <w:rsid w:val="00B64AF5"/>
    <w:rsid w:val="00B64E36"/>
    <w:rsid w:val="00B65034"/>
    <w:rsid w:val="00B65338"/>
    <w:rsid w:val="00B65C4A"/>
    <w:rsid w:val="00B66733"/>
    <w:rsid w:val="00B66EDB"/>
    <w:rsid w:val="00B67B09"/>
    <w:rsid w:val="00B67C1D"/>
    <w:rsid w:val="00B67F58"/>
    <w:rsid w:val="00B704A3"/>
    <w:rsid w:val="00B708CC"/>
    <w:rsid w:val="00B71284"/>
    <w:rsid w:val="00B71495"/>
    <w:rsid w:val="00B717DD"/>
    <w:rsid w:val="00B7181A"/>
    <w:rsid w:val="00B7186C"/>
    <w:rsid w:val="00B71F5D"/>
    <w:rsid w:val="00B7201E"/>
    <w:rsid w:val="00B722AB"/>
    <w:rsid w:val="00B72637"/>
    <w:rsid w:val="00B72C82"/>
    <w:rsid w:val="00B73CD1"/>
    <w:rsid w:val="00B74575"/>
    <w:rsid w:val="00B7458C"/>
    <w:rsid w:val="00B74783"/>
    <w:rsid w:val="00B74D01"/>
    <w:rsid w:val="00B74F83"/>
    <w:rsid w:val="00B7527D"/>
    <w:rsid w:val="00B75AE6"/>
    <w:rsid w:val="00B76557"/>
    <w:rsid w:val="00B7660F"/>
    <w:rsid w:val="00B76635"/>
    <w:rsid w:val="00B773D7"/>
    <w:rsid w:val="00B77873"/>
    <w:rsid w:val="00B77FDA"/>
    <w:rsid w:val="00B80312"/>
    <w:rsid w:val="00B80A21"/>
    <w:rsid w:val="00B80BD9"/>
    <w:rsid w:val="00B811BF"/>
    <w:rsid w:val="00B81515"/>
    <w:rsid w:val="00B81974"/>
    <w:rsid w:val="00B81A37"/>
    <w:rsid w:val="00B81B7F"/>
    <w:rsid w:val="00B81E70"/>
    <w:rsid w:val="00B82C21"/>
    <w:rsid w:val="00B82DCD"/>
    <w:rsid w:val="00B82F6B"/>
    <w:rsid w:val="00B831A7"/>
    <w:rsid w:val="00B83B00"/>
    <w:rsid w:val="00B83CFB"/>
    <w:rsid w:val="00B83DEA"/>
    <w:rsid w:val="00B84275"/>
    <w:rsid w:val="00B84A0B"/>
    <w:rsid w:val="00B84A96"/>
    <w:rsid w:val="00B84CF5"/>
    <w:rsid w:val="00B858CD"/>
    <w:rsid w:val="00B859E5"/>
    <w:rsid w:val="00B85C98"/>
    <w:rsid w:val="00B86433"/>
    <w:rsid w:val="00B864AC"/>
    <w:rsid w:val="00B86549"/>
    <w:rsid w:val="00B875EC"/>
    <w:rsid w:val="00B87AE7"/>
    <w:rsid w:val="00B87D49"/>
    <w:rsid w:val="00B90EA2"/>
    <w:rsid w:val="00B916D6"/>
    <w:rsid w:val="00B91B57"/>
    <w:rsid w:val="00B91DF7"/>
    <w:rsid w:val="00B9236C"/>
    <w:rsid w:val="00B92BDF"/>
    <w:rsid w:val="00B92E43"/>
    <w:rsid w:val="00B92F43"/>
    <w:rsid w:val="00B93236"/>
    <w:rsid w:val="00B93D1F"/>
    <w:rsid w:val="00B94051"/>
    <w:rsid w:val="00B940B3"/>
    <w:rsid w:val="00B945FC"/>
    <w:rsid w:val="00B94D36"/>
    <w:rsid w:val="00B9519B"/>
    <w:rsid w:val="00B958EF"/>
    <w:rsid w:val="00B95C92"/>
    <w:rsid w:val="00B96450"/>
    <w:rsid w:val="00B96478"/>
    <w:rsid w:val="00B96FA7"/>
    <w:rsid w:val="00B973D8"/>
    <w:rsid w:val="00B975ED"/>
    <w:rsid w:val="00BA00EB"/>
    <w:rsid w:val="00BA034E"/>
    <w:rsid w:val="00BA0488"/>
    <w:rsid w:val="00BA05EC"/>
    <w:rsid w:val="00BA153A"/>
    <w:rsid w:val="00BA19D4"/>
    <w:rsid w:val="00BA1AD7"/>
    <w:rsid w:val="00BA22C1"/>
    <w:rsid w:val="00BA235C"/>
    <w:rsid w:val="00BA2923"/>
    <w:rsid w:val="00BA3371"/>
    <w:rsid w:val="00BA3C64"/>
    <w:rsid w:val="00BA403D"/>
    <w:rsid w:val="00BA44D2"/>
    <w:rsid w:val="00BA45A5"/>
    <w:rsid w:val="00BA4CF3"/>
    <w:rsid w:val="00BA4DB6"/>
    <w:rsid w:val="00BA5221"/>
    <w:rsid w:val="00BA5433"/>
    <w:rsid w:val="00BA55E2"/>
    <w:rsid w:val="00BA5F0A"/>
    <w:rsid w:val="00BA6C8D"/>
    <w:rsid w:val="00BA71C1"/>
    <w:rsid w:val="00BA736D"/>
    <w:rsid w:val="00BA7BBE"/>
    <w:rsid w:val="00BB0544"/>
    <w:rsid w:val="00BB0750"/>
    <w:rsid w:val="00BB07DE"/>
    <w:rsid w:val="00BB0CED"/>
    <w:rsid w:val="00BB0FC2"/>
    <w:rsid w:val="00BB10B7"/>
    <w:rsid w:val="00BB1DF5"/>
    <w:rsid w:val="00BB1E1B"/>
    <w:rsid w:val="00BB2AC6"/>
    <w:rsid w:val="00BB3512"/>
    <w:rsid w:val="00BB35C6"/>
    <w:rsid w:val="00BB3E8F"/>
    <w:rsid w:val="00BB41A3"/>
    <w:rsid w:val="00BB439E"/>
    <w:rsid w:val="00BB4677"/>
    <w:rsid w:val="00BB46D2"/>
    <w:rsid w:val="00BB489B"/>
    <w:rsid w:val="00BB5090"/>
    <w:rsid w:val="00BB539B"/>
    <w:rsid w:val="00BB55E2"/>
    <w:rsid w:val="00BB585D"/>
    <w:rsid w:val="00BB5B18"/>
    <w:rsid w:val="00BB6B60"/>
    <w:rsid w:val="00BB73BA"/>
    <w:rsid w:val="00BB77B2"/>
    <w:rsid w:val="00BB79F1"/>
    <w:rsid w:val="00BC00A7"/>
    <w:rsid w:val="00BC01DA"/>
    <w:rsid w:val="00BC0485"/>
    <w:rsid w:val="00BC084B"/>
    <w:rsid w:val="00BC111B"/>
    <w:rsid w:val="00BC116D"/>
    <w:rsid w:val="00BC1250"/>
    <w:rsid w:val="00BC1580"/>
    <w:rsid w:val="00BC1B51"/>
    <w:rsid w:val="00BC1C8E"/>
    <w:rsid w:val="00BC1CFB"/>
    <w:rsid w:val="00BC1FB9"/>
    <w:rsid w:val="00BC2464"/>
    <w:rsid w:val="00BC2473"/>
    <w:rsid w:val="00BC24EB"/>
    <w:rsid w:val="00BC271D"/>
    <w:rsid w:val="00BC286F"/>
    <w:rsid w:val="00BC2DDD"/>
    <w:rsid w:val="00BC2F99"/>
    <w:rsid w:val="00BC3B19"/>
    <w:rsid w:val="00BC3B20"/>
    <w:rsid w:val="00BC3CD7"/>
    <w:rsid w:val="00BC455B"/>
    <w:rsid w:val="00BC509C"/>
    <w:rsid w:val="00BC50D5"/>
    <w:rsid w:val="00BC5222"/>
    <w:rsid w:val="00BC528E"/>
    <w:rsid w:val="00BC5E78"/>
    <w:rsid w:val="00BC6075"/>
    <w:rsid w:val="00BC62B7"/>
    <w:rsid w:val="00BC6C17"/>
    <w:rsid w:val="00BC6CD3"/>
    <w:rsid w:val="00BC6E81"/>
    <w:rsid w:val="00BC6EFE"/>
    <w:rsid w:val="00BC71AF"/>
    <w:rsid w:val="00BC73AD"/>
    <w:rsid w:val="00BC7EEE"/>
    <w:rsid w:val="00BD0903"/>
    <w:rsid w:val="00BD0B49"/>
    <w:rsid w:val="00BD0D06"/>
    <w:rsid w:val="00BD2184"/>
    <w:rsid w:val="00BD263B"/>
    <w:rsid w:val="00BD282B"/>
    <w:rsid w:val="00BD29FA"/>
    <w:rsid w:val="00BD2BBA"/>
    <w:rsid w:val="00BD303B"/>
    <w:rsid w:val="00BD3173"/>
    <w:rsid w:val="00BD3208"/>
    <w:rsid w:val="00BD3668"/>
    <w:rsid w:val="00BD372F"/>
    <w:rsid w:val="00BD3BC4"/>
    <w:rsid w:val="00BD400F"/>
    <w:rsid w:val="00BD42DA"/>
    <w:rsid w:val="00BD44D5"/>
    <w:rsid w:val="00BD4C01"/>
    <w:rsid w:val="00BD4F39"/>
    <w:rsid w:val="00BD5092"/>
    <w:rsid w:val="00BD61ED"/>
    <w:rsid w:val="00BD6A29"/>
    <w:rsid w:val="00BD6A51"/>
    <w:rsid w:val="00BD6C9E"/>
    <w:rsid w:val="00BD6CF2"/>
    <w:rsid w:val="00BD7014"/>
    <w:rsid w:val="00BD7255"/>
    <w:rsid w:val="00BD747D"/>
    <w:rsid w:val="00BD7BFC"/>
    <w:rsid w:val="00BD7D20"/>
    <w:rsid w:val="00BE0611"/>
    <w:rsid w:val="00BE0D26"/>
    <w:rsid w:val="00BE1228"/>
    <w:rsid w:val="00BE127A"/>
    <w:rsid w:val="00BE1A9D"/>
    <w:rsid w:val="00BE1D23"/>
    <w:rsid w:val="00BE1D90"/>
    <w:rsid w:val="00BE2479"/>
    <w:rsid w:val="00BE27C1"/>
    <w:rsid w:val="00BE321F"/>
    <w:rsid w:val="00BE3B52"/>
    <w:rsid w:val="00BE3CC6"/>
    <w:rsid w:val="00BE4452"/>
    <w:rsid w:val="00BE46BE"/>
    <w:rsid w:val="00BE4D7D"/>
    <w:rsid w:val="00BE4E71"/>
    <w:rsid w:val="00BE4FB7"/>
    <w:rsid w:val="00BE5175"/>
    <w:rsid w:val="00BE6551"/>
    <w:rsid w:val="00BE69AA"/>
    <w:rsid w:val="00BE6DE4"/>
    <w:rsid w:val="00BE6E66"/>
    <w:rsid w:val="00BE73CF"/>
    <w:rsid w:val="00BE7875"/>
    <w:rsid w:val="00BE7FBA"/>
    <w:rsid w:val="00BF02A2"/>
    <w:rsid w:val="00BF09FB"/>
    <w:rsid w:val="00BF0F29"/>
    <w:rsid w:val="00BF12A2"/>
    <w:rsid w:val="00BF1505"/>
    <w:rsid w:val="00BF1739"/>
    <w:rsid w:val="00BF1B27"/>
    <w:rsid w:val="00BF1DDC"/>
    <w:rsid w:val="00BF2ACE"/>
    <w:rsid w:val="00BF39BB"/>
    <w:rsid w:val="00BF3FEE"/>
    <w:rsid w:val="00BF461B"/>
    <w:rsid w:val="00BF4B2D"/>
    <w:rsid w:val="00BF4D9A"/>
    <w:rsid w:val="00BF4E2C"/>
    <w:rsid w:val="00BF4EE9"/>
    <w:rsid w:val="00BF5E25"/>
    <w:rsid w:val="00BF65F0"/>
    <w:rsid w:val="00BF6764"/>
    <w:rsid w:val="00BF6917"/>
    <w:rsid w:val="00BF7693"/>
    <w:rsid w:val="00C003CB"/>
    <w:rsid w:val="00C01454"/>
    <w:rsid w:val="00C023E3"/>
    <w:rsid w:val="00C02ACE"/>
    <w:rsid w:val="00C02C2E"/>
    <w:rsid w:val="00C02D27"/>
    <w:rsid w:val="00C02E56"/>
    <w:rsid w:val="00C02FE6"/>
    <w:rsid w:val="00C031EF"/>
    <w:rsid w:val="00C032D3"/>
    <w:rsid w:val="00C039E8"/>
    <w:rsid w:val="00C03A38"/>
    <w:rsid w:val="00C03CAF"/>
    <w:rsid w:val="00C03F11"/>
    <w:rsid w:val="00C0411F"/>
    <w:rsid w:val="00C053F3"/>
    <w:rsid w:val="00C0552A"/>
    <w:rsid w:val="00C056B5"/>
    <w:rsid w:val="00C05E83"/>
    <w:rsid w:val="00C06944"/>
    <w:rsid w:val="00C0727D"/>
    <w:rsid w:val="00C07335"/>
    <w:rsid w:val="00C079CC"/>
    <w:rsid w:val="00C07A25"/>
    <w:rsid w:val="00C07C00"/>
    <w:rsid w:val="00C10444"/>
    <w:rsid w:val="00C10472"/>
    <w:rsid w:val="00C110B8"/>
    <w:rsid w:val="00C11284"/>
    <w:rsid w:val="00C1146B"/>
    <w:rsid w:val="00C119D1"/>
    <w:rsid w:val="00C11ED1"/>
    <w:rsid w:val="00C121EB"/>
    <w:rsid w:val="00C12275"/>
    <w:rsid w:val="00C12290"/>
    <w:rsid w:val="00C127DA"/>
    <w:rsid w:val="00C12C44"/>
    <w:rsid w:val="00C130CD"/>
    <w:rsid w:val="00C138BB"/>
    <w:rsid w:val="00C14F40"/>
    <w:rsid w:val="00C158D4"/>
    <w:rsid w:val="00C1598F"/>
    <w:rsid w:val="00C15C36"/>
    <w:rsid w:val="00C164CD"/>
    <w:rsid w:val="00C1692B"/>
    <w:rsid w:val="00C170B6"/>
    <w:rsid w:val="00C17444"/>
    <w:rsid w:val="00C17735"/>
    <w:rsid w:val="00C17A45"/>
    <w:rsid w:val="00C17C7C"/>
    <w:rsid w:val="00C20AD4"/>
    <w:rsid w:val="00C20F0C"/>
    <w:rsid w:val="00C21D12"/>
    <w:rsid w:val="00C22026"/>
    <w:rsid w:val="00C223B5"/>
    <w:rsid w:val="00C224BC"/>
    <w:rsid w:val="00C2288A"/>
    <w:rsid w:val="00C22B63"/>
    <w:rsid w:val="00C23023"/>
    <w:rsid w:val="00C233E4"/>
    <w:rsid w:val="00C236BE"/>
    <w:rsid w:val="00C23775"/>
    <w:rsid w:val="00C23D4C"/>
    <w:rsid w:val="00C23E44"/>
    <w:rsid w:val="00C244C2"/>
    <w:rsid w:val="00C24B4D"/>
    <w:rsid w:val="00C250E8"/>
    <w:rsid w:val="00C252A2"/>
    <w:rsid w:val="00C25AF7"/>
    <w:rsid w:val="00C26058"/>
    <w:rsid w:val="00C26161"/>
    <w:rsid w:val="00C2636F"/>
    <w:rsid w:val="00C26975"/>
    <w:rsid w:val="00C26A57"/>
    <w:rsid w:val="00C27260"/>
    <w:rsid w:val="00C279DF"/>
    <w:rsid w:val="00C27A7F"/>
    <w:rsid w:val="00C27A87"/>
    <w:rsid w:val="00C27D01"/>
    <w:rsid w:val="00C303B6"/>
    <w:rsid w:val="00C3074C"/>
    <w:rsid w:val="00C30CE1"/>
    <w:rsid w:val="00C30DE4"/>
    <w:rsid w:val="00C31698"/>
    <w:rsid w:val="00C31BFA"/>
    <w:rsid w:val="00C3210F"/>
    <w:rsid w:val="00C32181"/>
    <w:rsid w:val="00C3241F"/>
    <w:rsid w:val="00C327B4"/>
    <w:rsid w:val="00C328EC"/>
    <w:rsid w:val="00C32BB0"/>
    <w:rsid w:val="00C33264"/>
    <w:rsid w:val="00C3357E"/>
    <w:rsid w:val="00C33590"/>
    <w:rsid w:val="00C33DC9"/>
    <w:rsid w:val="00C34263"/>
    <w:rsid w:val="00C34D35"/>
    <w:rsid w:val="00C3546C"/>
    <w:rsid w:val="00C358EB"/>
    <w:rsid w:val="00C35CE7"/>
    <w:rsid w:val="00C35F0C"/>
    <w:rsid w:val="00C36052"/>
    <w:rsid w:val="00C362A9"/>
    <w:rsid w:val="00C3659B"/>
    <w:rsid w:val="00C367B5"/>
    <w:rsid w:val="00C371F5"/>
    <w:rsid w:val="00C3724A"/>
    <w:rsid w:val="00C372BF"/>
    <w:rsid w:val="00C37EFE"/>
    <w:rsid w:val="00C37FC6"/>
    <w:rsid w:val="00C40D23"/>
    <w:rsid w:val="00C40E7B"/>
    <w:rsid w:val="00C4146F"/>
    <w:rsid w:val="00C4158D"/>
    <w:rsid w:val="00C41EBE"/>
    <w:rsid w:val="00C41ECC"/>
    <w:rsid w:val="00C4329A"/>
    <w:rsid w:val="00C434F1"/>
    <w:rsid w:val="00C43FC8"/>
    <w:rsid w:val="00C4410E"/>
    <w:rsid w:val="00C44124"/>
    <w:rsid w:val="00C4500D"/>
    <w:rsid w:val="00C45126"/>
    <w:rsid w:val="00C45F67"/>
    <w:rsid w:val="00C46644"/>
    <w:rsid w:val="00C46C79"/>
    <w:rsid w:val="00C46D13"/>
    <w:rsid w:val="00C46ECF"/>
    <w:rsid w:val="00C4756C"/>
    <w:rsid w:val="00C47DF1"/>
    <w:rsid w:val="00C51057"/>
    <w:rsid w:val="00C51467"/>
    <w:rsid w:val="00C51571"/>
    <w:rsid w:val="00C51DC4"/>
    <w:rsid w:val="00C52073"/>
    <w:rsid w:val="00C524DC"/>
    <w:rsid w:val="00C525EE"/>
    <w:rsid w:val="00C52BDF"/>
    <w:rsid w:val="00C52E89"/>
    <w:rsid w:val="00C52EBE"/>
    <w:rsid w:val="00C536EE"/>
    <w:rsid w:val="00C53781"/>
    <w:rsid w:val="00C53AA2"/>
    <w:rsid w:val="00C53E60"/>
    <w:rsid w:val="00C54450"/>
    <w:rsid w:val="00C5453B"/>
    <w:rsid w:val="00C549F2"/>
    <w:rsid w:val="00C54E50"/>
    <w:rsid w:val="00C55047"/>
    <w:rsid w:val="00C552A9"/>
    <w:rsid w:val="00C55519"/>
    <w:rsid w:val="00C55F96"/>
    <w:rsid w:val="00C568D6"/>
    <w:rsid w:val="00C56B16"/>
    <w:rsid w:val="00C56E6A"/>
    <w:rsid w:val="00C600D3"/>
    <w:rsid w:val="00C60655"/>
    <w:rsid w:val="00C606FA"/>
    <w:rsid w:val="00C61534"/>
    <w:rsid w:val="00C61BA4"/>
    <w:rsid w:val="00C620FC"/>
    <w:rsid w:val="00C624DB"/>
    <w:rsid w:val="00C62B1C"/>
    <w:rsid w:val="00C62D10"/>
    <w:rsid w:val="00C62D78"/>
    <w:rsid w:val="00C62E3D"/>
    <w:rsid w:val="00C638C2"/>
    <w:rsid w:val="00C63AED"/>
    <w:rsid w:val="00C63EEA"/>
    <w:rsid w:val="00C64B51"/>
    <w:rsid w:val="00C65018"/>
    <w:rsid w:val="00C656A8"/>
    <w:rsid w:val="00C65E7E"/>
    <w:rsid w:val="00C6635E"/>
    <w:rsid w:val="00C66389"/>
    <w:rsid w:val="00C6741E"/>
    <w:rsid w:val="00C67521"/>
    <w:rsid w:val="00C6797D"/>
    <w:rsid w:val="00C67D1C"/>
    <w:rsid w:val="00C701BA"/>
    <w:rsid w:val="00C70231"/>
    <w:rsid w:val="00C70529"/>
    <w:rsid w:val="00C712F1"/>
    <w:rsid w:val="00C71923"/>
    <w:rsid w:val="00C71927"/>
    <w:rsid w:val="00C71AD2"/>
    <w:rsid w:val="00C71D2F"/>
    <w:rsid w:val="00C71F99"/>
    <w:rsid w:val="00C7226C"/>
    <w:rsid w:val="00C72620"/>
    <w:rsid w:val="00C73858"/>
    <w:rsid w:val="00C73934"/>
    <w:rsid w:val="00C73C57"/>
    <w:rsid w:val="00C73F60"/>
    <w:rsid w:val="00C74196"/>
    <w:rsid w:val="00C741B8"/>
    <w:rsid w:val="00C74FF8"/>
    <w:rsid w:val="00C75093"/>
    <w:rsid w:val="00C753C7"/>
    <w:rsid w:val="00C75745"/>
    <w:rsid w:val="00C75965"/>
    <w:rsid w:val="00C75DFF"/>
    <w:rsid w:val="00C75ED2"/>
    <w:rsid w:val="00C76307"/>
    <w:rsid w:val="00C7639B"/>
    <w:rsid w:val="00C76797"/>
    <w:rsid w:val="00C76A16"/>
    <w:rsid w:val="00C76C74"/>
    <w:rsid w:val="00C779C5"/>
    <w:rsid w:val="00C77BF7"/>
    <w:rsid w:val="00C77F87"/>
    <w:rsid w:val="00C80319"/>
    <w:rsid w:val="00C804A6"/>
    <w:rsid w:val="00C80587"/>
    <w:rsid w:val="00C805AB"/>
    <w:rsid w:val="00C80A5C"/>
    <w:rsid w:val="00C80B5E"/>
    <w:rsid w:val="00C81075"/>
    <w:rsid w:val="00C8168F"/>
    <w:rsid w:val="00C81768"/>
    <w:rsid w:val="00C8199F"/>
    <w:rsid w:val="00C81D45"/>
    <w:rsid w:val="00C81E40"/>
    <w:rsid w:val="00C82345"/>
    <w:rsid w:val="00C82A1D"/>
    <w:rsid w:val="00C83832"/>
    <w:rsid w:val="00C83B38"/>
    <w:rsid w:val="00C84EE9"/>
    <w:rsid w:val="00C84FBC"/>
    <w:rsid w:val="00C8562F"/>
    <w:rsid w:val="00C867F9"/>
    <w:rsid w:val="00C86F19"/>
    <w:rsid w:val="00C87355"/>
    <w:rsid w:val="00C8793C"/>
    <w:rsid w:val="00C87CAD"/>
    <w:rsid w:val="00C90016"/>
    <w:rsid w:val="00C90C79"/>
    <w:rsid w:val="00C91766"/>
    <w:rsid w:val="00C926B6"/>
    <w:rsid w:val="00C9337C"/>
    <w:rsid w:val="00C9370D"/>
    <w:rsid w:val="00C9376F"/>
    <w:rsid w:val="00C939FD"/>
    <w:rsid w:val="00C93B99"/>
    <w:rsid w:val="00C93D1F"/>
    <w:rsid w:val="00C93EBB"/>
    <w:rsid w:val="00C941A2"/>
    <w:rsid w:val="00C94222"/>
    <w:rsid w:val="00C951DC"/>
    <w:rsid w:val="00C95353"/>
    <w:rsid w:val="00C95432"/>
    <w:rsid w:val="00C956EA"/>
    <w:rsid w:val="00C966FC"/>
    <w:rsid w:val="00C968C7"/>
    <w:rsid w:val="00C96E8B"/>
    <w:rsid w:val="00C96FDD"/>
    <w:rsid w:val="00C97005"/>
    <w:rsid w:val="00CA095C"/>
    <w:rsid w:val="00CA0993"/>
    <w:rsid w:val="00CA0E3C"/>
    <w:rsid w:val="00CA0FC8"/>
    <w:rsid w:val="00CA10B5"/>
    <w:rsid w:val="00CA1236"/>
    <w:rsid w:val="00CA17D7"/>
    <w:rsid w:val="00CA19FD"/>
    <w:rsid w:val="00CA20BC"/>
    <w:rsid w:val="00CA268E"/>
    <w:rsid w:val="00CA3C49"/>
    <w:rsid w:val="00CA3D4B"/>
    <w:rsid w:val="00CA44A6"/>
    <w:rsid w:val="00CA4A9B"/>
    <w:rsid w:val="00CA4F80"/>
    <w:rsid w:val="00CA5FC9"/>
    <w:rsid w:val="00CA610C"/>
    <w:rsid w:val="00CA6358"/>
    <w:rsid w:val="00CA659E"/>
    <w:rsid w:val="00CA779B"/>
    <w:rsid w:val="00CA7D70"/>
    <w:rsid w:val="00CA7F61"/>
    <w:rsid w:val="00CA7F7E"/>
    <w:rsid w:val="00CB02B2"/>
    <w:rsid w:val="00CB06F0"/>
    <w:rsid w:val="00CB0DF5"/>
    <w:rsid w:val="00CB1254"/>
    <w:rsid w:val="00CB1AC5"/>
    <w:rsid w:val="00CB2FC8"/>
    <w:rsid w:val="00CB3212"/>
    <w:rsid w:val="00CB3D39"/>
    <w:rsid w:val="00CB42AD"/>
    <w:rsid w:val="00CB498F"/>
    <w:rsid w:val="00CB4D23"/>
    <w:rsid w:val="00CB4D83"/>
    <w:rsid w:val="00CB4E05"/>
    <w:rsid w:val="00CB501F"/>
    <w:rsid w:val="00CB5387"/>
    <w:rsid w:val="00CB556E"/>
    <w:rsid w:val="00CB56A4"/>
    <w:rsid w:val="00CB5D85"/>
    <w:rsid w:val="00CB5DCB"/>
    <w:rsid w:val="00CB6347"/>
    <w:rsid w:val="00CB63A6"/>
    <w:rsid w:val="00CB6AA5"/>
    <w:rsid w:val="00CB74BF"/>
    <w:rsid w:val="00CB7501"/>
    <w:rsid w:val="00CB7599"/>
    <w:rsid w:val="00CB795B"/>
    <w:rsid w:val="00CB7E0A"/>
    <w:rsid w:val="00CC0060"/>
    <w:rsid w:val="00CC0595"/>
    <w:rsid w:val="00CC0E48"/>
    <w:rsid w:val="00CC1C43"/>
    <w:rsid w:val="00CC1DCB"/>
    <w:rsid w:val="00CC21CD"/>
    <w:rsid w:val="00CC2A02"/>
    <w:rsid w:val="00CC2CF6"/>
    <w:rsid w:val="00CC2ED7"/>
    <w:rsid w:val="00CC3B91"/>
    <w:rsid w:val="00CC3C35"/>
    <w:rsid w:val="00CC4189"/>
    <w:rsid w:val="00CC496B"/>
    <w:rsid w:val="00CC49F7"/>
    <w:rsid w:val="00CC4A5E"/>
    <w:rsid w:val="00CC5222"/>
    <w:rsid w:val="00CC5460"/>
    <w:rsid w:val="00CC5DEA"/>
    <w:rsid w:val="00CC634E"/>
    <w:rsid w:val="00CC647C"/>
    <w:rsid w:val="00CC6660"/>
    <w:rsid w:val="00CC6D05"/>
    <w:rsid w:val="00CC6E38"/>
    <w:rsid w:val="00CC71B8"/>
    <w:rsid w:val="00CC72B1"/>
    <w:rsid w:val="00CC739D"/>
    <w:rsid w:val="00CC7A42"/>
    <w:rsid w:val="00CC7FEC"/>
    <w:rsid w:val="00CD0196"/>
    <w:rsid w:val="00CD06E3"/>
    <w:rsid w:val="00CD0733"/>
    <w:rsid w:val="00CD16EF"/>
    <w:rsid w:val="00CD1BBC"/>
    <w:rsid w:val="00CD1F5F"/>
    <w:rsid w:val="00CD29D1"/>
    <w:rsid w:val="00CD2F82"/>
    <w:rsid w:val="00CD3485"/>
    <w:rsid w:val="00CD34BB"/>
    <w:rsid w:val="00CD3609"/>
    <w:rsid w:val="00CD3688"/>
    <w:rsid w:val="00CD3A36"/>
    <w:rsid w:val="00CD3E17"/>
    <w:rsid w:val="00CD3E29"/>
    <w:rsid w:val="00CD3F8C"/>
    <w:rsid w:val="00CD4327"/>
    <w:rsid w:val="00CD4524"/>
    <w:rsid w:val="00CD4BCA"/>
    <w:rsid w:val="00CD5B6B"/>
    <w:rsid w:val="00CD5E23"/>
    <w:rsid w:val="00CD5F11"/>
    <w:rsid w:val="00CD6714"/>
    <w:rsid w:val="00CD7D9F"/>
    <w:rsid w:val="00CE04E7"/>
    <w:rsid w:val="00CE0F26"/>
    <w:rsid w:val="00CE1C6F"/>
    <w:rsid w:val="00CE25A2"/>
    <w:rsid w:val="00CE26BC"/>
    <w:rsid w:val="00CE29F6"/>
    <w:rsid w:val="00CE32BB"/>
    <w:rsid w:val="00CE3345"/>
    <w:rsid w:val="00CE3792"/>
    <w:rsid w:val="00CE3E62"/>
    <w:rsid w:val="00CE4C08"/>
    <w:rsid w:val="00CE542D"/>
    <w:rsid w:val="00CE5458"/>
    <w:rsid w:val="00CE5866"/>
    <w:rsid w:val="00CE5976"/>
    <w:rsid w:val="00CE5CE6"/>
    <w:rsid w:val="00CE6218"/>
    <w:rsid w:val="00CE64CE"/>
    <w:rsid w:val="00CE67A7"/>
    <w:rsid w:val="00CE6859"/>
    <w:rsid w:val="00CE6A44"/>
    <w:rsid w:val="00CE6A50"/>
    <w:rsid w:val="00CE6A69"/>
    <w:rsid w:val="00CE6AAF"/>
    <w:rsid w:val="00CF0062"/>
    <w:rsid w:val="00CF0429"/>
    <w:rsid w:val="00CF06AE"/>
    <w:rsid w:val="00CF1138"/>
    <w:rsid w:val="00CF119D"/>
    <w:rsid w:val="00CF1588"/>
    <w:rsid w:val="00CF1933"/>
    <w:rsid w:val="00CF1BE2"/>
    <w:rsid w:val="00CF2BD6"/>
    <w:rsid w:val="00CF2EA9"/>
    <w:rsid w:val="00CF2F0F"/>
    <w:rsid w:val="00CF2F1B"/>
    <w:rsid w:val="00CF3B4C"/>
    <w:rsid w:val="00CF4659"/>
    <w:rsid w:val="00CF49CD"/>
    <w:rsid w:val="00CF4EDB"/>
    <w:rsid w:val="00CF5425"/>
    <w:rsid w:val="00CF5C5B"/>
    <w:rsid w:val="00CF659D"/>
    <w:rsid w:val="00CF6950"/>
    <w:rsid w:val="00CF70F9"/>
    <w:rsid w:val="00CF7474"/>
    <w:rsid w:val="00CF76DE"/>
    <w:rsid w:val="00D002BA"/>
    <w:rsid w:val="00D00712"/>
    <w:rsid w:val="00D00CD7"/>
    <w:rsid w:val="00D0134F"/>
    <w:rsid w:val="00D01564"/>
    <w:rsid w:val="00D01B43"/>
    <w:rsid w:val="00D01F0C"/>
    <w:rsid w:val="00D01FF3"/>
    <w:rsid w:val="00D024F0"/>
    <w:rsid w:val="00D0252C"/>
    <w:rsid w:val="00D025FD"/>
    <w:rsid w:val="00D026BD"/>
    <w:rsid w:val="00D02CCD"/>
    <w:rsid w:val="00D03494"/>
    <w:rsid w:val="00D03609"/>
    <w:rsid w:val="00D03909"/>
    <w:rsid w:val="00D03C92"/>
    <w:rsid w:val="00D03ECC"/>
    <w:rsid w:val="00D041A0"/>
    <w:rsid w:val="00D044BD"/>
    <w:rsid w:val="00D0489E"/>
    <w:rsid w:val="00D04AFF"/>
    <w:rsid w:val="00D0534C"/>
    <w:rsid w:val="00D063EA"/>
    <w:rsid w:val="00D07900"/>
    <w:rsid w:val="00D07AA2"/>
    <w:rsid w:val="00D07BC5"/>
    <w:rsid w:val="00D10046"/>
    <w:rsid w:val="00D116BE"/>
    <w:rsid w:val="00D11F48"/>
    <w:rsid w:val="00D11FC8"/>
    <w:rsid w:val="00D12078"/>
    <w:rsid w:val="00D122A2"/>
    <w:rsid w:val="00D12CFD"/>
    <w:rsid w:val="00D12DD4"/>
    <w:rsid w:val="00D1350A"/>
    <w:rsid w:val="00D136C6"/>
    <w:rsid w:val="00D149A5"/>
    <w:rsid w:val="00D14C0A"/>
    <w:rsid w:val="00D14E83"/>
    <w:rsid w:val="00D152E3"/>
    <w:rsid w:val="00D1544D"/>
    <w:rsid w:val="00D15A21"/>
    <w:rsid w:val="00D163DD"/>
    <w:rsid w:val="00D166AE"/>
    <w:rsid w:val="00D16887"/>
    <w:rsid w:val="00D16D16"/>
    <w:rsid w:val="00D16D6B"/>
    <w:rsid w:val="00D17543"/>
    <w:rsid w:val="00D179CE"/>
    <w:rsid w:val="00D17D16"/>
    <w:rsid w:val="00D20DCE"/>
    <w:rsid w:val="00D20EC7"/>
    <w:rsid w:val="00D21A8A"/>
    <w:rsid w:val="00D2217E"/>
    <w:rsid w:val="00D221BA"/>
    <w:rsid w:val="00D2259E"/>
    <w:rsid w:val="00D232FF"/>
    <w:rsid w:val="00D23861"/>
    <w:rsid w:val="00D23AA7"/>
    <w:rsid w:val="00D24D50"/>
    <w:rsid w:val="00D251F6"/>
    <w:rsid w:val="00D2531A"/>
    <w:rsid w:val="00D260B5"/>
    <w:rsid w:val="00D263E8"/>
    <w:rsid w:val="00D2651D"/>
    <w:rsid w:val="00D2664B"/>
    <w:rsid w:val="00D269D8"/>
    <w:rsid w:val="00D26FA8"/>
    <w:rsid w:val="00D30599"/>
    <w:rsid w:val="00D30B20"/>
    <w:rsid w:val="00D30CF7"/>
    <w:rsid w:val="00D31888"/>
    <w:rsid w:val="00D31B37"/>
    <w:rsid w:val="00D32037"/>
    <w:rsid w:val="00D32674"/>
    <w:rsid w:val="00D33203"/>
    <w:rsid w:val="00D33602"/>
    <w:rsid w:val="00D3396A"/>
    <w:rsid w:val="00D33BAC"/>
    <w:rsid w:val="00D33D77"/>
    <w:rsid w:val="00D33F74"/>
    <w:rsid w:val="00D347B2"/>
    <w:rsid w:val="00D34B3B"/>
    <w:rsid w:val="00D34C12"/>
    <w:rsid w:val="00D35385"/>
    <w:rsid w:val="00D35C1F"/>
    <w:rsid w:val="00D36194"/>
    <w:rsid w:val="00D368E1"/>
    <w:rsid w:val="00D36A9E"/>
    <w:rsid w:val="00D3789C"/>
    <w:rsid w:val="00D37BD0"/>
    <w:rsid w:val="00D37C72"/>
    <w:rsid w:val="00D37EB8"/>
    <w:rsid w:val="00D40287"/>
    <w:rsid w:val="00D40521"/>
    <w:rsid w:val="00D4121A"/>
    <w:rsid w:val="00D41830"/>
    <w:rsid w:val="00D41BC1"/>
    <w:rsid w:val="00D41C63"/>
    <w:rsid w:val="00D41D1B"/>
    <w:rsid w:val="00D424D8"/>
    <w:rsid w:val="00D42B8D"/>
    <w:rsid w:val="00D4310A"/>
    <w:rsid w:val="00D43993"/>
    <w:rsid w:val="00D442ED"/>
    <w:rsid w:val="00D44654"/>
    <w:rsid w:val="00D447F3"/>
    <w:rsid w:val="00D45123"/>
    <w:rsid w:val="00D45449"/>
    <w:rsid w:val="00D4636E"/>
    <w:rsid w:val="00D471E2"/>
    <w:rsid w:val="00D47603"/>
    <w:rsid w:val="00D47EE9"/>
    <w:rsid w:val="00D47FE4"/>
    <w:rsid w:val="00D50309"/>
    <w:rsid w:val="00D504D2"/>
    <w:rsid w:val="00D50529"/>
    <w:rsid w:val="00D50D96"/>
    <w:rsid w:val="00D51AC2"/>
    <w:rsid w:val="00D51CFD"/>
    <w:rsid w:val="00D51F28"/>
    <w:rsid w:val="00D52CDB"/>
    <w:rsid w:val="00D52FC5"/>
    <w:rsid w:val="00D549C4"/>
    <w:rsid w:val="00D54DDF"/>
    <w:rsid w:val="00D550BD"/>
    <w:rsid w:val="00D55F8F"/>
    <w:rsid w:val="00D5670E"/>
    <w:rsid w:val="00D569CE"/>
    <w:rsid w:val="00D56E2E"/>
    <w:rsid w:val="00D5767A"/>
    <w:rsid w:val="00D610F9"/>
    <w:rsid w:val="00D61E6C"/>
    <w:rsid w:val="00D61FD4"/>
    <w:rsid w:val="00D62573"/>
    <w:rsid w:val="00D6295D"/>
    <w:rsid w:val="00D62D2F"/>
    <w:rsid w:val="00D6307D"/>
    <w:rsid w:val="00D640A2"/>
    <w:rsid w:val="00D64354"/>
    <w:rsid w:val="00D64E27"/>
    <w:rsid w:val="00D6545C"/>
    <w:rsid w:val="00D655DB"/>
    <w:rsid w:val="00D659E3"/>
    <w:rsid w:val="00D65F6B"/>
    <w:rsid w:val="00D65F93"/>
    <w:rsid w:val="00D665C6"/>
    <w:rsid w:val="00D665E5"/>
    <w:rsid w:val="00D667DB"/>
    <w:rsid w:val="00D66E77"/>
    <w:rsid w:val="00D674C4"/>
    <w:rsid w:val="00D67BA1"/>
    <w:rsid w:val="00D705F4"/>
    <w:rsid w:val="00D70DBE"/>
    <w:rsid w:val="00D71440"/>
    <w:rsid w:val="00D71F2F"/>
    <w:rsid w:val="00D723AB"/>
    <w:rsid w:val="00D7362A"/>
    <w:rsid w:val="00D736C8"/>
    <w:rsid w:val="00D736F5"/>
    <w:rsid w:val="00D739B4"/>
    <w:rsid w:val="00D739C1"/>
    <w:rsid w:val="00D73B06"/>
    <w:rsid w:val="00D7437F"/>
    <w:rsid w:val="00D74F36"/>
    <w:rsid w:val="00D754F5"/>
    <w:rsid w:val="00D758AD"/>
    <w:rsid w:val="00D758BC"/>
    <w:rsid w:val="00D75D73"/>
    <w:rsid w:val="00D76547"/>
    <w:rsid w:val="00D76708"/>
    <w:rsid w:val="00D77871"/>
    <w:rsid w:val="00D77DC7"/>
    <w:rsid w:val="00D802D7"/>
    <w:rsid w:val="00D8053E"/>
    <w:rsid w:val="00D80B81"/>
    <w:rsid w:val="00D80F66"/>
    <w:rsid w:val="00D81050"/>
    <w:rsid w:val="00D81CC9"/>
    <w:rsid w:val="00D81E71"/>
    <w:rsid w:val="00D81F2D"/>
    <w:rsid w:val="00D8216E"/>
    <w:rsid w:val="00D827CF"/>
    <w:rsid w:val="00D82D0F"/>
    <w:rsid w:val="00D839BD"/>
    <w:rsid w:val="00D839D3"/>
    <w:rsid w:val="00D83EAB"/>
    <w:rsid w:val="00D84016"/>
    <w:rsid w:val="00D84104"/>
    <w:rsid w:val="00D84AF2"/>
    <w:rsid w:val="00D85998"/>
    <w:rsid w:val="00D85CA6"/>
    <w:rsid w:val="00D86340"/>
    <w:rsid w:val="00D86F84"/>
    <w:rsid w:val="00D903C3"/>
    <w:rsid w:val="00D90637"/>
    <w:rsid w:val="00D908F5"/>
    <w:rsid w:val="00D9091F"/>
    <w:rsid w:val="00D9123C"/>
    <w:rsid w:val="00D916B6"/>
    <w:rsid w:val="00D917BC"/>
    <w:rsid w:val="00D9236D"/>
    <w:rsid w:val="00D92712"/>
    <w:rsid w:val="00D92D23"/>
    <w:rsid w:val="00D93805"/>
    <w:rsid w:val="00D93E85"/>
    <w:rsid w:val="00D94413"/>
    <w:rsid w:val="00D95041"/>
    <w:rsid w:val="00D96CF5"/>
    <w:rsid w:val="00D96DAE"/>
    <w:rsid w:val="00D96E7B"/>
    <w:rsid w:val="00D97EB7"/>
    <w:rsid w:val="00DA03E7"/>
    <w:rsid w:val="00DA0439"/>
    <w:rsid w:val="00DA0C45"/>
    <w:rsid w:val="00DA0D2C"/>
    <w:rsid w:val="00DA102B"/>
    <w:rsid w:val="00DA14D5"/>
    <w:rsid w:val="00DA1BF3"/>
    <w:rsid w:val="00DA219E"/>
    <w:rsid w:val="00DA2357"/>
    <w:rsid w:val="00DA27FF"/>
    <w:rsid w:val="00DA295C"/>
    <w:rsid w:val="00DA2A3B"/>
    <w:rsid w:val="00DA2A6C"/>
    <w:rsid w:val="00DA2D12"/>
    <w:rsid w:val="00DA2DD9"/>
    <w:rsid w:val="00DA32F8"/>
    <w:rsid w:val="00DA3331"/>
    <w:rsid w:val="00DA3872"/>
    <w:rsid w:val="00DA3911"/>
    <w:rsid w:val="00DA3A3C"/>
    <w:rsid w:val="00DA3FA9"/>
    <w:rsid w:val="00DA4271"/>
    <w:rsid w:val="00DA4310"/>
    <w:rsid w:val="00DA437C"/>
    <w:rsid w:val="00DA4F63"/>
    <w:rsid w:val="00DA6457"/>
    <w:rsid w:val="00DA7B1E"/>
    <w:rsid w:val="00DB045D"/>
    <w:rsid w:val="00DB0E11"/>
    <w:rsid w:val="00DB0E94"/>
    <w:rsid w:val="00DB11F9"/>
    <w:rsid w:val="00DB1606"/>
    <w:rsid w:val="00DB1707"/>
    <w:rsid w:val="00DB1BE2"/>
    <w:rsid w:val="00DB1E86"/>
    <w:rsid w:val="00DB1F26"/>
    <w:rsid w:val="00DB236B"/>
    <w:rsid w:val="00DB25C0"/>
    <w:rsid w:val="00DB2752"/>
    <w:rsid w:val="00DB2781"/>
    <w:rsid w:val="00DB2E64"/>
    <w:rsid w:val="00DB301D"/>
    <w:rsid w:val="00DB3514"/>
    <w:rsid w:val="00DB3702"/>
    <w:rsid w:val="00DB3703"/>
    <w:rsid w:val="00DB3D09"/>
    <w:rsid w:val="00DB3D3A"/>
    <w:rsid w:val="00DB4ABD"/>
    <w:rsid w:val="00DB4AE7"/>
    <w:rsid w:val="00DB4CD6"/>
    <w:rsid w:val="00DB4F2F"/>
    <w:rsid w:val="00DB524C"/>
    <w:rsid w:val="00DB571E"/>
    <w:rsid w:val="00DB5F4F"/>
    <w:rsid w:val="00DB615D"/>
    <w:rsid w:val="00DB64E0"/>
    <w:rsid w:val="00DB66AA"/>
    <w:rsid w:val="00DB6A59"/>
    <w:rsid w:val="00DB747D"/>
    <w:rsid w:val="00DB7801"/>
    <w:rsid w:val="00DB7E17"/>
    <w:rsid w:val="00DC03ED"/>
    <w:rsid w:val="00DC04B2"/>
    <w:rsid w:val="00DC0550"/>
    <w:rsid w:val="00DC0732"/>
    <w:rsid w:val="00DC10E8"/>
    <w:rsid w:val="00DC19D5"/>
    <w:rsid w:val="00DC1CC5"/>
    <w:rsid w:val="00DC1E82"/>
    <w:rsid w:val="00DC1EAF"/>
    <w:rsid w:val="00DC2168"/>
    <w:rsid w:val="00DC2920"/>
    <w:rsid w:val="00DC37C2"/>
    <w:rsid w:val="00DC411E"/>
    <w:rsid w:val="00DC41B6"/>
    <w:rsid w:val="00DC4823"/>
    <w:rsid w:val="00DC524B"/>
    <w:rsid w:val="00DC5505"/>
    <w:rsid w:val="00DC565A"/>
    <w:rsid w:val="00DC59B2"/>
    <w:rsid w:val="00DC6006"/>
    <w:rsid w:val="00DC60C8"/>
    <w:rsid w:val="00DC728E"/>
    <w:rsid w:val="00DD04F0"/>
    <w:rsid w:val="00DD07BC"/>
    <w:rsid w:val="00DD0C02"/>
    <w:rsid w:val="00DD0D42"/>
    <w:rsid w:val="00DD0E35"/>
    <w:rsid w:val="00DD1254"/>
    <w:rsid w:val="00DD1453"/>
    <w:rsid w:val="00DD1D8E"/>
    <w:rsid w:val="00DD1F85"/>
    <w:rsid w:val="00DD21C7"/>
    <w:rsid w:val="00DD2317"/>
    <w:rsid w:val="00DD2D28"/>
    <w:rsid w:val="00DD342F"/>
    <w:rsid w:val="00DD3786"/>
    <w:rsid w:val="00DD39E0"/>
    <w:rsid w:val="00DD4E3C"/>
    <w:rsid w:val="00DD52AC"/>
    <w:rsid w:val="00DD550F"/>
    <w:rsid w:val="00DD579A"/>
    <w:rsid w:val="00DD5CF2"/>
    <w:rsid w:val="00DD5EB7"/>
    <w:rsid w:val="00DD5ECC"/>
    <w:rsid w:val="00DD6CFB"/>
    <w:rsid w:val="00DD6EA5"/>
    <w:rsid w:val="00DD76CA"/>
    <w:rsid w:val="00DD7E98"/>
    <w:rsid w:val="00DE0038"/>
    <w:rsid w:val="00DE02D8"/>
    <w:rsid w:val="00DE0452"/>
    <w:rsid w:val="00DE0738"/>
    <w:rsid w:val="00DE081B"/>
    <w:rsid w:val="00DE1052"/>
    <w:rsid w:val="00DE10EA"/>
    <w:rsid w:val="00DE1373"/>
    <w:rsid w:val="00DE1C37"/>
    <w:rsid w:val="00DE29F6"/>
    <w:rsid w:val="00DE2A1C"/>
    <w:rsid w:val="00DE2B08"/>
    <w:rsid w:val="00DE2EF7"/>
    <w:rsid w:val="00DE34E0"/>
    <w:rsid w:val="00DE350A"/>
    <w:rsid w:val="00DE3685"/>
    <w:rsid w:val="00DE3B89"/>
    <w:rsid w:val="00DE3ECD"/>
    <w:rsid w:val="00DE4700"/>
    <w:rsid w:val="00DE478C"/>
    <w:rsid w:val="00DE4FBF"/>
    <w:rsid w:val="00DE4FD5"/>
    <w:rsid w:val="00DE5099"/>
    <w:rsid w:val="00DE512A"/>
    <w:rsid w:val="00DE5232"/>
    <w:rsid w:val="00DE6925"/>
    <w:rsid w:val="00DE696D"/>
    <w:rsid w:val="00DE6C42"/>
    <w:rsid w:val="00DE798F"/>
    <w:rsid w:val="00DF0A7B"/>
    <w:rsid w:val="00DF174F"/>
    <w:rsid w:val="00DF1778"/>
    <w:rsid w:val="00DF186A"/>
    <w:rsid w:val="00DF1C02"/>
    <w:rsid w:val="00DF1C84"/>
    <w:rsid w:val="00DF2078"/>
    <w:rsid w:val="00DF2656"/>
    <w:rsid w:val="00DF2D65"/>
    <w:rsid w:val="00DF329A"/>
    <w:rsid w:val="00DF37A7"/>
    <w:rsid w:val="00DF3C16"/>
    <w:rsid w:val="00DF3CD4"/>
    <w:rsid w:val="00DF3FDA"/>
    <w:rsid w:val="00DF4332"/>
    <w:rsid w:val="00DF4A7C"/>
    <w:rsid w:val="00DF4E06"/>
    <w:rsid w:val="00DF4E39"/>
    <w:rsid w:val="00DF5AB3"/>
    <w:rsid w:val="00DF6A1E"/>
    <w:rsid w:val="00DF734B"/>
    <w:rsid w:val="00DF7364"/>
    <w:rsid w:val="00DF7A2C"/>
    <w:rsid w:val="00DF7B15"/>
    <w:rsid w:val="00DF7C66"/>
    <w:rsid w:val="00E00095"/>
    <w:rsid w:val="00E000D7"/>
    <w:rsid w:val="00E00181"/>
    <w:rsid w:val="00E00786"/>
    <w:rsid w:val="00E00C8E"/>
    <w:rsid w:val="00E01315"/>
    <w:rsid w:val="00E02592"/>
    <w:rsid w:val="00E029EF"/>
    <w:rsid w:val="00E02D84"/>
    <w:rsid w:val="00E04054"/>
    <w:rsid w:val="00E04164"/>
    <w:rsid w:val="00E042FE"/>
    <w:rsid w:val="00E0462A"/>
    <w:rsid w:val="00E046F7"/>
    <w:rsid w:val="00E05D21"/>
    <w:rsid w:val="00E06BB0"/>
    <w:rsid w:val="00E07321"/>
    <w:rsid w:val="00E100A6"/>
    <w:rsid w:val="00E10125"/>
    <w:rsid w:val="00E10AF2"/>
    <w:rsid w:val="00E113EE"/>
    <w:rsid w:val="00E118C2"/>
    <w:rsid w:val="00E11E47"/>
    <w:rsid w:val="00E12129"/>
    <w:rsid w:val="00E121D3"/>
    <w:rsid w:val="00E12626"/>
    <w:rsid w:val="00E126D4"/>
    <w:rsid w:val="00E12B31"/>
    <w:rsid w:val="00E12BE4"/>
    <w:rsid w:val="00E12E38"/>
    <w:rsid w:val="00E12F8B"/>
    <w:rsid w:val="00E131E7"/>
    <w:rsid w:val="00E13686"/>
    <w:rsid w:val="00E13AC9"/>
    <w:rsid w:val="00E13C6C"/>
    <w:rsid w:val="00E13CE2"/>
    <w:rsid w:val="00E14EEE"/>
    <w:rsid w:val="00E15073"/>
    <w:rsid w:val="00E1552B"/>
    <w:rsid w:val="00E15924"/>
    <w:rsid w:val="00E15F6A"/>
    <w:rsid w:val="00E1602D"/>
    <w:rsid w:val="00E16407"/>
    <w:rsid w:val="00E1664A"/>
    <w:rsid w:val="00E166D3"/>
    <w:rsid w:val="00E16B82"/>
    <w:rsid w:val="00E16C45"/>
    <w:rsid w:val="00E17063"/>
    <w:rsid w:val="00E170EB"/>
    <w:rsid w:val="00E174A4"/>
    <w:rsid w:val="00E208EB"/>
    <w:rsid w:val="00E20C88"/>
    <w:rsid w:val="00E20EC5"/>
    <w:rsid w:val="00E210B4"/>
    <w:rsid w:val="00E21938"/>
    <w:rsid w:val="00E21CBA"/>
    <w:rsid w:val="00E2226E"/>
    <w:rsid w:val="00E225C9"/>
    <w:rsid w:val="00E22D27"/>
    <w:rsid w:val="00E230E7"/>
    <w:rsid w:val="00E23149"/>
    <w:rsid w:val="00E2323E"/>
    <w:rsid w:val="00E232B8"/>
    <w:rsid w:val="00E23912"/>
    <w:rsid w:val="00E246CE"/>
    <w:rsid w:val="00E24764"/>
    <w:rsid w:val="00E24C53"/>
    <w:rsid w:val="00E24D60"/>
    <w:rsid w:val="00E24FF3"/>
    <w:rsid w:val="00E2554E"/>
    <w:rsid w:val="00E25A51"/>
    <w:rsid w:val="00E25E76"/>
    <w:rsid w:val="00E26093"/>
    <w:rsid w:val="00E26E5D"/>
    <w:rsid w:val="00E26FCE"/>
    <w:rsid w:val="00E277F6"/>
    <w:rsid w:val="00E30173"/>
    <w:rsid w:val="00E3035D"/>
    <w:rsid w:val="00E3051D"/>
    <w:rsid w:val="00E30BBB"/>
    <w:rsid w:val="00E31257"/>
    <w:rsid w:val="00E31336"/>
    <w:rsid w:val="00E31AF2"/>
    <w:rsid w:val="00E32159"/>
    <w:rsid w:val="00E323FF"/>
    <w:rsid w:val="00E327A3"/>
    <w:rsid w:val="00E32ACF"/>
    <w:rsid w:val="00E32DF2"/>
    <w:rsid w:val="00E32EC6"/>
    <w:rsid w:val="00E32EC9"/>
    <w:rsid w:val="00E32F4C"/>
    <w:rsid w:val="00E33F2B"/>
    <w:rsid w:val="00E34191"/>
    <w:rsid w:val="00E34404"/>
    <w:rsid w:val="00E34CA1"/>
    <w:rsid w:val="00E3507B"/>
    <w:rsid w:val="00E351E3"/>
    <w:rsid w:val="00E3555A"/>
    <w:rsid w:val="00E3564B"/>
    <w:rsid w:val="00E357ED"/>
    <w:rsid w:val="00E358B0"/>
    <w:rsid w:val="00E35AAF"/>
    <w:rsid w:val="00E35F02"/>
    <w:rsid w:val="00E36828"/>
    <w:rsid w:val="00E36ED9"/>
    <w:rsid w:val="00E376B5"/>
    <w:rsid w:val="00E37C92"/>
    <w:rsid w:val="00E37D87"/>
    <w:rsid w:val="00E40F6D"/>
    <w:rsid w:val="00E4122A"/>
    <w:rsid w:val="00E41626"/>
    <w:rsid w:val="00E41987"/>
    <w:rsid w:val="00E41A0F"/>
    <w:rsid w:val="00E41B48"/>
    <w:rsid w:val="00E41F11"/>
    <w:rsid w:val="00E41F62"/>
    <w:rsid w:val="00E41F71"/>
    <w:rsid w:val="00E42444"/>
    <w:rsid w:val="00E42875"/>
    <w:rsid w:val="00E436E4"/>
    <w:rsid w:val="00E43E04"/>
    <w:rsid w:val="00E442AD"/>
    <w:rsid w:val="00E44E7E"/>
    <w:rsid w:val="00E456E6"/>
    <w:rsid w:val="00E45F22"/>
    <w:rsid w:val="00E46E51"/>
    <w:rsid w:val="00E46F9C"/>
    <w:rsid w:val="00E47099"/>
    <w:rsid w:val="00E470C3"/>
    <w:rsid w:val="00E471AC"/>
    <w:rsid w:val="00E47625"/>
    <w:rsid w:val="00E47B79"/>
    <w:rsid w:val="00E50269"/>
    <w:rsid w:val="00E50307"/>
    <w:rsid w:val="00E509B9"/>
    <w:rsid w:val="00E51426"/>
    <w:rsid w:val="00E514F6"/>
    <w:rsid w:val="00E518D6"/>
    <w:rsid w:val="00E519D4"/>
    <w:rsid w:val="00E522DA"/>
    <w:rsid w:val="00E52472"/>
    <w:rsid w:val="00E52AFC"/>
    <w:rsid w:val="00E52E1B"/>
    <w:rsid w:val="00E52E9A"/>
    <w:rsid w:val="00E53B2B"/>
    <w:rsid w:val="00E53B5F"/>
    <w:rsid w:val="00E548A4"/>
    <w:rsid w:val="00E5497F"/>
    <w:rsid w:val="00E549D4"/>
    <w:rsid w:val="00E54C30"/>
    <w:rsid w:val="00E54E40"/>
    <w:rsid w:val="00E54F9C"/>
    <w:rsid w:val="00E55793"/>
    <w:rsid w:val="00E5607C"/>
    <w:rsid w:val="00E5629F"/>
    <w:rsid w:val="00E57302"/>
    <w:rsid w:val="00E57334"/>
    <w:rsid w:val="00E573DC"/>
    <w:rsid w:val="00E5755E"/>
    <w:rsid w:val="00E57B3B"/>
    <w:rsid w:val="00E60029"/>
    <w:rsid w:val="00E600B9"/>
    <w:rsid w:val="00E60624"/>
    <w:rsid w:val="00E609E6"/>
    <w:rsid w:val="00E60A7F"/>
    <w:rsid w:val="00E60F41"/>
    <w:rsid w:val="00E61696"/>
    <w:rsid w:val="00E61D57"/>
    <w:rsid w:val="00E622A7"/>
    <w:rsid w:val="00E623D5"/>
    <w:rsid w:val="00E62D6C"/>
    <w:rsid w:val="00E6348B"/>
    <w:rsid w:val="00E636ED"/>
    <w:rsid w:val="00E63A40"/>
    <w:rsid w:val="00E63BEE"/>
    <w:rsid w:val="00E63CE2"/>
    <w:rsid w:val="00E6405F"/>
    <w:rsid w:val="00E654AF"/>
    <w:rsid w:val="00E65795"/>
    <w:rsid w:val="00E65C7F"/>
    <w:rsid w:val="00E65D34"/>
    <w:rsid w:val="00E66267"/>
    <w:rsid w:val="00E664A8"/>
    <w:rsid w:val="00E66DE1"/>
    <w:rsid w:val="00E67B5C"/>
    <w:rsid w:val="00E67F36"/>
    <w:rsid w:val="00E67FC6"/>
    <w:rsid w:val="00E70AD9"/>
    <w:rsid w:val="00E70DF2"/>
    <w:rsid w:val="00E714E5"/>
    <w:rsid w:val="00E717A2"/>
    <w:rsid w:val="00E7195B"/>
    <w:rsid w:val="00E71DAA"/>
    <w:rsid w:val="00E72383"/>
    <w:rsid w:val="00E725C9"/>
    <w:rsid w:val="00E728DC"/>
    <w:rsid w:val="00E72D39"/>
    <w:rsid w:val="00E72D67"/>
    <w:rsid w:val="00E736DC"/>
    <w:rsid w:val="00E73741"/>
    <w:rsid w:val="00E7397F"/>
    <w:rsid w:val="00E73C4B"/>
    <w:rsid w:val="00E73D12"/>
    <w:rsid w:val="00E73D28"/>
    <w:rsid w:val="00E73F4F"/>
    <w:rsid w:val="00E7424C"/>
    <w:rsid w:val="00E7432B"/>
    <w:rsid w:val="00E748D5"/>
    <w:rsid w:val="00E749D0"/>
    <w:rsid w:val="00E753A0"/>
    <w:rsid w:val="00E75712"/>
    <w:rsid w:val="00E75F07"/>
    <w:rsid w:val="00E76780"/>
    <w:rsid w:val="00E76AC3"/>
    <w:rsid w:val="00E76FE1"/>
    <w:rsid w:val="00E775B5"/>
    <w:rsid w:val="00E77770"/>
    <w:rsid w:val="00E77829"/>
    <w:rsid w:val="00E77830"/>
    <w:rsid w:val="00E77B92"/>
    <w:rsid w:val="00E80425"/>
    <w:rsid w:val="00E80A0A"/>
    <w:rsid w:val="00E80DB8"/>
    <w:rsid w:val="00E81402"/>
    <w:rsid w:val="00E81564"/>
    <w:rsid w:val="00E82163"/>
    <w:rsid w:val="00E82382"/>
    <w:rsid w:val="00E824CF"/>
    <w:rsid w:val="00E83B5E"/>
    <w:rsid w:val="00E844E4"/>
    <w:rsid w:val="00E84E49"/>
    <w:rsid w:val="00E85176"/>
    <w:rsid w:val="00E85219"/>
    <w:rsid w:val="00E85232"/>
    <w:rsid w:val="00E8546C"/>
    <w:rsid w:val="00E85CAC"/>
    <w:rsid w:val="00E86547"/>
    <w:rsid w:val="00E86C74"/>
    <w:rsid w:val="00E87BBD"/>
    <w:rsid w:val="00E87E20"/>
    <w:rsid w:val="00E87F91"/>
    <w:rsid w:val="00E90702"/>
    <w:rsid w:val="00E90766"/>
    <w:rsid w:val="00E90943"/>
    <w:rsid w:val="00E90B6D"/>
    <w:rsid w:val="00E90C54"/>
    <w:rsid w:val="00E90CC4"/>
    <w:rsid w:val="00E910CF"/>
    <w:rsid w:val="00E913D8"/>
    <w:rsid w:val="00E9183A"/>
    <w:rsid w:val="00E91AEC"/>
    <w:rsid w:val="00E91DFD"/>
    <w:rsid w:val="00E92204"/>
    <w:rsid w:val="00E9253F"/>
    <w:rsid w:val="00E92ABD"/>
    <w:rsid w:val="00E92B27"/>
    <w:rsid w:val="00E92C0D"/>
    <w:rsid w:val="00E93170"/>
    <w:rsid w:val="00E93A4C"/>
    <w:rsid w:val="00E93FC8"/>
    <w:rsid w:val="00E9459B"/>
    <w:rsid w:val="00E946E2"/>
    <w:rsid w:val="00E94E09"/>
    <w:rsid w:val="00E95159"/>
    <w:rsid w:val="00E95658"/>
    <w:rsid w:val="00E95B9B"/>
    <w:rsid w:val="00E9650E"/>
    <w:rsid w:val="00E9670A"/>
    <w:rsid w:val="00E97247"/>
    <w:rsid w:val="00E97BCA"/>
    <w:rsid w:val="00EA0448"/>
    <w:rsid w:val="00EA07A8"/>
    <w:rsid w:val="00EA111C"/>
    <w:rsid w:val="00EA14FE"/>
    <w:rsid w:val="00EA2F4A"/>
    <w:rsid w:val="00EA3C9B"/>
    <w:rsid w:val="00EA414F"/>
    <w:rsid w:val="00EA48A0"/>
    <w:rsid w:val="00EA4D33"/>
    <w:rsid w:val="00EA51B8"/>
    <w:rsid w:val="00EA5630"/>
    <w:rsid w:val="00EA594C"/>
    <w:rsid w:val="00EA5BBA"/>
    <w:rsid w:val="00EA5DFC"/>
    <w:rsid w:val="00EA6029"/>
    <w:rsid w:val="00EA6838"/>
    <w:rsid w:val="00EA6B2B"/>
    <w:rsid w:val="00EA6FBF"/>
    <w:rsid w:val="00EA72F0"/>
    <w:rsid w:val="00EA747D"/>
    <w:rsid w:val="00EA767C"/>
    <w:rsid w:val="00EA7EDB"/>
    <w:rsid w:val="00EB0E4B"/>
    <w:rsid w:val="00EB1164"/>
    <w:rsid w:val="00EB13A0"/>
    <w:rsid w:val="00EB1844"/>
    <w:rsid w:val="00EB2122"/>
    <w:rsid w:val="00EB2D4F"/>
    <w:rsid w:val="00EB2E5D"/>
    <w:rsid w:val="00EB332D"/>
    <w:rsid w:val="00EB354B"/>
    <w:rsid w:val="00EB3C0A"/>
    <w:rsid w:val="00EB3F4C"/>
    <w:rsid w:val="00EB3FC5"/>
    <w:rsid w:val="00EB553C"/>
    <w:rsid w:val="00EB5A6F"/>
    <w:rsid w:val="00EB6A23"/>
    <w:rsid w:val="00EB7041"/>
    <w:rsid w:val="00EB7381"/>
    <w:rsid w:val="00EB7743"/>
    <w:rsid w:val="00EC0562"/>
    <w:rsid w:val="00EC0A25"/>
    <w:rsid w:val="00EC0C72"/>
    <w:rsid w:val="00EC0CAD"/>
    <w:rsid w:val="00EC0EA1"/>
    <w:rsid w:val="00EC1BC9"/>
    <w:rsid w:val="00EC1E34"/>
    <w:rsid w:val="00EC2357"/>
    <w:rsid w:val="00EC2C22"/>
    <w:rsid w:val="00EC34B6"/>
    <w:rsid w:val="00EC3AE1"/>
    <w:rsid w:val="00EC3C5A"/>
    <w:rsid w:val="00EC4033"/>
    <w:rsid w:val="00EC4070"/>
    <w:rsid w:val="00EC4644"/>
    <w:rsid w:val="00EC4967"/>
    <w:rsid w:val="00EC5FBE"/>
    <w:rsid w:val="00EC5FE6"/>
    <w:rsid w:val="00EC676F"/>
    <w:rsid w:val="00EC69EA"/>
    <w:rsid w:val="00EC7207"/>
    <w:rsid w:val="00EC75D7"/>
    <w:rsid w:val="00EC7EA1"/>
    <w:rsid w:val="00ED07BE"/>
    <w:rsid w:val="00ED12FC"/>
    <w:rsid w:val="00ED1894"/>
    <w:rsid w:val="00ED1933"/>
    <w:rsid w:val="00ED1F36"/>
    <w:rsid w:val="00ED2460"/>
    <w:rsid w:val="00ED2C39"/>
    <w:rsid w:val="00ED3876"/>
    <w:rsid w:val="00ED3BA9"/>
    <w:rsid w:val="00ED4E2A"/>
    <w:rsid w:val="00ED4EC9"/>
    <w:rsid w:val="00ED53CE"/>
    <w:rsid w:val="00ED57A6"/>
    <w:rsid w:val="00ED598D"/>
    <w:rsid w:val="00ED636B"/>
    <w:rsid w:val="00ED7727"/>
    <w:rsid w:val="00ED79E7"/>
    <w:rsid w:val="00ED7CAB"/>
    <w:rsid w:val="00EE05D1"/>
    <w:rsid w:val="00EE0637"/>
    <w:rsid w:val="00EE06A3"/>
    <w:rsid w:val="00EE0A29"/>
    <w:rsid w:val="00EE0D08"/>
    <w:rsid w:val="00EE109E"/>
    <w:rsid w:val="00EE1DD1"/>
    <w:rsid w:val="00EE206B"/>
    <w:rsid w:val="00EE209F"/>
    <w:rsid w:val="00EE21C2"/>
    <w:rsid w:val="00EE26A5"/>
    <w:rsid w:val="00EE2F09"/>
    <w:rsid w:val="00EE3142"/>
    <w:rsid w:val="00EE3B95"/>
    <w:rsid w:val="00EE45D2"/>
    <w:rsid w:val="00EE48F9"/>
    <w:rsid w:val="00EE502B"/>
    <w:rsid w:val="00EE5209"/>
    <w:rsid w:val="00EE62A7"/>
    <w:rsid w:val="00EE670A"/>
    <w:rsid w:val="00EE67CD"/>
    <w:rsid w:val="00EE69D0"/>
    <w:rsid w:val="00EE6A73"/>
    <w:rsid w:val="00EE6FF5"/>
    <w:rsid w:val="00EE752E"/>
    <w:rsid w:val="00EE7A5E"/>
    <w:rsid w:val="00EF037B"/>
    <w:rsid w:val="00EF0B2B"/>
    <w:rsid w:val="00EF0F96"/>
    <w:rsid w:val="00EF18F9"/>
    <w:rsid w:val="00EF2906"/>
    <w:rsid w:val="00EF2A94"/>
    <w:rsid w:val="00EF2B63"/>
    <w:rsid w:val="00EF2EDB"/>
    <w:rsid w:val="00EF414B"/>
    <w:rsid w:val="00EF41FF"/>
    <w:rsid w:val="00EF49B8"/>
    <w:rsid w:val="00EF50CA"/>
    <w:rsid w:val="00EF56A8"/>
    <w:rsid w:val="00EF56E3"/>
    <w:rsid w:val="00EF59E5"/>
    <w:rsid w:val="00EF5F54"/>
    <w:rsid w:val="00EF6541"/>
    <w:rsid w:val="00EF68CF"/>
    <w:rsid w:val="00EF6B87"/>
    <w:rsid w:val="00EF6BEA"/>
    <w:rsid w:val="00EF7201"/>
    <w:rsid w:val="00EF743A"/>
    <w:rsid w:val="00EF7460"/>
    <w:rsid w:val="00EF790B"/>
    <w:rsid w:val="00EF7BA4"/>
    <w:rsid w:val="00EF7D0A"/>
    <w:rsid w:val="00EF7E5B"/>
    <w:rsid w:val="00F001FD"/>
    <w:rsid w:val="00F002B2"/>
    <w:rsid w:val="00F00368"/>
    <w:rsid w:val="00F00C07"/>
    <w:rsid w:val="00F00C91"/>
    <w:rsid w:val="00F00CA3"/>
    <w:rsid w:val="00F01511"/>
    <w:rsid w:val="00F01B49"/>
    <w:rsid w:val="00F01D08"/>
    <w:rsid w:val="00F026C8"/>
    <w:rsid w:val="00F028C5"/>
    <w:rsid w:val="00F02DBD"/>
    <w:rsid w:val="00F02E7C"/>
    <w:rsid w:val="00F03B3F"/>
    <w:rsid w:val="00F03FCF"/>
    <w:rsid w:val="00F03FD2"/>
    <w:rsid w:val="00F0402B"/>
    <w:rsid w:val="00F04D1C"/>
    <w:rsid w:val="00F04E32"/>
    <w:rsid w:val="00F05388"/>
    <w:rsid w:val="00F05780"/>
    <w:rsid w:val="00F057E9"/>
    <w:rsid w:val="00F05A10"/>
    <w:rsid w:val="00F061A2"/>
    <w:rsid w:val="00F062A0"/>
    <w:rsid w:val="00F06890"/>
    <w:rsid w:val="00F06A93"/>
    <w:rsid w:val="00F06B3B"/>
    <w:rsid w:val="00F06CCA"/>
    <w:rsid w:val="00F06FC6"/>
    <w:rsid w:val="00F0777D"/>
    <w:rsid w:val="00F07865"/>
    <w:rsid w:val="00F0795A"/>
    <w:rsid w:val="00F079EB"/>
    <w:rsid w:val="00F07D91"/>
    <w:rsid w:val="00F103AC"/>
    <w:rsid w:val="00F10699"/>
    <w:rsid w:val="00F1088A"/>
    <w:rsid w:val="00F10C69"/>
    <w:rsid w:val="00F11192"/>
    <w:rsid w:val="00F113DE"/>
    <w:rsid w:val="00F11F18"/>
    <w:rsid w:val="00F12334"/>
    <w:rsid w:val="00F127F8"/>
    <w:rsid w:val="00F12803"/>
    <w:rsid w:val="00F12CF1"/>
    <w:rsid w:val="00F134D1"/>
    <w:rsid w:val="00F1377E"/>
    <w:rsid w:val="00F139BD"/>
    <w:rsid w:val="00F13B26"/>
    <w:rsid w:val="00F13C08"/>
    <w:rsid w:val="00F13DA2"/>
    <w:rsid w:val="00F13F1F"/>
    <w:rsid w:val="00F13F28"/>
    <w:rsid w:val="00F13F3C"/>
    <w:rsid w:val="00F140A6"/>
    <w:rsid w:val="00F14679"/>
    <w:rsid w:val="00F148C2"/>
    <w:rsid w:val="00F14965"/>
    <w:rsid w:val="00F14D50"/>
    <w:rsid w:val="00F150BF"/>
    <w:rsid w:val="00F15A3F"/>
    <w:rsid w:val="00F15A68"/>
    <w:rsid w:val="00F15E69"/>
    <w:rsid w:val="00F167A3"/>
    <w:rsid w:val="00F17088"/>
    <w:rsid w:val="00F178E7"/>
    <w:rsid w:val="00F17D94"/>
    <w:rsid w:val="00F17FC1"/>
    <w:rsid w:val="00F20497"/>
    <w:rsid w:val="00F205B5"/>
    <w:rsid w:val="00F20976"/>
    <w:rsid w:val="00F20A6D"/>
    <w:rsid w:val="00F21562"/>
    <w:rsid w:val="00F2188C"/>
    <w:rsid w:val="00F21A06"/>
    <w:rsid w:val="00F21CBF"/>
    <w:rsid w:val="00F21ED0"/>
    <w:rsid w:val="00F222A0"/>
    <w:rsid w:val="00F223E6"/>
    <w:rsid w:val="00F22DA5"/>
    <w:rsid w:val="00F22EBB"/>
    <w:rsid w:val="00F231BF"/>
    <w:rsid w:val="00F23366"/>
    <w:rsid w:val="00F23601"/>
    <w:rsid w:val="00F23863"/>
    <w:rsid w:val="00F24623"/>
    <w:rsid w:val="00F2469A"/>
    <w:rsid w:val="00F249EF"/>
    <w:rsid w:val="00F25023"/>
    <w:rsid w:val="00F2562D"/>
    <w:rsid w:val="00F26137"/>
    <w:rsid w:val="00F26584"/>
    <w:rsid w:val="00F26A09"/>
    <w:rsid w:val="00F26F5B"/>
    <w:rsid w:val="00F2749E"/>
    <w:rsid w:val="00F27750"/>
    <w:rsid w:val="00F277C2"/>
    <w:rsid w:val="00F302C1"/>
    <w:rsid w:val="00F307F3"/>
    <w:rsid w:val="00F309F9"/>
    <w:rsid w:val="00F30AF8"/>
    <w:rsid w:val="00F30EF7"/>
    <w:rsid w:val="00F3131A"/>
    <w:rsid w:val="00F31768"/>
    <w:rsid w:val="00F31F44"/>
    <w:rsid w:val="00F32010"/>
    <w:rsid w:val="00F3249B"/>
    <w:rsid w:val="00F32A1F"/>
    <w:rsid w:val="00F343B8"/>
    <w:rsid w:val="00F34A37"/>
    <w:rsid w:val="00F34DA1"/>
    <w:rsid w:val="00F35AF7"/>
    <w:rsid w:val="00F35E1A"/>
    <w:rsid w:val="00F361F9"/>
    <w:rsid w:val="00F365A3"/>
    <w:rsid w:val="00F3709C"/>
    <w:rsid w:val="00F37E6A"/>
    <w:rsid w:val="00F37FC0"/>
    <w:rsid w:val="00F40568"/>
    <w:rsid w:val="00F405EE"/>
    <w:rsid w:val="00F4081D"/>
    <w:rsid w:val="00F415E7"/>
    <w:rsid w:val="00F41B82"/>
    <w:rsid w:val="00F42BE4"/>
    <w:rsid w:val="00F43035"/>
    <w:rsid w:val="00F43E55"/>
    <w:rsid w:val="00F43F55"/>
    <w:rsid w:val="00F442FA"/>
    <w:rsid w:val="00F446B2"/>
    <w:rsid w:val="00F44828"/>
    <w:rsid w:val="00F44875"/>
    <w:rsid w:val="00F4545E"/>
    <w:rsid w:val="00F45599"/>
    <w:rsid w:val="00F45EF8"/>
    <w:rsid w:val="00F46695"/>
    <w:rsid w:val="00F47544"/>
    <w:rsid w:val="00F4768D"/>
    <w:rsid w:val="00F47995"/>
    <w:rsid w:val="00F47C3A"/>
    <w:rsid w:val="00F5009C"/>
    <w:rsid w:val="00F5055B"/>
    <w:rsid w:val="00F506DB"/>
    <w:rsid w:val="00F5099B"/>
    <w:rsid w:val="00F51A50"/>
    <w:rsid w:val="00F51B2D"/>
    <w:rsid w:val="00F51B2E"/>
    <w:rsid w:val="00F51FC0"/>
    <w:rsid w:val="00F5216C"/>
    <w:rsid w:val="00F52238"/>
    <w:rsid w:val="00F52623"/>
    <w:rsid w:val="00F52770"/>
    <w:rsid w:val="00F53136"/>
    <w:rsid w:val="00F5325E"/>
    <w:rsid w:val="00F53579"/>
    <w:rsid w:val="00F53D45"/>
    <w:rsid w:val="00F53E8E"/>
    <w:rsid w:val="00F542A7"/>
    <w:rsid w:val="00F54323"/>
    <w:rsid w:val="00F54612"/>
    <w:rsid w:val="00F548D0"/>
    <w:rsid w:val="00F5538F"/>
    <w:rsid w:val="00F5539B"/>
    <w:rsid w:val="00F556F4"/>
    <w:rsid w:val="00F5576B"/>
    <w:rsid w:val="00F559DD"/>
    <w:rsid w:val="00F55EC2"/>
    <w:rsid w:val="00F57574"/>
    <w:rsid w:val="00F575B9"/>
    <w:rsid w:val="00F57677"/>
    <w:rsid w:val="00F57AC1"/>
    <w:rsid w:val="00F608DD"/>
    <w:rsid w:val="00F608E8"/>
    <w:rsid w:val="00F60D53"/>
    <w:rsid w:val="00F61D0C"/>
    <w:rsid w:val="00F623BB"/>
    <w:rsid w:val="00F625B7"/>
    <w:rsid w:val="00F626E9"/>
    <w:rsid w:val="00F6281F"/>
    <w:rsid w:val="00F62E7D"/>
    <w:rsid w:val="00F635EE"/>
    <w:rsid w:val="00F63C72"/>
    <w:rsid w:val="00F63E9D"/>
    <w:rsid w:val="00F64CC2"/>
    <w:rsid w:val="00F65765"/>
    <w:rsid w:val="00F65AC0"/>
    <w:rsid w:val="00F668F6"/>
    <w:rsid w:val="00F669D7"/>
    <w:rsid w:val="00F67750"/>
    <w:rsid w:val="00F67B73"/>
    <w:rsid w:val="00F67CEA"/>
    <w:rsid w:val="00F67FA7"/>
    <w:rsid w:val="00F709FF"/>
    <w:rsid w:val="00F712A1"/>
    <w:rsid w:val="00F715D8"/>
    <w:rsid w:val="00F721B8"/>
    <w:rsid w:val="00F724CF"/>
    <w:rsid w:val="00F7294D"/>
    <w:rsid w:val="00F7330D"/>
    <w:rsid w:val="00F7362A"/>
    <w:rsid w:val="00F73A97"/>
    <w:rsid w:val="00F73E68"/>
    <w:rsid w:val="00F74912"/>
    <w:rsid w:val="00F74948"/>
    <w:rsid w:val="00F74E1B"/>
    <w:rsid w:val="00F75B6F"/>
    <w:rsid w:val="00F75C6D"/>
    <w:rsid w:val="00F7606B"/>
    <w:rsid w:val="00F768A3"/>
    <w:rsid w:val="00F76E54"/>
    <w:rsid w:val="00F76E86"/>
    <w:rsid w:val="00F770B1"/>
    <w:rsid w:val="00F7745E"/>
    <w:rsid w:val="00F774FD"/>
    <w:rsid w:val="00F775D8"/>
    <w:rsid w:val="00F7779F"/>
    <w:rsid w:val="00F77811"/>
    <w:rsid w:val="00F77F5C"/>
    <w:rsid w:val="00F800A4"/>
    <w:rsid w:val="00F80D8E"/>
    <w:rsid w:val="00F81073"/>
    <w:rsid w:val="00F8156C"/>
    <w:rsid w:val="00F81A41"/>
    <w:rsid w:val="00F827A1"/>
    <w:rsid w:val="00F8282D"/>
    <w:rsid w:val="00F82C99"/>
    <w:rsid w:val="00F830D3"/>
    <w:rsid w:val="00F83483"/>
    <w:rsid w:val="00F836F9"/>
    <w:rsid w:val="00F8410C"/>
    <w:rsid w:val="00F84499"/>
    <w:rsid w:val="00F84575"/>
    <w:rsid w:val="00F845BB"/>
    <w:rsid w:val="00F8482C"/>
    <w:rsid w:val="00F84955"/>
    <w:rsid w:val="00F84B1D"/>
    <w:rsid w:val="00F84BA2"/>
    <w:rsid w:val="00F84BCB"/>
    <w:rsid w:val="00F84F9F"/>
    <w:rsid w:val="00F854F3"/>
    <w:rsid w:val="00F8662A"/>
    <w:rsid w:val="00F86AFE"/>
    <w:rsid w:val="00F86F0D"/>
    <w:rsid w:val="00F90259"/>
    <w:rsid w:val="00F90B19"/>
    <w:rsid w:val="00F90E09"/>
    <w:rsid w:val="00F90E3F"/>
    <w:rsid w:val="00F90ECF"/>
    <w:rsid w:val="00F911D6"/>
    <w:rsid w:val="00F918DF"/>
    <w:rsid w:val="00F91A12"/>
    <w:rsid w:val="00F91E66"/>
    <w:rsid w:val="00F91F0F"/>
    <w:rsid w:val="00F9208D"/>
    <w:rsid w:val="00F9220D"/>
    <w:rsid w:val="00F923E4"/>
    <w:rsid w:val="00F9288D"/>
    <w:rsid w:val="00F929F1"/>
    <w:rsid w:val="00F92D02"/>
    <w:rsid w:val="00F92F07"/>
    <w:rsid w:val="00F93B80"/>
    <w:rsid w:val="00F93D2E"/>
    <w:rsid w:val="00F9431A"/>
    <w:rsid w:val="00F9499C"/>
    <w:rsid w:val="00F949F3"/>
    <w:rsid w:val="00F94B15"/>
    <w:rsid w:val="00F94FEE"/>
    <w:rsid w:val="00F95DA3"/>
    <w:rsid w:val="00F95F32"/>
    <w:rsid w:val="00F968AD"/>
    <w:rsid w:val="00F97047"/>
    <w:rsid w:val="00F97D7E"/>
    <w:rsid w:val="00FA08FA"/>
    <w:rsid w:val="00FA09F8"/>
    <w:rsid w:val="00FA0D37"/>
    <w:rsid w:val="00FA0E23"/>
    <w:rsid w:val="00FA1ADD"/>
    <w:rsid w:val="00FA1DB7"/>
    <w:rsid w:val="00FA2115"/>
    <w:rsid w:val="00FA29E2"/>
    <w:rsid w:val="00FA2A9A"/>
    <w:rsid w:val="00FA2D01"/>
    <w:rsid w:val="00FA31AC"/>
    <w:rsid w:val="00FA3454"/>
    <w:rsid w:val="00FA39E3"/>
    <w:rsid w:val="00FA4A64"/>
    <w:rsid w:val="00FA5117"/>
    <w:rsid w:val="00FA5223"/>
    <w:rsid w:val="00FA564B"/>
    <w:rsid w:val="00FA5774"/>
    <w:rsid w:val="00FA5A0D"/>
    <w:rsid w:val="00FA5C54"/>
    <w:rsid w:val="00FA623B"/>
    <w:rsid w:val="00FA678B"/>
    <w:rsid w:val="00FA6942"/>
    <w:rsid w:val="00FA6CB1"/>
    <w:rsid w:val="00FA6E11"/>
    <w:rsid w:val="00FA7748"/>
    <w:rsid w:val="00FB0591"/>
    <w:rsid w:val="00FB075B"/>
    <w:rsid w:val="00FB117B"/>
    <w:rsid w:val="00FB1427"/>
    <w:rsid w:val="00FB1439"/>
    <w:rsid w:val="00FB144A"/>
    <w:rsid w:val="00FB1A6B"/>
    <w:rsid w:val="00FB1FAC"/>
    <w:rsid w:val="00FB233E"/>
    <w:rsid w:val="00FB24DD"/>
    <w:rsid w:val="00FB2525"/>
    <w:rsid w:val="00FB2883"/>
    <w:rsid w:val="00FB390A"/>
    <w:rsid w:val="00FB585D"/>
    <w:rsid w:val="00FB58E0"/>
    <w:rsid w:val="00FB5DBE"/>
    <w:rsid w:val="00FB6120"/>
    <w:rsid w:val="00FB64F9"/>
    <w:rsid w:val="00FB65C8"/>
    <w:rsid w:val="00FB6BEA"/>
    <w:rsid w:val="00FB72F1"/>
    <w:rsid w:val="00FB79AC"/>
    <w:rsid w:val="00FB7AA6"/>
    <w:rsid w:val="00FB7CB4"/>
    <w:rsid w:val="00FC0046"/>
    <w:rsid w:val="00FC0BA4"/>
    <w:rsid w:val="00FC0EDA"/>
    <w:rsid w:val="00FC0FF0"/>
    <w:rsid w:val="00FC1733"/>
    <w:rsid w:val="00FC1743"/>
    <w:rsid w:val="00FC1781"/>
    <w:rsid w:val="00FC18DB"/>
    <w:rsid w:val="00FC1C03"/>
    <w:rsid w:val="00FC2042"/>
    <w:rsid w:val="00FC26DA"/>
    <w:rsid w:val="00FC27EF"/>
    <w:rsid w:val="00FC3496"/>
    <w:rsid w:val="00FC37B9"/>
    <w:rsid w:val="00FC3CA5"/>
    <w:rsid w:val="00FC40F3"/>
    <w:rsid w:val="00FC47F5"/>
    <w:rsid w:val="00FC4D81"/>
    <w:rsid w:val="00FC4E15"/>
    <w:rsid w:val="00FC5017"/>
    <w:rsid w:val="00FC56FF"/>
    <w:rsid w:val="00FC598E"/>
    <w:rsid w:val="00FC59FC"/>
    <w:rsid w:val="00FC5DA5"/>
    <w:rsid w:val="00FC5E56"/>
    <w:rsid w:val="00FC658B"/>
    <w:rsid w:val="00FC661A"/>
    <w:rsid w:val="00FC6878"/>
    <w:rsid w:val="00FC7E2D"/>
    <w:rsid w:val="00FC7EAF"/>
    <w:rsid w:val="00FD0129"/>
    <w:rsid w:val="00FD067E"/>
    <w:rsid w:val="00FD0CB8"/>
    <w:rsid w:val="00FD0F33"/>
    <w:rsid w:val="00FD0F85"/>
    <w:rsid w:val="00FD1E32"/>
    <w:rsid w:val="00FD2503"/>
    <w:rsid w:val="00FD2A2F"/>
    <w:rsid w:val="00FD2AD3"/>
    <w:rsid w:val="00FD2DFD"/>
    <w:rsid w:val="00FD3829"/>
    <w:rsid w:val="00FD3953"/>
    <w:rsid w:val="00FD3AEE"/>
    <w:rsid w:val="00FD3B7B"/>
    <w:rsid w:val="00FD448A"/>
    <w:rsid w:val="00FD47AF"/>
    <w:rsid w:val="00FD4A30"/>
    <w:rsid w:val="00FD6776"/>
    <w:rsid w:val="00FD6BBE"/>
    <w:rsid w:val="00FD6F5D"/>
    <w:rsid w:val="00FD7061"/>
    <w:rsid w:val="00FD71D7"/>
    <w:rsid w:val="00FD7B07"/>
    <w:rsid w:val="00FD7E67"/>
    <w:rsid w:val="00FE094E"/>
    <w:rsid w:val="00FE0B29"/>
    <w:rsid w:val="00FE1296"/>
    <w:rsid w:val="00FE188D"/>
    <w:rsid w:val="00FE1D9C"/>
    <w:rsid w:val="00FE20B3"/>
    <w:rsid w:val="00FE2ABC"/>
    <w:rsid w:val="00FE2E17"/>
    <w:rsid w:val="00FE3060"/>
    <w:rsid w:val="00FE3431"/>
    <w:rsid w:val="00FE36DE"/>
    <w:rsid w:val="00FE385B"/>
    <w:rsid w:val="00FE39F3"/>
    <w:rsid w:val="00FE4366"/>
    <w:rsid w:val="00FE44A8"/>
    <w:rsid w:val="00FE480D"/>
    <w:rsid w:val="00FE4AB5"/>
    <w:rsid w:val="00FE5200"/>
    <w:rsid w:val="00FE6253"/>
    <w:rsid w:val="00FE63DA"/>
    <w:rsid w:val="00FE6580"/>
    <w:rsid w:val="00FE6746"/>
    <w:rsid w:val="00FE6779"/>
    <w:rsid w:val="00FE6AA5"/>
    <w:rsid w:val="00FE73D2"/>
    <w:rsid w:val="00FE79C2"/>
    <w:rsid w:val="00FE7ECB"/>
    <w:rsid w:val="00FF0F77"/>
    <w:rsid w:val="00FF10C9"/>
    <w:rsid w:val="00FF1138"/>
    <w:rsid w:val="00FF1556"/>
    <w:rsid w:val="00FF1C7B"/>
    <w:rsid w:val="00FF2966"/>
    <w:rsid w:val="00FF30DF"/>
    <w:rsid w:val="00FF32B6"/>
    <w:rsid w:val="00FF392C"/>
    <w:rsid w:val="00FF3C62"/>
    <w:rsid w:val="00FF3EA4"/>
    <w:rsid w:val="00FF43C5"/>
    <w:rsid w:val="00FF4418"/>
    <w:rsid w:val="00FF52CF"/>
    <w:rsid w:val="00FF53FE"/>
    <w:rsid w:val="00FF5D7A"/>
    <w:rsid w:val="00FF61C9"/>
    <w:rsid w:val="00FF71EE"/>
    <w:rsid w:val="00FF7BD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69589152"/>
  <w15:docId w15:val="{4D3FC707-E5E9-4D02-98E5-34AF207F80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2F0D78"/>
    <w:pPr>
      <w:spacing w:after="160" w:line="259" w:lineRule="auto"/>
    </w:pPr>
    <w:rPr>
      <w:rFonts w:eastAsiaTheme="minorEastAsia"/>
      <w:lang w:eastAsia="pl-PL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20375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qFormat/>
    <w:rsid w:val="00CE67A7"/>
    <w:pPr>
      <w:spacing w:after="0" w:line="240" w:lineRule="auto"/>
    </w:pPr>
    <w:rPr>
      <w:rFonts w:ascii="Calibri" w:eastAsia="Calibri" w:hAnsi="Calibri" w:cs="Times New Roman"/>
    </w:rPr>
  </w:style>
  <w:style w:type="paragraph" w:styleId="Akapitzlist">
    <w:name w:val="List Paragraph"/>
    <w:basedOn w:val="Normalny"/>
    <w:uiPriority w:val="34"/>
    <w:qFormat/>
    <w:rsid w:val="00CE67A7"/>
    <w:pPr>
      <w:ind w:left="720"/>
      <w:contextualSpacing/>
    </w:p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196BAE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196BAE"/>
    <w:rPr>
      <w:rFonts w:eastAsiaTheme="minorEastAsia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196BAE"/>
    <w:rPr>
      <w:vertAlign w:val="superscript"/>
    </w:rPr>
  </w:style>
  <w:style w:type="character" w:styleId="Tekstzastpczy">
    <w:name w:val="Placeholder Text"/>
    <w:basedOn w:val="Domylnaczcionkaakapitu"/>
    <w:uiPriority w:val="99"/>
    <w:semiHidden/>
    <w:rsid w:val="00964BC6"/>
    <w:rPr>
      <w:color w:val="80808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64B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64BC6"/>
    <w:rPr>
      <w:rFonts w:ascii="Tahoma" w:eastAsiaTheme="minorEastAsia" w:hAnsi="Tahoma" w:cs="Tahoma"/>
      <w:sz w:val="16"/>
      <w:szCs w:val="16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3A2FA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A2FAF"/>
    <w:rPr>
      <w:rFonts w:eastAsiaTheme="minorEastAsia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3A2FA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A2FAF"/>
    <w:rPr>
      <w:rFonts w:eastAsiaTheme="minorEastAsia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"/>
    <w:rsid w:val="0020375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pl-PL"/>
    </w:rPr>
  </w:style>
  <w:style w:type="table" w:styleId="Tabela-Siatka">
    <w:name w:val="Table Grid"/>
    <w:basedOn w:val="Standardowy"/>
    <w:uiPriority w:val="59"/>
    <w:rsid w:val="004B0FF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markedcontent">
    <w:name w:val="markedcontent"/>
    <w:basedOn w:val="Domylnaczcionkaakapitu"/>
    <w:rsid w:val="00984C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943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3E7180CF8AB4323B16D913656E466F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21C684E-C80C-430A-A30F-FB950F5BF74C}"/>
      </w:docPartPr>
      <w:docPartBody>
        <w:p w:rsidR="000E499D" w:rsidRDefault="00A55680" w:rsidP="00A55680">
          <w:pPr>
            <w:pStyle w:val="63E7180CF8AB4323B16D913656E466F77"/>
          </w:pPr>
          <w:r>
            <w:rPr>
              <w:rFonts w:cs="Times New Roman"/>
            </w:rPr>
            <w:t>…………………………………………</w:t>
          </w:r>
        </w:p>
      </w:docPartBody>
    </w:docPart>
    <w:docPart>
      <w:docPartPr>
        <w:name w:val="53543F91453043E38281F4583983881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C123095-E9BD-4DCE-9992-E7448DA97AA5}"/>
      </w:docPartPr>
      <w:docPartBody>
        <w:p w:rsidR="000258B8" w:rsidRDefault="00D95E26" w:rsidP="00D95E26">
          <w:pPr>
            <w:pStyle w:val="53543F91453043E38281F4583983881A"/>
          </w:pPr>
          <w:r>
            <w:rPr>
              <w:rStyle w:val="Tekstzastpczy"/>
              <w:rFonts w:eastAsiaTheme="minorHAnsi"/>
              <w:b/>
            </w:rPr>
            <w:t>Podaj datę.</w:t>
          </w:r>
        </w:p>
      </w:docPartBody>
    </w:docPart>
    <w:docPart>
      <w:docPartPr>
        <w:name w:val="640A9BA89BFB4F44B8EBD5D0FF8D301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F95C102-E2E5-4115-9EFB-6A190B86DF84}"/>
      </w:docPartPr>
      <w:docPartBody>
        <w:p w:rsidR="000258B8" w:rsidRDefault="003F5558" w:rsidP="003F5558">
          <w:pPr>
            <w:pStyle w:val="640A9BA89BFB4F44B8EBD5D0FF8D30193"/>
          </w:pPr>
          <w:r>
            <w:rPr>
              <w:rFonts w:cs="Times New Roman"/>
            </w:rPr>
            <w:t>……………………………………………</w:t>
          </w:r>
        </w:p>
      </w:docPartBody>
    </w:docPart>
    <w:docPart>
      <w:docPartPr>
        <w:name w:val="BAD8B06B20EC46C7B4A30BB728A3A0D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F0817F2-EC77-46D3-8844-ECE919E1BC03}"/>
      </w:docPartPr>
      <w:docPartBody>
        <w:p w:rsidR="000258B8" w:rsidRDefault="00D95E26" w:rsidP="00D95E26">
          <w:pPr>
            <w:pStyle w:val="BAD8B06B20EC46C7B4A30BB728A3A0D31"/>
          </w:pPr>
          <w:r>
            <w:rPr>
              <w:rFonts w:cs="Times New Roman"/>
            </w:rPr>
            <w:t>……………………………………………………………</w:t>
          </w:r>
        </w:p>
      </w:docPartBody>
    </w:docPart>
    <w:docPart>
      <w:docPartPr>
        <w:name w:val="475DB91FA2634BAB9978D8C735F0A99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F840459-EC10-4877-8F17-EF58FB164847}"/>
      </w:docPartPr>
      <w:docPartBody>
        <w:p w:rsidR="000258B8" w:rsidRDefault="00D95E26" w:rsidP="00D95E26">
          <w:pPr>
            <w:pStyle w:val="475DB91FA2634BAB9978D8C735F0A99F1"/>
          </w:pPr>
          <w:r>
            <w:rPr>
              <w:rFonts w:cs="Times New Roman"/>
            </w:rPr>
            <w:t>………………………………</w:t>
          </w:r>
        </w:p>
      </w:docPartBody>
    </w:docPart>
    <w:docPart>
      <w:docPartPr>
        <w:name w:val="CBACD0D2BC5C4165A82DC80C606F0F1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F00D8D3-8F96-48D0-8FFD-34CB9F755190}"/>
      </w:docPartPr>
      <w:docPartBody>
        <w:p w:rsidR="009B0D27" w:rsidRDefault="003F5558" w:rsidP="000258B8">
          <w:pPr>
            <w:pStyle w:val="CBACD0D2BC5C4165A82DC80C606F0F15"/>
          </w:pPr>
          <w:r w:rsidRPr="004F3D8C">
            <w:t>………………………………………</w:t>
          </w:r>
        </w:p>
      </w:docPartBody>
    </w:docPart>
    <w:docPart>
      <w:docPartPr>
        <w:name w:val="4260CDA83ADA4546BB5F3AEC2CE6E3E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0168B22-B8E2-4C66-A693-3CC8F3D92860}"/>
      </w:docPartPr>
      <w:docPartBody>
        <w:p w:rsidR="009B0D27" w:rsidRDefault="003F5558" w:rsidP="000258B8">
          <w:pPr>
            <w:pStyle w:val="4260CDA83ADA4546BB5F3AEC2CE6E3E1"/>
          </w:pPr>
          <w:r w:rsidRPr="004F3D8C">
            <w:t>……………………………………………</w:t>
          </w:r>
        </w:p>
      </w:docPartBody>
    </w:docPart>
    <w:docPart>
      <w:docPartPr>
        <w:name w:val="2D5C2B6E97554555ABBC1BBC2234236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6CA2ADC-08DB-4C9D-B795-AB1F46729A95}"/>
      </w:docPartPr>
      <w:docPartBody>
        <w:p w:rsidR="00C24C08" w:rsidRDefault="00B04352" w:rsidP="00B04352">
          <w:pPr>
            <w:pStyle w:val="2D5C2B6E97554555ABBC1BBC2234236C"/>
          </w:pPr>
          <w:r>
            <w:rPr>
              <w:rFonts w:cs="Times New Roman"/>
            </w:rPr>
            <w:t>……………………………………………</w:t>
          </w:r>
        </w:p>
      </w:docPartBody>
    </w:docPart>
    <w:docPart>
      <w:docPartPr>
        <w:name w:val="1A00CF0168DF4DF98717C0A71724556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97094D3-73F1-47B8-9433-18E85432FFD8}"/>
      </w:docPartPr>
      <w:docPartBody>
        <w:p w:rsidR="00C24C08" w:rsidRDefault="003F5558" w:rsidP="003F5558">
          <w:pPr>
            <w:pStyle w:val="1A00CF0168DF4DF98717C0A71724556C2"/>
          </w:pPr>
          <w:r>
            <w:rPr>
              <w:rFonts w:cs="Times New Roman"/>
            </w:rPr>
            <w:t>……………………………………………</w:t>
          </w:r>
        </w:p>
      </w:docPartBody>
    </w:docPart>
    <w:docPart>
      <w:docPartPr>
        <w:name w:val="3FD5EDE0A2DF4B08BDA8EF7807442DF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ACD0C87-050C-4C57-ABD8-892E3830320A}"/>
      </w:docPartPr>
      <w:docPartBody>
        <w:p w:rsidR="00C24C08" w:rsidRDefault="003F5558" w:rsidP="003F5558">
          <w:pPr>
            <w:pStyle w:val="3FD5EDE0A2DF4B08BDA8EF7807442DFD2"/>
          </w:pPr>
          <w:r>
            <w:rPr>
              <w:rFonts w:cs="Times New Roman"/>
            </w:rPr>
            <w:t>……………………………………………</w:t>
          </w:r>
        </w:p>
      </w:docPartBody>
    </w:docPart>
    <w:docPart>
      <w:docPartPr>
        <w:name w:val="94EEA16B2D9D41B0926E3DFD7E36AB6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5B48956-3940-4A88-B425-C4F3020EF389}"/>
      </w:docPartPr>
      <w:docPartBody>
        <w:p w:rsidR="001155B4" w:rsidRDefault="003F5558" w:rsidP="003F5558">
          <w:pPr>
            <w:pStyle w:val="94EEA16B2D9D41B0926E3DFD7E36AB67"/>
          </w:pPr>
          <w:r w:rsidRPr="00B7660F">
            <w:rPr>
              <w:rStyle w:val="Tekstzastpczy"/>
              <w:color w:val="auto"/>
            </w:rPr>
            <w:t>……………………………………………………………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07740"/>
    <w:rsid w:val="000258B8"/>
    <w:rsid w:val="00062FD5"/>
    <w:rsid w:val="000E499D"/>
    <w:rsid w:val="001155B4"/>
    <w:rsid w:val="001A28EF"/>
    <w:rsid w:val="001C58E7"/>
    <w:rsid w:val="002870F0"/>
    <w:rsid w:val="002C2C16"/>
    <w:rsid w:val="003017F4"/>
    <w:rsid w:val="003F5558"/>
    <w:rsid w:val="0042744D"/>
    <w:rsid w:val="004E082C"/>
    <w:rsid w:val="005009C4"/>
    <w:rsid w:val="005B5F61"/>
    <w:rsid w:val="00612210"/>
    <w:rsid w:val="006E2C22"/>
    <w:rsid w:val="00723860"/>
    <w:rsid w:val="0079059C"/>
    <w:rsid w:val="008021F8"/>
    <w:rsid w:val="00830CEB"/>
    <w:rsid w:val="00843653"/>
    <w:rsid w:val="00875D57"/>
    <w:rsid w:val="008B4E64"/>
    <w:rsid w:val="008C7CE4"/>
    <w:rsid w:val="008E26ED"/>
    <w:rsid w:val="00906C7D"/>
    <w:rsid w:val="00956C8F"/>
    <w:rsid w:val="009B0D27"/>
    <w:rsid w:val="00A07740"/>
    <w:rsid w:val="00A16BE0"/>
    <w:rsid w:val="00A32369"/>
    <w:rsid w:val="00A55680"/>
    <w:rsid w:val="00A60FB7"/>
    <w:rsid w:val="00A90DE5"/>
    <w:rsid w:val="00AA6CC9"/>
    <w:rsid w:val="00AD63BE"/>
    <w:rsid w:val="00B014B6"/>
    <w:rsid w:val="00B04352"/>
    <w:rsid w:val="00BD3E03"/>
    <w:rsid w:val="00BF6177"/>
    <w:rsid w:val="00C24C08"/>
    <w:rsid w:val="00C65796"/>
    <w:rsid w:val="00D261AC"/>
    <w:rsid w:val="00D95E26"/>
    <w:rsid w:val="00DC1491"/>
    <w:rsid w:val="00DF3196"/>
    <w:rsid w:val="00E6302F"/>
    <w:rsid w:val="00EC1DAE"/>
    <w:rsid w:val="00EF67E7"/>
    <w:rsid w:val="00F13B47"/>
    <w:rsid w:val="00F341A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3F5558"/>
    <w:rPr>
      <w:color w:val="808080"/>
    </w:rPr>
  </w:style>
  <w:style w:type="paragraph" w:customStyle="1" w:styleId="685ED635D931440D94EAE9C6FA12C769">
    <w:name w:val="685ED635D931440D94EAE9C6FA12C769"/>
    <w:rsid w:val="00AA6CC9"/>
    <w:pPr>
      <w:spacing w:after="160" w:line="259" w:lineRule="auto"/>
    </w:pPr>
  </w:style>
  <w:style w:type="paragraph" w:customStyle="1" w:styleId="09884E3EA6FB4E469F94DF95D939007B">
    <w:name w:val="09884E3EA6FB4E469F94DF95D939007B"/>
    <w:rsid w:val="00AA6CC9"/>
    <w:pPr>
      <w:spacing w:after="160" w:line="259" w:lineRule="auto"/>
    </w:pPr>
  </w:style>
  <w:style w:type="paragraph" w:customStyle="1" w:styleId="4764E852076B45A4B0BD4E27F7FB7028">
    <w:name w:val="4764E852076B45A4B0BD4E27F7FB7028"/>
    <w:rsid w:val="00AA6CC9"/>
    <w:pPr>
      <w:spacing w:after="160" w:line="259" w:lineRule="auto"/>
    </w:pPr>
  </w:style>
  <w:style w:type="paragraph" w:customStyle="1" w:styleId="63E7180CF8AB4323B16D913656E466F7">
    <w:name w:val="63E7180CF8AB4323B16D913656E466F7"/>
    <w:rsid w:val="00AA6CC9"/>
    <w:pPr>
      <w:spacing w:after="160" w:line="259" w:lineRule="auto"/>
    </w:pPr>
  </w:style>
  <w:style w:type="paragraph" w:customStyle="1" w:styleId="DCF3B1E59FA3456CB9910416313DE0D9">
    <w:name w:val="DCF3B1E59FA3456CB9910416313DE0D9"/>
    <w:rsid w:val="00AA6CC9"/>
    <w:pPr>
      <w:spacing w:after="160" w:line="259" w:lineRule="auto"/>
    </w:pPr>
  </w:style>
  <w:style w:type="paragraph" w:customStyle="1" w:styleId="D9D1FE2E58944BC08D578A444FDD7ECF">
    <w:name w:val="D9D1FE2E58944BC08D578A444FDD7ECF"/>
    <w:rsid w:val="00AA6CC9"/>
    <w:pPr>
      <w:spacing w:after="160" w:line="259" w:lineRule="auto"/>
    </w:pPr>
  </w:style>
  <w:style w:type="paragraph" w:customStyle="1" w:styleId="7CF485ADC27540CA84DDEAC59A817FDA">
    <w:name w:val="7CF485ADC27540CA84DDEAC59A817FDA"/>
    <w:rsid w:val="000E499D"/>
  </w:style>
  <w:style w:type="paragraph" w:customStyle="1" w:styleId="58CE135EF3894970B22FC1C045CE8E3E">
    <w:name w:val="58CE135EF3894970B22FC1C045CE8E3E"/>
    <w:rsid w:val="000E499D"/>
  </w:style>
  <w:style w:type="paragraph" w:customStyle="1" w:styleId="0992B8E56B304942B02587F8857AE94E">
    <w:name w:val="0992B8E56B304942B02587F8857AE94E"/>
    <w:rsid w:val="000E499D"/>
  </w:style>
  <w:style w:type="paragraph" w:customStyle="1" w:styleId="7BCF13311BB64C619FC249ED93137DAB">
    <w:name w:val="7BCF13311BB64C619FC249ED93137DAB"/>
    <w:rsid w:val="000E499D"/>
  </w:style>
  <w:style w:type="paragraph" w:customStyle="1" w:styleId="685ED635D931440D94EAE9C6FA12C7691">
    <w:name w:val="685ED635D931440D94EAE9C6FA12C7691"/>
    <w:rsid w:val="000E499D"/>
    <w:pPr>
      <w:spacing w:after="160" w:line="259" w:lineRule="auto"/>
    </w:pPr>
  </w:style>
  <w:style w:type="paragraph" w:customStyle="1" w:styleId="7CF485ADC27540CA84DDEAC59A817FDA1">
    <w:name w:val="7CF485ADC27540CA84DDEAC59A817FDA1"/>
    <w:rsid w:val="000E499D"/>
    <w:pPr>
      <w:spacing w:after="160" w:line="259" w:lineRule="auto"/>
    </w:pPr>
  </w:style>
  <w:style w:type="paragraph" w:customStyle="1" w:styleId="58CE135EF3894970B22FC1C045CE8E3E1">
    <w:name w:val="58CE135EF3894970B22FC1C045CE8E3E1"/>
    <w:rsid w:val="000E499D"/>
    <w:pPr>
      <w:spacing w:after="160" w:line="259" w:lineRule="auto"/>
    </w:pPr>
  </w:style>
  <w:style w:type="paragraph" w:customStyle="1" w:styleId="09884E3EA6FB4E469F94DF95D939007B1">
    <w:name w:val="09884E3EA6FB4E469F94DF95D939007B1"/>
    <w:rsid w:val="000E499D"/>
    <w:pPr>
      <w:spacing w:after="160" w:line="259" w:lineRule="auto"/>
    </w:pPr>
  </w:style>
  <w:style w:type="paragraph" w:customStyle="1" w:styleId="4764E852076B45A4B0BD4E27F7FB70281">
    <w:name w:val="4764E852076B45A4B0BD4E27F7FB70281"/>
    <w:rsid w:val="000E499D"/>
    <w:pPr>
      <w:spacing w:after="160" w:line="259" w:lineRule="auto"/>
    </w:pPr>
  </w:style>
  <w:style w:type="paragraph" w:customStyle="1" w:styleId="63E7180CF8AB4323B16D913656E466F71">
    <w:name w:val="63E7180CF8AB4323B16D913656E466F71"/>
    <w:rsid w:val="000E499D"/>
    <w:pPr>
      <w:spacing w:after="160" w:line="259" w:lineRule="auto"/>
    </w:pPr>
  </w:style>
  <w:style w:type="paragraph" w:customStyle="1" w:styleId="DCF3B1E59FA3456CB9910416313DE0D91">
    <w:name w:val="DCF3B1E59FA3456CB9910416313DE0D91"/>
    <w:rsid w:val="000E499D"/>
    <w:pPr>
      <w:spacing w:after="160" w:line="259" w:lineRule="auto"/>
    </w:pPr>
  </w:style>
  <w:style w:type="paragraph" w:customStyle="1" w:styleId="D9D1FE2E58944BC08D578A444FDD7ECF1">
    <w:name w:val="D9D1FE2E58944BC08D578A444FDD7ECF1"/>
    <w:rsid w:val="000E499D"/>
    <w:pPr>
      <w:spacing w:after="160" w:line="259" w:lineRule="auto"/>
    </w:pPr>
  </w:style>
  <w:style w:type="paragraph" w:customStyle="1" w:styleId="3FFCDC779EBB454A8751B96736892BFD">
    <w:name w:val="3FFCDC779EBB454A8751B96736892BFD"/>
    <w:rsid w:val="006E2C22"/>
    <w:pPr>
      <w:spacing w:after="0" w:line="240" w:lineRule="auto"/>
    </w:pPr>
    <w:rPr>
      <w:sz w:val="24"/>
      <w:szCs w:val="24"/>
    </w:rPr>
  </w:style>
  <w:style w:type="paragraph" w:customStyle="1" w:styleId="685ED635D931440D94EAE9C6FA12C7692">
    <w:name w:val="685ED635D931440D94EAE9C6FA12C7692"/>
    <w:rsid w:val="00843653"/>
    <w:pPr>
      <w:spacing w:after="160" w:line="259" w:lineRule="auto"/>
    </w:pPr>
  </w:style>
  <w:style w:type="paragraph" w:customStyle="1" w:styleId="7CF485ADC27540CA84DDEAC59A817FDA2">
    <w:name w:val="7CF485ADC27540CA84DDEAC59A817FDA2"/>
    <w:rsid w:val="00843653"/>
    <w:pPr>
      <w:spacing w:after="160" w:line="259" w:lineRule="auto"/>
    </w:pPr>
  </w:style>
  <w:style w:type="paragraph" w:customStyle="1" w:styleId="58CE135EF3894970B22FC1C045CE8E3E2">
    <w:name w:val="58CE135EF3894970B22FC1C045CE8E3E2"/>
    <w:rsid w:val="00843653"/>
    <w:pPr>
      <w:spacing w:after="160" w:line="259" w:lineRule="auto"/>
    </w:pPr>
  </w:style>
  <w:style w:type="paragraph" w:customStyle="1" w:styleId="09884E3EA6FB4E469F94DF95D939007B2">
    <w:name w:val="09884E3EA6FB4E469F94DF95D939007B2"/>
    <w:rsid w:val="00843653"/>
    <w:pPr>
      <w:spacing w:after="160" w:line="259" w:lineRule="auto"/>
    </w:pPr>
  </w:style>
  <w:style w:type="paragraph" w:customStyle="1" w:styleId="4764E852076B45A4B0BD4E27F7FB70282">
    <w:name w:val="4764E852076B45A4B0BD4E27F7FB70282"/>
    <w:rsid w:val="00843653"/>
    <w:pPr>
      <w:spacing w:after="160" w:line="259" w:lineRule="auto"/>
    </w:pPr>
  </w:style>
  <w:style w:type="paragraph" w:customStyle="1" w:styleId="63E7180CF8AB4323B16D913656E466F72">
    <w:name w:val="63E7180CF8AB4323B16D913656E466F72"/>
    <w:rsid w:val="00843653"/>
    <w:pPr>
      <w:spacing w:after="160" w:line="259" w:lineRule="auto"/>
    </w:pPr>
  </w:style>
  <w:style w:type="paragraph" w:customStyle="1" w:styleId="DCF3B1E59FA3456CB9910416313DE0D92">
    <w:name w:val="DCF3B1E59FA3456CB9910416313DE0D92"/>
    <w:rsid w:val="00843653"/>
    <w:pPr>
      <w:spacing w:after="160" w:line="259" w:lineRule="auto"/>
    </w:pPr>
  </w:style>
  <w:style w:type="paragraph" w:customStyle="1" w:styleId="D9D1FE2E58944BC08D578A444FDD7ECF2">
    <w:name w:val="D9D1FE2E58944BC08D578A444FDD7ECF2"/>
    <w:rsid w:val="00843653"/>
    <w:pPr>
      <w:spacing w:after="160" w:line="259" w:lineRule="auto"/>
    </w:pPr>
  </w:style>
  <w:style w:type="paragraph" w:customStyle="1" w:styleId="3FFCDC779EBB454A8751B96736892BFD1">
    <w:name w:val="3FFCDC779EBB454A8751B96736892BFD1"/>
    <w:rsid w:val="00843653"/>
    <w:pPr>
      <w:spacing w:after="160" w:line="259" w:lineRule="auto"/>
    </w:pPr>
  </w:style>
  <w:style w:type="paragraph" w:customStyle="1" w:styleId="685ED635D931440D94EAE9C6FA12C7693">
    <w:name w:val="685ED635D931440D94EAE9C6FA12C7693"/>
    <w:rsid w:val="00843653"/>
    <w:pPr>
      <w:spacing w:after="160" w:line="259" w:lineRule="auto"/>
    </w:pPr>
  </w:style>
  <w:style w:type="paragraph" w:customStyle="1" w:styleId="7CF485ADC27540CA84DDEAC59A817FDA3">
    <w:name w:val="7CF485ADC27540CA84DDEAC59A817FDA3"/>
    <w:rsid w:val="00843653"/>
    <w:pPr>
      <w:spacing w:after="160" w:line="259" w:lineRule="auto"/>
    </w:pPr>
  </w:style>
  <w:style w:type="paragraph" w:customStyle="1" w:styleId="58CE135EF3894970B22FC1C045CE8E3E3">
    <w:name w:val="58CE135EF3894970B22FC1C045CE8E3E3"/>
    <w:rsid w:val="00843653"/>
    <w:pPr>
      <w:spacing w:after="160" w:line="259" w:lineRule="auto"/>
    </w:pPr>
  </w:style>
  <w:style w:type="paragraph" w:customStyle="1" w:styleId="09884E3EA6FB4E469F94DF95D939007B3">
    <w:name w:val="09884E3EA6FB4E469F94DF95D939007B3"/>
    <w:rsid w:val="00843653"/>
    <w:pPr>
      <w:spacing w:after="160" w:line="259" w:lineRule="auto"/>
    </w:pPr>
  </w:style>
  <w:style w:type="paragraph" w:customStyle="1" w:styleId="4764E852076B45A4B0BD4E27F7FB70283">
    <w:name w:val="4764E852076B45A4B0BD4E27F7FB70283"/>
    <w:rsid w:val="00843653"/>
    <w:pPr>
      <w:spacing w:after="160" w:line="259" w:lineRule="auto"/>
    </w:pPr>
  </w:style>
  <w:style w:type="paragraph" w:customStyle="1" w:styleId="63E7180CF8AB4323B16D913656E466F73">
    <w:name w:val="63E7180CF8AB4323B16D913656E466F73"/>
    <w:rsid w:val="00843653"/>
    <w:pPr>
      <w:spacing w:after="160" w:line="259" w:lineRule="auto"/>
    </w:pPr>
  </w:style>
  <w:style w:type="paragraph" w:customStyle="1" w:styleId="DCF3B1E59FA3456CB9910416313DE0D93">
    <w:name w:val="DCF3B1E59FA3456CB9910416313DE0D93"/>
    <w:rsid w:val="00843653"/>
    <w:pPr>
      <w:spacing w:after="160" w:line="259" w:lineRule="auto"/>
    </w:pPr>
  </w:style>
  <w:style w:type="paragraph" w:customStyle="1" w:styleId="D9D1FE2E58944BC08D578A444FDD7ECF3">
    <w:name w:val="D9D1FE2E58944BC08D578A444FDD7ECF3"/>
    <w:rsid w:val="00843653"/>
    <w:pPr>
      <w:spacing w:after="160" w:line="259" w:lineRule="auto"/>
    </w:pPr>
  </w:style>
  <w:style w:type="paragraph" w:customStyle="1" w:styleId="3FFCDC779EBB454A8751B96736892BFD2">
    <w:name w:val="3FFCDC779EBB454A8751B96736892BFD2"/>
    <w:rsid w:val="00843653"/>
    <w:pPr>
      <w:spacing w:after="160" w:line="259" w:lineRule="auto"/>
    </w:pPr>
  </w:style>
  <w:style w:type="paragraph" w:customStyle="1" w:styleId="F3AABE0336DD4F57B7B21CD5CDD32864">
    <w:name w:val="F3AABE0336DD4F57B7B21CD5CDD32864"/>
    <w:rsid w:val="00843653"/>
  </w:style>
  <w:style w:type="paragraph" w:customStyle="1" w:styleId="685ED635D931440D94EAE9C6FA12C7694">
    <w:name w:val="685ED635D931440D94EAE9C6FA12C7694"/>
    <w:rsid w:val="00843653"/>
    <w:pPr>
      <w:spacing w:after="160" w:line="259" w:lineRule="auto"/>
    </w:pPr>
  </w:style>
  <w:style w:type="paragraph" w:customStyle="1" w:styleId="7CF485ADC27540CA84DDEAC59A817FDA4">
    <w:name w:val="7CF485ADC27540CA84DDEAC59A817FDA4"/>
    <w:rsid w:val="00843653"/>
    <w:pPr>
      <w:spacing w:after="160" w:line="259" w:lineRule="auto"/>
    </w:pPr>
  </w:style>
  <w:style w:type="paragraph" w:customStyle="1" w:styleId="58CE135EF3894970B22FC1C045CE8E3E4">
    <w:name w:val="58CE135EF3894970B22FC1C045CE8E3E4"/>
    <w:rsid w:val="00843653"/>
    <w:pPr>
      <w:spacing w:after="160" w:line="259" w:lineRule="auto"/>
    </w:pPr>
  </w:style>
  <w:style w:type="paragraph" w:customStyle="1" w:styleId="09884E3EA6FB4E469F94DF95D939007B4">
    <w:name w:val="09884E3EA6FB4E469F94DF95D939007B4"/>
    <w:rsid w:val="00843653"/>
    <w:pPr>
      <w:spacing w:after="160" w:line="259" w:lineRule="auto"/>
    </w:pPr>
  </w:style>
  <w:style w:type="paragraph" w:customStyle="1" w:styleId="4764E852076B45A4B0BD4E27F7FB70284">
    <w:name w:val="4764E852076B45A4B0BD4E27F7FB70284"/>
    <w:rsid w:val="00843653"/>
    <w:pPr>
      <w:spacing w:after="160" w:line="259" w:lineRule="auto"/>
    </w:pPr>
  </w:style>
  <w:style w:type="paragraph" w:customStyle="1" w:styleId="63E7180CF8AB4323B16D913656E466F74">
    <w:name w:val="63E7180CF8AB4323B16D913656E466F74"/>
    <w:rsid w:val="00843653"/>
    <w:pPr>
      <w:spacing w:after="160" w:line="259" w:lineRule="auto"/>
    </w:pPr>
  </w:style>
  <w:style w:type="paragraph" w:customStyle="1" w:styleId="DCF3B1E59FA3456CB9910416313DE0D94">
    <w:name w:val="DCF3B1E59FA3456CB9910416313DE0D94"/>
    <w:rsid w:val="00843653"/>
    <w:pPr>
      <w:spacing w:after="160" w:line="259" w:lineRule="auto"/>
    </w:pPr>
  </w:style>
  <w:style w:type="paragraph" w:customStyle="1" w:styleId="D9D1FE2E58944BC08D578A444FDD7ECF4">
    <w:name w:val="D9D1FE2E58944BC08D578A444FDD7ECF4"/>
    <w:rsid w:val="00843653"/>
    <w:pPr>
      <w:spacing w:after="160" w:line="259" w:lineRule="auto"/>
    </w:pPr>
  </w:style>
  <w:style w:type="paragraph" w:customStyle="1" w:styleId="F3AABE0336DD4F57B7B21CD5CDD328641">
    <w:name w:val="F3AABE0336DD4F57B7B21CD5CDD328641"/>
    <w:rsid w:val="00843653"/>
    <w:pPr>
      <w:spacing w:after="160" w:line="259" w:lineRule="auto"/>
    </w:pPr>
  </w:style>
  <w:style w:type="paragraph" w:customStyle="1" w:styleId="3FFCDC779EBB454A8751B96736892BFD3">
    <w:name w:val="3FFCDC779EBB454A8751B96736892BFD3"/>
    <w:rsid w:val="00843653"/>
    <w:pPr>
      <w:spacing w:after="160" w:line="259" w:lineRule="auto"/>
    </w:pPr>
  </w:style>
  <w:style w:type="paragraph" w:customStyle="1" w:styleId="685ED635D931440D94EAE9C6FA12C7695">
    <w:name w:val="685ED635D931440D94EAE9C6FA12C7695"/>
    <w:rsid w:val="00843653"/>
    <w:pPr>
      <w:spacing w:after="160" w:line="259" w:lineRule="auto"/>
    </w:pPr>
  </w:style>
  <w:style w:type="paragraph" w:customStyle="1" w:styleId="7CF485ADC27540CA84DDEAC59A817FDA5">
    <w:name w:val="7CF485ADC27540CA84DDEAC59A817FDA5"/>
    <w:rsid w:val="00843653"/>
    <w:pPr>
      <w:spacing w:after="160" w:line="259" w:lineRule="auto"/>
    </w:pPr>
  </w:style>
  <w:style w:type="paragraph" w:customStyle="1" w:styleId="58CE135EF3894970B22FC1C045CE8E3E5">
    <w:name w:val="58CE135EF3894970B22FC1C045CE8E3E5"/>
    <w:rsid w:val="00843653"/>
    <w:pPr>
      <w:spacing w:after="160" w:line="259" w:lineRule="auto"/>
    </w:pPr>
  </w:style>
  <w:style w:type="paragraph" w:customStyle="1" w:styleId="09884E3EA6FB4E469F94DF95D939007B5">
    <w:name w:val="09884E3EA6FB4E469F94DF95D939007B5"/>
    <w:rsid w:val="00843653"/>
    <w:pPr>
      <w:spacing w:after="160" w:line="259" w:lineRule="auto"/>
    </w:pPr>
  </w:style>
  <w:style w:type="paragraph" w:customStyle="1" w:styleId="4764E852076B45A4B0BD4E27F7FB70285">
    <w:name w:val="4764E852076B45A4B0BD4E27F7FB70285"/>
    <w:rsid w:val="00843653"/>
    <w:pPr>
      <w:spacing w:after="160" w:line="259" w:lineRule="auto"/>
    </w:pPr>
  </w:style>
  <w:style w:type="paragraph" w:customStyle="1" w:styleId="63E7180CF8AB4323B16D913656E466F75">
    <w:name w:val="63E7180CF8AB4323B16D913656E466F75"/>
    <w:rsid w:val="00843653"/>
    <w:pPr>
      <w:spacing w:after="160" w:line="259" w:lineRule="auto"/>
    </w:pPr>
  </w:style>
  <w:style w:type="paragraph" w:customStyle="1" w:styleId="DCF3B1E59FA3456CB9910416313DE0D95">
    <w:name w:val="DCF3B1E59FA3456CB9910416313DE0D95"/>
    <w:rsid w:val="00843653"/>
    <w:pPr>
      <w:spacing w:after="160" w:line="259" w:lineRule="auto"/>
    </w:pPr>
  </w:style>
  <w:style w:type="paragraph" w:customStyle="1" w:styleId="D9D1FE2E58944BC08D578A444FDD7ECF5">
    <w:name w:val="D9D1FE2E58944BC08D578A444FDD7ECF5"/>
    <w:rsid w:val="00843653"/>
    <w:pPr>
      <w:spacing w:after="160" w:line="259" w:lineRule="auto"/>
    </w:pPr>
  </w:style>
  <w:style w:type="paragraph" w:customStyle="1" w:styleId="3FFCDC779EBB454A8751B96736892BFD4">
    <w:name w:val="3FFCDC779EBB454A8751B96736892BFD4"/>
    <w:rsid w:val="00843653"/>
    <w:pPr>
      <w:spacing w:after="160" w:line="259" w:lineRule="auto"/>
    </w:pPr>
  </w:style>
  <w:style w:type="paragraph" w:customStyle="1" w:styleId="3B822C9CEFA448D39D2150B07C42499C">
    <w:name w:val="3B822C9CEFA448D39D2150B07C42499C"/>
    <w:rsid w:val="00A55680"/>
  </w:style>
  <w:style w:type="paragraph" w:customStyle="1" w:styleId="685ED635D931440D94EAE9C6FA12C7696">
    <w:name w:val="685ED635D931440D94EAE9C6FA12C7696"/>
    <w:rsid w:val="00A55680"/>
    <w:pPr>
      <w:spacing w:after="160" w:line="259" w:lineRule="auto"/>
    </w:pPr>
  </w:style>
  <w:style w:type="paragraph" w:customStyle="1" w:styleId="7CF485ADC27540CA84DDEAC59A817FDA6">
    <w:name w:val="7CF485ADC27540CA84DDEAC59A817FDA6"/>
    <w:rsid w:val="00A55680"/>
    <w:pPr>
      <w:spacing w:after="160" w:line="259" w:lineRule="auto"/>
    </w:pPr>
  </w:style>
  <w:style w:type="paragraph" w:customStyle="1" w:styleId="58CE135EF3894970B22FC1C045CE8E3E6">
    <w:name w:val="58CE135EF3894970B22FC1C045CE8E3E6"/>
    <w:rsid w:val="00A55680"/>
    <w:pPr>
      <w:spacing w:after="160" w:line="259" w:lineRule="auto"/>
    </w:pPr>
  </w:style>
  <w:style w:type="paragraph" w:customStyle="1" w:styleId="3B822C9CEFA448D39D2150B07C42499C1">
    <w:name w:val="3B822C9CEFA448D39D2150B07C42499C1"/>
    <w:rsid w:val="00A55680"/>
    <w:pPr>
      <w:spacing w:after="160" w:line="259" w:lineRule="auto"/>
    </w:pPr>
  </w:style>
  <w:style w:type="paragraph" w:customStyle="1" w:styleId="09884E3EA6FB4E469F94DF95D939007B6">
    <w:name w:val="09884E3EA6FB4E469F94DF95D939007B6"/>
    <w:rsid w:val="00A55680"/>
    <w:pPr>
      <w:spacing w:after="160" w:line="259" w:lineRule="auto"/>
    </w:pPr>
  </w:style>
  <w:style w:type="paragraph" w:customStyle="1" w:styleId="4764E852076B45A4B0BD4E27F7FB70286">
    <w:name w:val="4764E852076B45A4B0BD4E27F7FB70286"/>
    <w:rsid w:val="00A55680"/>
    <w:pPr>
      <w:spacing w:after="160" w:line="259" w:lineRule="auto"/>
    </w:pPr>
  </w:style>
  <w:style w:type="paragraph" w:customStyle="1" w:styleId="63E7180CF8AB4323B16D913656E466F76">
    <w:name w:val="63E7180CF8AB4323B16D913656E466F76"/>
    <w:rsid w:val="00A55680"/>
    <w:pPr>
      <w:spacing w:after="160" w:line="259" w:lineRule="auto"/>
    </w:pPr>
  </w:style>
  <w:style w:type="paragraph" w:customStyle="1" w:styleId="DCF3B1E59FA3456CB9910416313DE0D96">
    <w:name w:val="DCF3B1E59FA3456CB9910416313DE0D96"/>
    <w:rsid w:val="00A55680"/>
    <w:pPr>
      <w:spacing w:after="160" w:line="259" w:lineRule="auto"/>
    </w:pPr>
  </w:style>
  <w:style w:type="paragraph" w:customStyle="1" w:styleId="D9D1FE2E58944BC08D578A444FDD7ECF6">
    <w:name w:val="D9D1FE2E58944BC08D578A444FDD7ECF6"/>
    <w:rsid w:val="00A55680"/>
    <w:pPr>
      <w:spacing w:after="160" w:line="259" w:lineRule="auto"/>
    </w:pPr>
  </w:style>
  <w:style w:type="paragraph" w:customStyle="1" w:styleId="3FFCDC779EBB454A8751B96736892BFD5">
    <w:name w:val="3FFCDC779EBB454A8751B96736892BFD5"/>
    <w:rsid w:val="00A55680"/>
    <w:pPr>
      <w:spacing w:after="160" w:line="259" w:lineRule="auto"/>
    </w:pPr>
  </w:style>
  <w:style w:type="paragraph" w:customStyle="1" w:styleId="685ED635D931440D94EAE9C6FA12C7697">
    <w:name w:val="685ED635D931440D94EAE9C6FA12C7697"/>
    <w:rsid w:val="00A55680"/>
    <w:pPr>
      <w:spacing w:after="160" w:line="259" w:lineRule="auto"/>
    </w:pPr>
  </w:style>
  <w:style w:type="paragraph" w:customStyle="1" w:styleId="7CF485ADC27540CA84DDEAC59A817FDA7">
    <w:name w:val="7CF485ADC27540CA84DDEAC59A817FDA7"/>
    <w:rsid w:val="00A55680"/>
    <w:pPr>
      <w:spacing w:after="160" w:line="259" w:lineRule="auto"/>
    </w:pPr>
  </w:style>
  <w:style w:type="paragraph" w:customStyle="1" w:styleId="58CE135EF3894970B22FC1C045CE8E3E7">
    <w:name w:val="58CE135EF3894970B22FC1C045CE8E3E7"/>
    <w:rsid w:val="00A55680"/>
    <w:pPr>
      <w:spacing w:after="160" w:line="259" w:lineRule="auto"/>
    </w:pPr>
  </w:style>
  <w:style w:type="paragraph" w:customStyle="1" w:styleId="3B822C9CEFA448D39D2150B07C42499C2">
    <w:name w:val="3B822C9CEFA448D39D2150B07C42499C2"/>
    <w:rsid w:val="00A55680"/>
    <w:pPr>
      <w:spacing w:after="160" w:line="259" w:lineRule="auto"/>
    </w:pPr>
  </w:style>
  <w:style w:type="paragraph" w:customStyle="1" w:styleId="09884E3EA6FB4E469F94DF95D939007B7">
    <w:name w:val="09884E3EA6FB4E469F94DF95D939007B7"/>
    <w:rsid w:val="00A55680"/>
    <w:pPr>
      <w:spacing w:after="160" w:line="259" w:lineRule="auto"/>
    </w:pPr>
  </w:style>
  <w:style w:type="paragraph" w:customStyle="1" w:styleId="4764E852076B45A4B0BD4E27F7FB70287">
    <w:name w:val="4764E852076B45A4B0BD4E27F7FB70287"/>
    <w:rsid w:val="00A55680"/>
    <w:pPr>
      <w:spacing w:after="160" w:line="259" w:lineRule="auto"/>
    </w:pPr>
  </w:style>
  <w:style w:type="paragraph" w:customStyle="1" w:styleId="5967689A4D1F4002AC40AF35D6184659">
    <w:name w:val="5967689A4D1F4002AC40AF35D6184659"/>
    <w:rsid w:val="00A55680"/>
    <w:pPr>
      <w:spacing w:after="160" w:line="259" w:lineRule="auto"/>
    </w:pPr>
  </w:style>
  <w:style w:type="paragraph" w:customStyle="1" w:styleId="63E7180CF8AB4323B16D913656E466F77">
    <w:name w:val="63E7180CF8AB4323B16D913656E466F77"/>
    <w:rsid w:val="00A55680"/>
    <w:pPr>
      <w:spacing w:after="160" w:line="259" w:lineRule="auto"/>
    </w:pPr>
  </w:style>
  <w:style w:type="paragraph" w:customStyle="1" w:styleId="DCF3B1E59FA3456CB9910416313DE0D97">
    <w:name w:val="DCF3B1E59FA3456CB9910416313DE0D97"/>
    <w:rsid w:val="00A55680"/>
    <w:pPr>
      <w:spacing w:after="160" w:line="259" w:lineRule="auto"/>
    </w:pPr>
  </w:style>
  <w:style w:type="paragraph" w:customStyle="1" w:styleId="D9D1FE2E58944BC08D578A444FDD7ECF7">
    <w:name w:val="D9D1FE2E58944BC08D578A444FDD7ECF7"/>
    <w:rsid w:val="00A55680"/>
    <w:pPr>
      <w:spacing w:after="160" w:line="259" w:lineRule="auto"/>
    </w:pPr>
  </w:style>
  <w:style w:type="paragraph" w:customStyle="1" w:styleId="3FFCDC779EBB454A8751B96736892BFD6">
    <w:name w:val="3FFCDC779EBB454A8751B96736892BFD6"/>
    <w:rsid w:val="00A55680"/>
    <w:pPr>
      <w:spacing w:after="160" w:line="259" w:lineRule="auto"/>
    </w:pPr>
  </w:style>
  <w:style w:type="paragraph" w:customStyle="1" w:styleId="685ED635D931440D94EAE9C6FA12C7698">
    <w:name w:val="685ED635D931440D94EAE9C6FA12C7698"/>
    <w:rsid w:val="00A32369"/>
    <w:pPr>
      <w:spacing w:after="160" w:line="259" w:lineRule="auto"/>
    </w:pPr>
  </w:style>
  <w:style w:type="paragraph" w:customStyle="1" w:styleId="7CF485ADC27540CA84DDEAC59A817FDA8">
    <w:name w:val="7CF485ADC27540CA84DDEAC59A817FDA8"/>
    <w:rsid w:val="00A32369"/>
    <w:pPr>
      <w:spacing w:after="160" w:line="259" w:lineRule="auto"/>
    </w:pPr>
  </w:style>
  <w:style w:type="paragraph" w:customStyle="1" w:styleId="58CE135EF3894970B22FC1C045CE8E3E8">
    <w:name w:val="58CE135EF3894970B22FC1C045CE8E3E8"/>
    <w:rsid w:val="00A32369"/>
    <w:pPr>
      <w:spacing w:after="160" w:line="259" w:lineRule="auto"/>
    </w:pPr>
  </w:style>
  <w:style w:type="paragraph" w:customStyle="1" w:styleId="3B822C9CEFA448D39D2150B07C42499C3">
    <w:name w:val="3B822C9CEFA448D39D2150B07C42499C3"/>
    <w:rsid w:val="00A32369"/>
    <w:pPr>
      <w:spacing w:after="160" w:line="259" w:lineRule="auto"/>
    </w:pPr>
  </w:style>
  <w:style w:type="paragraph" w:customStyle="1" w:styleId="09884E3EA6FB4E469F94DF95D939007B8">
    <w:name w:val="09884E3EA6FB4E469F94DF95D939007B8"/>
    <w:rsid w:val="00A32369"/>
    <w:pPr>
      <w:spacing w:after="160" w:line="259" w:lineRule="auto"/>
    </w:pPr>
  </w:style>
  <w:style w:type="paragraph" w:customStyle="1" w:styleId="4764E852076B45A4B0BD4E27F7FB70288">
    <w:name w:val="4764E852076B45A4B0BD4E27F7FB70288"/>
    <w:rsid w:val="00A32369"/>
    <w:pPr>
      <w:spacing w:after="160" w:line="259" w:lineRule="auto"/>
    </w:pPr>
  </w:style>
  <w:style w:type="paragraph" w:customStyle="1" w:styleId="DCF3B1E59FA3456CB9910416313DE0D98">
    <w:name w:val="DCF3B1E59FA3456CB9910416313DE0D98"/>
    <w:rsid w:val="00A32369"/>
    <w:pPr>
      <w:spacing w:after="160" w:line="259" w:lineRule="auto"/>
    </w:pPr>
  </w:style>
  <w:style w:type="paragraph" w:customStyle="1" w:styleId="D9D1FE2E58944BC08D578A444FDD7ECF8">
    <w:name w:val="D9D1FE2E58944BC08D578A444FDD7ECF8"/>
    <w:rsid w:val="00A32369"/>
    <w:pPr>
      <w:spacing w:after="160" w:line="259" w:lineRule="auto"/>
    </w:pPr>
  </w:style>
  <w:style w:type="paragraph" w:customStyle="1" w:styleId="3FFCDC779EBB454A8751B96736892BFD7">
    <w:name w:val="3FFCDC779EBB454A8751B96736892BFD7"/>
    <w:rsid w:val="00A32369"/>
    <w:pPr>
      <w:spacing w:after="160" w:line="259" w:lineRule="auto"/>
    </w:pPr>
  </w:style>
  <w:style w:type="paragraph" w:customStyle="1" w:styleId="978F9A79F4834B71BC7FB20F1F694022">
    <w:name w:val="978F9A79F4834B71BC7FB20F1F694022"/>
    <w:rsid w:val="00D95E26"/>
  </w:style>
  <w:style w:type="paragraph" w:customStyle="1" w:styleId="CF4617583FE54F0AAE96CBF7A339ECA1">
    <w:name w:val="CF4617583FE54F0AAE96CBF7A339ECA1"/>
    <w:rsid w:val="00D95E26"/>
  </w:style>
  <w:style w:type="paragraph" w:customStyle="1" w:styleId="85C3A18583BD43B2BF76D663FD0A144A">
    <w:name w:val="85C3A18583BD43B2BF76D663FD0A144A"/>
    <w:rsid w:val="00D95E26"/>
  </w:style>
  <w:style w:type="paragraph" w:customStyle="1" w:styleId="53543F91453043E38281F4583983881A">
    <w:name w:val="53543F91453043E38281F4583983881A"/>
    <w:rsid w:val="00D95E26"/>
  </w:style>
  <w:style w:type="paragraph" w:customStyle="1" w:styleId="640A9BA89BFB4F44B8EBD5D0FF8D3019">
    <w:name w:val="640A9BA89BFB4F44B8EBD5D0FF8D3019"/>
    <w:rsid w:val="00D95E26"/>
  </w:style>
  <w:style w:type="paragraph" w:customStyle="1" w:styleId="BAD8B06B20EC46C7B4A30BB728A3A0D3">
    <w:name w:val="BAD8B06B20EC46C7B4A30BB728A3A0D3"/>
    <w:rsid w:val="00D95E26"/>
  </w:style>
  <w:style w:type="paragraph" w:customStyle="1" w:styleId="475DB91FA2634BAB9978D8C735F0A99F">
    <w:name w:val="475DB91FA2634BAB9978D8C735F0A99F"/>
    <w:rsid w:val="00D95E26"/>
  </w:style>
  <w:style w:type="paragraph" w:customStyle="1" w:styleId="640A9BA89BFB4F44B8EBD5D0FF8D30191">
    <w:name w:val="640A9BA89BFB4F44B8EBD5D0FF8D30191"/>
    <w:rsid w:val="00D95E26"/>
    <w:pPr>
      <w:spacing w:after="160" w:line="259" w:lineRule="auto"/>
    </w:pPr>
  </w:style>
  <w:style w:type="paragraph" w:customStyle="1" w:styleId="BAD8B06B20EC46C7B4A30BB728A3A0D31">
    <w:name w:val="BAD8B06B20EC46C7B4A30BB728A3A0D31"/>
    <w:rsid w:val="00D95E26"/>
    <w:pPr>
      <w:spacing w:after="160" w:line="259" w:lineRule="auto"/>
    </w:pPr>
  </w:style>
  <w:style w:type="paragraph" w:customStyle="1" w:styleId="475DB91FA2634BAB9978D8C735F0A99F1">
    <w:name w:val="475DB91FA2634BAB9978D8C735F0A99F1"/>
    <w:rsid w:val="00D95E26"/>
    <w:pPr>
      <w:spacing w:after="160" w:line="259" w:lineRule="auto"/>
    </w:pPr>
  </w:style>
  <w:style w:type="paragraph" w:customStyle="1" w:styleId="09884E3EA6FB4E469F94DF95D939007B9">
    <w:name w:val="09884E3EA6FB4E469F94DF95D939007B9"/>
    <w:rsid w:val="00D95E26"/>
    <w:pPr>
      <w:spacing w:after="160" w:line="259" w:lineRule="auto"/>
    </w:pPr>
  </w:style>
  <w:style w:type="paragraph" w:customStyle="1" w:styleId="4764E852076B45A4B0BD4E27F7FB70289">
    <w:name w:val="4764E852076B45A4B0BD4E27F7FB70289"/>
    <w:rsid w:val="00D95E26"/>
    <w:pPr>
      <w:spacing w:after="160" w:line="259" w:lineRule="auto"/>
    </w:pPr>
  </w:style>
  <w:style w:type="paragraph" w:customStyle="1" w:styleId="CBACD0D2BC5C4165A82DC80C606F0F15">
    <w:name w:val="CBACD0D2BC5C4165A82DC80C606F0F15"/>
    <w:rsid w:val="000258B8"/>
  </w:style>
  <w:style w:type="paragraph" w:customStyle="1" w:styleId="4260CDA83ADA4546BB5F3AEC2CE6E3E1">
    <w:name w:val="4260CDA83ADA4546BB5F3AEC2CE6E3E1"/>
    <w:rsid w:val="000258B8"/>
  </w:style>
  <w:style w:type="paragraph" w:customStyle="1" w:styleId="2D5C2B6E97554555ABBC1BBC2234236C">
    <w:name w:val="2D5C2B6E97554555ABBC1BBC2234236C"/>
    <w:rsid w:val="00B04352"/>
  </w:style>
  <w:style w:type="paragraph" w:customStyle="1" w:styleId="1A00CF0168DF4DF98717C0A71724556C">
    <w:name w:val="1A00CF0168DF4DF98717C0A71724556C"/>
    <w:rsid w:val="00B04352"/>
  </w:style>
  <w:style w:type="paragraph" w:customStyle="1" w:styleId="3FD5EDE0A2DF4B08BDA8EF7807442DFD">
    <w:name w:val="3FD5EDE0A2DF4B08BDA8EF7807442DFD"/>
    <w:rsid w:val="00B04352"/>
  </w:style>
  <w:style w:type="paragraph" w:customStyle="1" w:styleId="4E8A7E27A6784E4C8F1BDE2885A81C4C">
    <w:name w:val="4E8A7E27A6784E4C8F1BDE2885A81C4C"/>
    <w:rsid w:val="00B04352"/>
  </w:style>
  <w:style w:type="paragraph" w:customStyle="1" w:styleId="640A9BA89BFB4F44B8EBD5D0FF8D30192">
    <w:name w:val="640A9BA89BFB4F44B8EBD5D0FF8D30192"/>
    <w:rsid w:val="003F5558"/>
    <w:pPr>
      <w:spacing w:after="160" w:line="259" w:lineRule="auto"/>
    </w:pPr>
  </w:style>
  <w:style w:type="paragraph" w:customStyle="1" w:styleId="3FD5EDE0A2DF4B08BDA8EF7807442DFD1">
    <w:name w:val="3FD5EDE0A2DF4B08BDA8EF7807442DFD1"/>
    <w:rsid w:val="003F5558"/>
    <w:pPr>
      <w:spacing w:after="160" w:line="259" w:lineRule="auto"/>
    </w:pPr>
  </w:style>
  <w:style w:type="paragraph" w:customStyle="1" w:styleId="1A00CF0168DF4DF98717C0A71724556C1">
    <w:name w:val="1A00CF0168DF4DF98717C0A71724556C1"/>
    <w:rsid w:val="003F5558"/>
    <w:pPr>
      <w:spacing w:after="160" w:line="259" w:lineRule="auto"/>
    </w:pPr>
  </w:style>
  <w:style w:type="paragraph" w:customStyle="1" w:styleId="AE71FAF238B1475FB862D34C4C2FDD9D">
    <w:name w:val="AE71FAF238B1475FB862D34C4C2FDD9D"/>
    <w:rsid w:val="003F5558"/>
    <w:pPr>
      <w:spacing w:after="160" w:line="259" w:lineRule="auto"/>
    </w:pPr>
  </w:style>
  <w:style w:type="paragraph" w:customStyle="1" w:styleId="640A9BA89BFB4F44B8EBD5D0FF8D30193">
    <w:name w:val="640A9BA89BFB4F44B8EBD5D0FF8D30193"/>
    <w:rsid w:val="003F5558"/>
    <w:pPr>
      <w:spacing w:after="160" w:line="259" w:lineRule="auto"/>
    </w:pPr>
  </w:style>
  <w:style w:type="paragraph" w:customStyle="1" w:styleId="3FD5EDE0A2DF4B08BDA8EF7807442DFD2">
    <w:name w:val="3FD5EDE0A2DF4B08BDA8EF7807442DFD2"/>
    <w:rsid w:val="003F5558"/>
    <w:pPr>
      <w:spacing w:after="160" w:line="259" w:lineRule="auto"/>
    </w:pPr>
  </w:style>
  <w:style w:type="paragraph" w:customStyle="1" w:styleId="1A00CF0168DF4DF98717C0A71724556C2">
    <w:name w:val="1A00CF0168DF4DF98717C0A71724556C2"/>
    <w:rsid w:val="003F5558"/>
    <w:pPr>
      <w:spacing w:after="160" w:line="259" w:lineRule="auto"/>
    </w:pPr>
  </w:style>
  <w:style w:type="paragraph" w:customStyle="1" w:styleId="94EEA16B2D9D41B0926E3DFD7E36AB67">
    <w:name w:val="94EEA16B2D9D41B0926E3DFD7E36AB67"/>
    <w:rsid w:val="003F5558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FBE9A2A-9AE8-4DD0-9A91-865EA013EB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</TotalTime>
  <Pages>1</Pages>
  <Words>219</Words>
  <Characters>1317</Characters>
  <Application>Microsoft Office Word</Application>
  <DocSecurity>0</DocSecurity>
  <Lines>10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</dc:creator>
  <cp:lastModifiedBy>Justyna Matuszewska</cp:lastModifiedBy>
  <cp:revision>69</cp:revision>
  <cp:lastPrinted>2021-10-18T07:16:00Z</cp:lastPrinted>
  <dcterms:created xsi:type="dcterms:W3CDTF">2021-06-14T08:18:00Z</dcterms:created>
  <dcterms:modified xsi:type="dcterms:W3CDTF">2024-01-16T12:54:00Z</dcterms:modified>
</cp:coreProperties>
</file>